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18840" w14:textId="47BDC12E" w:rsidR="008F796C" w:rsidRDefault="008F796C" w:rsidP="008F796C">
      <w:pPr>
        <w:pStyle w:val="affb"/>
      </w:pPr>
      <w:bookmarkStart w:id="0" w:name="_Toc16753969"/>
      <w:bookmarkStart w:id="1" w:name="_Toc16782422"/>
      <w:r w:rsidRPr="0028441C">
        <w:rPr>
          <w:rFonts w:hint="eastAsia"/>
        </w:rPr>
        <w:t xml:space="preserve">デジタル社会推進実践ガイドブック </w:t>
      </w:r>
      <w:r w:rsidRPr="0028441C">
        <w:t>DS-</w:t>
      </w:r>
      <w:r>
        <w:t>451-6</w:t>
      </w:r>
    </w:p>
    <w:p w14:paraId="1285F4B1" w14:textId="77777777" w:rsidR="0032453A" w:rsidRPr="008F796C" w:rsidRDefault="0032453A" w:rsidP="008A4BAF">
      <w:pPr>
        <w:pStyle w:val="ac"/>
      </w:pPr>
    </w:p>
    <w:p w14:paraId="645C8988" w14:textId="0375F2A7" w:rsidR="00385206" w:rsidRDefault="00143DD0" w:rsidP="008A4BAF">
      <w:pPr>
        <w:pStyle w:val="ac"/>
      </w:pPr>
      <w:r>
        <w:rPr>
          <w:rFonts w:hint="eastAsia"/>
        </w:rPr>
        <w:t>実装データモデル</w:t>
      </w:r>
      <w:r w:rsidR="008F796C">
        <w:rPr>
          <w:rFonts w:hint="eastAsia"/>
        </w:rPr>
        <w:t>（行政）</w:t>
      </w:r>
      <w:r w:rsidR="00651731">
        <w:br/>
      </w:r>
      <w:r w:rsidR="0063145B">
        <w:rPr>
          <w:rFonts w:hint="eastAsia"/>
        </w:rPr>
        <w:t>報告書</w:t>
      </w:r>
      <w:r w:rsidR="00F763A1">
        <w:rPr>
          <w:rFonts w:hint="eastAsia"/>
        </w:rPr>
        <w:t>・会議資料等</w:t>
      </w:r>
      <w:bookmarkEnd w:id="0"/>
      <w:bookmarkEnd w:id="1"/>
    </w:p>
    <w:p w14:paraId="1ADA94E1" w14:textId="77777777" w:rsidR="00BC3DC3" w:rsidRDefault="00BC3DC3" w:rsidP="00BC3DC3"/>
    <w:p w14:paraId="415CAFA4" w14:textId="77777777" w:rsidR="00BC3DC3" w:rsidRDefault="00BC3DC3" w:rsidP="00BC3DC3"/>
    <w:p w14:paraId="22C47A2C" w14:textId="77777777" w:rsidR="00BC3DC3" w:rsidRDefault="00BC3DC3" w:rsidP="00BC3DC3"/>
    <w:p w14:paraId="3FB3C49F" w14:textId="77777777" w:rsidR="00BC3DC3" w:rsidRPr="00BC3DC3" w:rsidRDefault="00BC3DC3" w:rsidP="00BC3DC3"/>
    <w:p w14:paraId="376515EE" w14:textId="77777777" w:rsidR="00BC3DC3" w:rsidRPr="00BC3DC3" w:rsidRDefault="00BC3DC3" w:rsidP="00BC3DC3">
      <w:pPr>
        <w:pStyle w:val="ae"/>
        <w:ind w:left="360"/>
      </w:pPr>
      <w:bookmarkStart w:id="2" w:name="_Toc98960194"/>
      <w:bookmarkStart w:id="3" w:name="_Toc98960582"/>
      <w:bookmarkStart w:id="4" w:name="_Toc98961043"/>
      <w:r w:rsidRPr="00BC3DC3">
        <w:rPr>
          <w:rFonts w:hint="eastAsia"/>
        </w:rPr>
        <w:t>2022年（令和4年）3月</w:t>
      </w:r>
      <w:r w:rsidRPr="00BC3DC3">
        <w:t>31</w:t>
      </w:r>
      <w:r w:rsidRPr="00BC3DC3">
        <w:rPr>
          <w:rFonts w:hint="eastAsia"/>
        </w:rPr>
        <w:t>日</w:t>
      </w:r>
      <w:bookmarkEnd w:id="2"/>
      <w:bookmarkEnd w:id="3"/>
      <w:bookmarkEnd w:id="4"/>
    </w:p>
    <w:p w14:paraId="3C0711BF" w14:textId="77777777" w:rsidR="00BC3DC3" w:rsidRPr="00BC3DC3" w:rsidRDefault="00BC3DC3" w:rsidP="00BC3DC3">
      <w:pPr>
        <w:pStyle w:val="ae"/>
        <w:ind w:left="360"/>
      </w:pPr>
      <w:bookmarkStart w:id="5" w:name="_Toc98960195"/>
      <w:bookmarkStart w:id="6" w:name="_Toc98960583"/>
      <w:bookmarkStart w:id="7" w:name="_Toc98961044"/>
      <w:r w:rsidRPr="00BC3DC3">
        <w:rPr>
          <w:rFonts w:hint="eastAsia"/>
        </w:rPr>
        <w:t>デジタル庁</w:t>
      </w:r>
      <w:bookmarkEnd w:id="5"/>
      <w:bookmarkEnd w:id="6"/>
      <w:bookmarkEnd w:id="7"/>
    </w:p>
    <w:p w14:paraId="0AD52970" w14:textId="62268EDC" w:rsidR="00385206" w:rsidRPr="00BC3DC3" w:rsidRDefault="00385206" w:rsidP="008A4BAF"/>
    <w:p w14:paraId="7C43861A" w14:textId="77777777" w:rsidR="00756D7D" w:rsidRDefault="00756D7D" w:rsidP="008A4BAF"/>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8A4BAF">
            <w:pPr>
              <w:pStyle w:val="aff9"/>
            </w:pPr>
            <w:r>
              <w:rPr>
                <w:rFonts w:hint="eastAsia"/>
              </w:rPr>
              <w:t>〔キーワード〕</w:t>
            </w:r>
          </w:p>
          <w:p w14:paraId="60E7C50E" w14:textId="2A3171B1" w:rsidR="00385206" w:rsidRDefault="001C475F" w:rsidP="008A4BAF">
            <w:pPr>
              <w:pStyle w:val="aff9"/>
            </w:pPr>
            <w:r>
              <w:rPr>
                <w:rFonts w:hint="eastAsia"/>
              </w:rPr>
              <w:t>報告書</w:t>
            </w:r>
            <w:r w:rsidR="00AA7275">
              <w:rPr>
                <w:rFonts w:hint="eastAsia"/>
              </w:rPr>
              <w:t>、会議資料</w:t>
            </w:r>
          </w:p>
          <w:p w14:paraId="367F9815" w14:textId="77777777" w:rsidR="00385206" w:rsidRDefault="00385206" w:rsidP="008A4BAF">
            <w:pPr>
              <w:pStyle w:val="aff9"/>
            </w:pPr>
          </w:p>
          <w:p w14:paraId="57FA29FB" w14:textId="77777777" w:rsidR="00385206" w:rsidRPr="00C07BD7" w:rsidRDefault="00385206" w:rsidP="008A4BAF">
            <w:pPr>
              <w:pStyle w:val="aff9"/>
            </w:pPr>
            <w:r>
              <w:rPr>
                <w:rFonts w:hint="eastAsia"/>
              </w:rPr>
              <w:t>〔概要〕</w:t>
            </w:r>
          </w:p>
          <w:p w14:paraId="33295F8C" w14:textId="33BCBC3E" w:rsidR="00703A90" w:rsidRDefault="00703A90" w:rsidP="008A4BAF">
            <w:pPr>
              <w:pStyle w:val="aff9"/>
            </w:pPr>
            <w:r>
              <w:rPr>
                <w:rFonts w:hint="eastAsia"/>
              </w:rPr>
              <w:t>行政機関で</w:t>
            </w:r>
            <w:r w:rsidR="001C475F">
              <w:rPr>
                <w:rFonts w:hint="eastAsia"/>
              </w:rPr>
              <w:t>報告書</w:t>
            </w:r>
            <w:r w:rsidR="00F763A1">
              <w:rPr>
                <w:rFonts w:hint="eastAsia"/>
              </w:rPr>
              <w:t>や会議資料等の</w:t>
            </w:r>
            <w:r w:rsidR="001C475F">
              <w:rPr>
                <w:rFonts w:hint="eastAsia"/>
              </w:rPr>
              <w:t>情報を公開する</w:t>
            </w:r>
            <w:r>
              <w:rPr>
                <w:rFonts w:hint="eastAsia"/>
              </w:rPr>
              <w:t>ときに参照すべき</w:t>
            </w:r>
            <w:r w:rsidR="00385206">
              <w:rPr>
                <w:rFonts w:hint="eastAsia"/>
              </w:rPr>
              <w:t>実践的ガイド。</w:t>
            </w:r>
            <w:r>
              <w:rPr>
                <w:rFonts w:hint="eastAsia"/>
              </w:rPr>
              <w:t>このガイドに従いデータ設計を行うことで、</w:t>
            </w:r>
            <w:r w:rsidR="001C475F">
              <w:rPr>
                <w:rFonts w:hint="eastAsia"/>
              </w:rPr>
              <w:t>報告書</w:t>
            </w:r>
            <w:r w:rsidR="00F763A1">
              <w:rPr>
                <w:rFonts w:hint="eastAsia"/>
              </w:rPr>
              <w:t>、会議資料</w:t>
            </w:r>
            <w:r w:rsidR="001C475F">
              <w:rPr>
                <w:rFonts w:hint="eastAsia"/>
              </w:rPr>
              <w:t>の参照が増え、調査研究や政策</w:t>
            </w:r>
            <w:r w:rsidR="00C17E0F">
              <w:rPr>
                <w:rFonts w:hint="eastAsia"/>
              </w:rPr>
              <w:t>取りまとめ</w:t>
            </w:r>
            <w:r w:rsidR="00AA7275">
              <w:rPr>
                <w:rFonts w:hint="eastAsia"/>
              </w:rPr>
              <w:t>等</w:t>
            </w:r>
            <w:r w:rsidR="001C475F">
              <w:rPr>
                <w:rFonts w:hint="eastAsia"/>
              </w:rPr>
              <w:t>の広報を</w:t>
            </w:r>
            <w:r w:rsidR="00AA7275">
              <w:rPr>
                <w:rFonts w:hint="eastAsia"/>
              </w:rPr>
              <w:t>、</w:t>
            </w:r>
            <w:r w:rsidR="001C475F">
              <w:rPr>
                <w:rFonts w:hint="eastAsia"/>
              </w:rPr>
              <w:t>広範に行うことができます。</w:t>
            </w:r>
          </w:p>
        </w:tc>
      </w:tr>
    </w:tbl>
    <w:p w14:paraId="0FA5AC73" w14:textId="77777777" w:rsidR="00385206" w:rsidRDefault="00385206" w:rsidP="008A4BAF"/>
    <w:p w14:paraId="6CC9A29C" w14:textId="503BCE52" w:rsidR="00385206" w:rsidRDefault="00385206" w:rsidP="008A4BAF">
      <w:pPr>
        <w:sectPr w:rsidR="00385206">
          <w:pgSz w:w="11906" w:h="16838"/>
          <w:pgMar w:top="1985" w:right="1701" w:bottom="1701" w:left="1701" w:header="851" w:footer="992" w:gutter="0"/>
          <w:cols w:space="425"/>
          <w:docGrid w:type="lines" w:linePitch="360"/>
        </w:sectPr>
      </w:pPr>
    </w:p>
    <w:bookmarkStart w:id="8" w:name="_Toc16753971" w:displacedByCustomXml="next"/>
    <w:bookmarkStart w:id="9" w:name="_Toc16782424"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8A4BAF">
          <w:pPr>
            <w:pStyle w:val="aff5"/>
          </w:pPr>
          <w:r>
            <w:rPr>
              <w:lang w:val="ja-JP"/>
            </w:rPr>
            <w:t>目次</w:t>
          </w:r>
          <w:bookmarkEnd w:id="9"/>
          <w:bookmarkEnd w:id="8"/>
        </w:p>
        <w:p w14:paraId="0555C01E" w14:textId="723ABADD" w:rsidR="00064BB2"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6310" w:history="1">
            <w:r w:rsidR="00064BB2" w:rsidRPr="00CB6C5F">
              <w:rPr>
                <w:rStyle w:val="aff0"/>
                <w:noProof/>
              </w:rPr>
              <w:t>1</w:t>
            </w:r>
            <w:r w:rsidR="00064BB2">
              <w:rPr>
                <w:rFonts w:asciiTheme="minorHAnsi" w:eastAsiaTheme="minorEastAsia" w:hAnsiTheme="minorHAnsi" w:cstheme="minorBidi"/>
                <w:noProof/>
                <w:sz w:val="21"/>
              </w:rPr>
              <w:tab/>
            </w:r>
            <w:r w:rsidR="00064BB2" w:rsidRPr="00CB6C5F">
              <w:rPr>
                <w:rStyle w:val="aff0"/>
                <w:noProof/>
              </w:rPr>
              <w:t>背景と課題</w:t>
            </w:r>
            <w:r w:rsidR="00064BB2">
              <w:rPr>
                <w:noProof/>
                <w:webHidden/>
              </w:rPr>
              <w:tab/>
            </w:r>
            <w:r w:rsidR="00064BB2">
              <w:rPr>
                <w:noProof/>
                <w:webHidden/>
              </w:rPr>
              <w:fldChar w:fldCharType="begin"/>
            </w:r>
            <w:r w:rsidR="00064BB2">
              <w:rPr>
                <w:noProof/>
                <w:webHidden/>
              </w:rPr>
              <w:instrText xml:space="preserve"> PAGEREF _Toc99386310 \h </w:instrText>
            </w:r>
            <w:r w:rsidR="00064BB2">
              <w:rPr>
                <w:noProof/>
                <w:webHidden/>
              </w:rPr>
            </w:r>
            <w:r w:rsidR="00064BB2">
              <w:rPr>
                <w:noProof/>
                <w:webHidden/>
              </w:rPr>
              <w:fldChar w:fldCharType="separate"/>
            </w:r>
            <w:r w:rsidR="00064BB2">
              <w:rPr>
                <w:noProof/>
                <w:webHidden/>
              </w:rPr>
              <w:t>3</w:t>
            </w:r>
            <w:r w:rsidR="00064BB2">
              <w:rPr>
                <w:noProof/>
                <w:webHidden/>
              </w:rPr>
              <w:fldChar w:fldCharType="end"/>
            </w:r>
          </w:hyperlink>
        </w:p>
        <w:p w14:paraId="45B7ECD4" w14:textId="5257B120" w:rsidR="00064BB2" w:rsidRDefault="00FD6AFD">
          <w:pPr>
            <w:pStyle w:val="21"/>
            <w:tabs>
              <w:tab w:val="left" w:pos="1260"/>
              <w:tab w:val="right" w:leader="dot" w:pos="8494"/>
            </w:tabs>
            <w:rPr>
              <w:rFonts w:asciiTheme="minorHAnsi" w:eastAsiaTheme="minorEastAsia" w:hAnsiTheme="minorHAnsi" w:cstheme="minorBidi"/>
              <w:noProof/>
              <w:sz w:val="21"/>
            </w:rPr>
          </w:pPr>
          <w:hyperlink w:anchor="_Toc99386311" w:history="1">
            <w:r w:rsidR="00064BB2" w:rsidRPr="00CB6C5F">
              <w:rPr>
                <w:rStyle w:val="aff0"/>
                <w:noProof/>
              </w:rPr>
              <w:t>1.1</w:t>
            </w:r>
            <w:r w:rsidR="00064BB2">
              <w:rPr>
                <w:rFonts w:asciiTheme="minorHAnsi" w:eastAsiaTheme="minorEastAsia" w:hAnsiTheme="minorHAnsi" w:cstheme="minorBidi"/>
                <w:noProof/>
                <w:sz w:val="21"/>
              </w:rPr>
              <w:tab/>
            </w:r>
            <w:r w:rsidR="00064BB2" w:rsidRPr="00CB6C5F">
              <w:rPr>
                <w:rStyle w:val="aff0"/>
                <w:noProof/>
              </w:rPr>
              <w:t>背景</w:t>
            </w:r>
            <w:r w:rsidR="00064BB2">
              <w:rPr>
                <w:noProof/>
                <w:webHidden/>
              </w:rPr>
              <w:tab/>
            </w:r>
            <w:r w:rsidR="00064BB2">
              <w:rPr>
                <w:noProof/>
                <w:webHidden/>
              </w:rPr>
              <w:fldChar w:fldCharType="begin"/>
            </w:r>
            <w:r w:rsidR="00064BB2">
              <w:rPr>
                <w:noProof/>
                <w:webHidden/>
              </w:rPr>
              <w:instrText xml:space="preserve"> PAGEREF _Toc99386311 \h </w:instrText>
            </w:r>
            <w:r w:rsidR="00064BB2">
              <w:rPr>
                <w:noProof/>
                <w:webHidden/>
              </w:rPr>
            </w:r>
            <w:r w:rsidR="00064BB2">
              <w:rPr>
                <w:noProof/>
                <w:webHidden/>
              </w:rPr>
              <w:fldChar w:fldCharType="separate"/>
            </w:r>
            <w:r w:rsidR="00064BB2">
              <w:rPr>
                <w:noProof/>
                <w:webHidden/>
              </w:rPr>
              <w:t>3</w:t>
            </w:r>
            <w:r w:rsidR="00064BB2">
              <w:rPr>
                <w:noProof/>
                <w:webHidden/>
              </w:rPr>
              <w:fldChar w:fldCharType="end"/>
            </w:r>
          </w:hyperlink>
        </w:p>
        <w:p w14:paraId="3C05681E" w14:textId="512AE646" w:rsidR="00064BB2" w:rsidRDefault="00FD6AFD">
          <w:pPr>
            <w:pStyle w:val="21"/>
            <w:tabs>
              <w:tab w:val="left" w:pos="1260"/>
              <w:tab w:val="right" w:leader="dot" w:pos="8494"/>
            </w:tabs>
            <w:rPr>
              <w:rFonts w:asciiTheme="minorHAnsi" w:eastAsiaTheme="minorEastAsia" w:hAnsiTheme="minorHAnsi" w:cstheme="minorBidi"/>
              <w:noProof/>
              <w:sz w:val="21"/>
            </w:rPr>
          </w:pPr>
          <w:hyperlink w:anchor="_Toc99386312" w:history="1">
            <w:r w:rsidR="00064BB2" w:rsidRPr="00CB6C5F">
              <w:rPr>
                <w:rStyle w:val="aff0"/>
                <w:noProof/>
              </w:rPr>
              <w:t>1.2</w:t>
            </w:r>
            <w:r w:rsidR="00064BB2">
              <w:rPr>
                <w:rFonts w:asciiTheme="minorHAnsi" w:eastAsiaTheme="minorEastAsia" w:hAnsiTheme="minorHAnsi" w:cstheme="minorBidi"/>
                <w:noProof/>
                <w:sz w:val="21"/>
              </w:rPr>
              <w:tab/>
            </w:r>
            <w:r w:rsidR="00064BB2" w:rsidRPr="00CB6C5F">
              <w:rPr>
                <w:rStyle w:val="aff0"/>
                <w:noProof/>
              </w:rPr>
              <w:t>課題</w:t>
            </w:r>
            <w:r w:rsidR="00064BB2">
              <w:rPr>
                <w:noProof/>
                <w:webHidden/>
              </w:rPr>
              <w:tab/>
            </w:r>
            <w:r w:rsidR="00064BB2">
              <w:rPr>
                <w:noProof/>
                <w:webHidden/>
              </w:rPr>
              <w:fldChar w:fldCharType="begin"/>
            </w:r>
            <w:r w:rsidR="00064BB2">
              <w:rPr>
                <w:noProof/>
                <w:webHidden/>
              </w:rPr>
              <w:instrText xml:space="preserve"> PAGEREF _Toc99386312 \h </w:instrText>
            </w:r>
            <w:r w:rsidR="00064BB2">
              <w:rPr>
                <w:noProof/>
                <w:webHidden/>
              </w:rPr>
            </w:r>
            <w:r w:rsidR="00064BB2">
              <w:rPr>
                <w:noProof/>
                <w:webHidden/>
              </w:rPr>
              <w:fldChar w:fldCharType="separate"/>
            </w:r>
            <w:r w:rsidR="00064BB2">
              <w:rPr>
                <w:noProof/>
                <w:webHidden/>
              </w:rPr>
              <w:t>3</w:t>
            </w:r>
            <w:r w:rsidR="00064BB2">
              <w:rPr>
                <w:noProof/>
                <w:webHidden/>
              </w:rPr>
              <w:fldChar w:fldCharType="end"/>
            </w:r>
          </w:hyperlink>
        </w:p>
        <w:p w14:paraId="36781E57" w14:textId="04ECB993" w:rsidR="00064BB2" w:rsidRDefault="00FD6AFD">
          <w:pPr>
            <w:pStyle w:val="21"/>
            <w:tabs>
              <w:tab w:val="left" w:pos="1260"/>
              <w:tab w:val="right" w:leader="dot" w:pos="8494"/>
            </w:tabs>
            <w:rPr>
              <w:rFonts w:asciiTheme="minorHAnsi" w:eastAsiaTheme="minorEastAsia" w:hAnsiTheme="minorHAnsi" w:cstheme="minorBidi"/>
              <w:noProof/>
              <w:sz w:val="21"/>
            </w:rPr>
          </w:pPr>
          <w:hyperlink w:anchor="_Toc99386313" w:history="1">
            <w:r w:rsidR="00064BB2" w:rsidRPr="00CB6C5F">
              <w:rPr>
                <w:rStyle w:val="aff0"/>
                <w:noProof/>
              </w:rPr>
              <w:t>1.3</w:t>
            </w:r>
            <w:r w:rsidR="00064BB2">
              <w:rPr>
                <w:rFonts w:asciiTheme="minorHAnsi" w:eastAsiaTheme="minorEastAsia" w:hAnsiTheme="minorHAnsi" w:cstheme="minorBidi"/>
                <w:noProof/>
                <w:sz w:val="21"/>
              </w:rPr>
              <w:tab/>
            </w:r>
            <w:r w:rsidR="00064BB2" w:rsidRPr="00CB6C5F">
              <w:rPr>
                <w:rStyle w:val="aff0"/>
                <w:noProof/>
              </w:rPr>
              <w:t>投資対効果</w:t>
            </w:r>
            <w:r w:rsidR="00064BB2">
              <w:rPr>
                <w:noProof/>
                <w:webHidden/>
              </w:rPr>
              <w:tab/>
            </w:r>
            <w:r w:rsidR="00064BB2">
              <w:rPr>
                <w:noProof/>
                <w:webHidden/>
              </w:rPr>
              <w:fldChar w:fldCharType="begin"/>
            </w:r>
            <w:r w:rsidR="00064BB2">
              <w:rPr>
                <w:noProof/>
                <w:webHidden/>
              </w:rPr>
              <w:instrText xml:space="preserve"> PAGEREF _Toc99386313 \h </w:instrText>
            </w:r>
            <w:r w:rsidR="00064BB2">
              <w:rPr>
                <w:noProof/>
                <w:webHidden/>
              </w:rPr>
            </w:r>
            <w:r w:rsidR="00064BB2">
              <w:rPr>
                <w:noProof/>
                <w:webHidden/>
              </w:rPr>
              <w:fldChar w:fldCharType="separate"/>
            </w:r>
            <w:r w:rsidR="00064BB2">
              <w:rPr>
                <w:noProof/>
                <w:webHidden/>
              </w:rPr>
              <w:t>3</w:t>
            </w:r>
            <w:r w:rsidR="00064BB2">
              <w:rPr>
                <w:noProof/>
                <w:webHidden/>
              </w:rPr>
              <w:fldChar w:fldCharType="end"/>
            </w:r>
          </w:hyperlink>
        </w:p>
        <w:p w14:paraId="3930C879" w14:textId="186D8C4F" w:rsidR="00064BB2" w:rsidRDefault="00FD6AFD">
          <w:pPr>
            <w:pStyle w:val="11"/>
            <w:tabs>
              <w:tab w:val="left" w:pos="1050"/>
            </w:tabs>
            <w:rPr>
              <w:rFonts w:asciiTheme="minorHAnsi" w:eastAsiaTheme="minorEastAsia" w:hAnsiTheme="minorHAnsi" w:cstheme="minorBidi"/>
              <w:noProof/>
              <w:sz w:val="21"/>
            </w:rPr>
          </w:pPr>
          <w:hyperlink w:anchor="_Toc99386314" w:history="1">
            <w:r w:rsidR="00064BB2" w:rsidRPr="00CB6C5F">
              <w:rPr>
                <w:rStyle w:val="aff0"/>
                <w:noProof/>
              </w:rPr>
              <w:t>2</w:t>
            </w:r>
            <w:r w:rsidR="00064BB2">
              <w:rPr>
                <w:rFonts w:asciiTheme="minorHAnsi" w:eastAsiaTheme="minorEastAsia" w:hAnsiTheme="minorHAnsi" w:cstheme="minorBidi"/>
                <w:noProof/>
                <w:sz w:val="21"/>
              </w:rPr>
              <w:tab/>
            </w:r>
            <w:r w:rsidR="00064BB2" w:rsidRPr="00CB6C5F">
              <w:rPr>
                <w:rStyle w:val="aff0"/>
                <w:noProof/>
              </w:rPr>
              <w:t>目的と概要</w:t>
            </w:r>
            <w:r w:rsidR="00064BB2">
              <w:rPr>
                <w:noProof/>
                <w:webHidden/>
              </w:rPr>
              <w:tab/>
            </w:r>
            <w:r w:rsidR="00064BB2">
              <w:rPr>
                <w:noProof/>
                <w:webHidden/>
              </w:rPr>
              <w:fldChar w:fldCharType="begin"/>
            </w:r>
            <w:r w:rsidR="00064BB2">
              <w:rPr>
                <w:noProof/>
                <w:webHidden/>
              </w:rPr>
              <w:instrText xml:space="preserve"> PAGEREF _Toc99386314 \h </w:instrText>
            </w:r>
            <w:r w:rsidR="00064BB2">
              <w:rPr>
                <w:noProof/>
                <w:webHidden/>
              </w:rPr>
            </w:r>
            <w:r w:rsidR="00064BB2">
              <w:rPr>
                <w:noProof/>
                <w:webHidden/>
              </w:rPr>
              <w:fldChar w:fldCharType="separate"/>
            </w:r>
            <w:r w:rsidR="00064BB2">
              <w:rPr>
                <w:noProof/>
                <w:webHidden/>
              </w:rPr>
              <w:t>4</w:t>
            </w:r>
            <w:r w:rsidR="00064BB2">
              <w:rPr>
                <w:noProof/>
                <w:webHidden/>
              </w:rPr>
              <w:fldChar w:fldCharType="end"/>
            </w:r>
          </w:hyperlink>
        </w:p>
        <w:p w14:paraId="1F878DC5" w14:textId="26F766C2" w:rsidR="00064BB2" w:rsidRDefault="00FD6AFD">
          <w:pPr>
            <w:pStyle w:val="21"/>
            <w:tabs>
              <w:tab w:val="left" w:pos="1260"/>
              <w:tab w:val="right" w:leader="dot" w:pos="8494"/>
            </w:tabs>
            <w:rPr>
              <w:rFonts w:asciiTheme="minorHAnsi" w:eastAsiaTheme="minorEastAsia" w:hAnsiTheme="minorHAnsi" w:cstheme="minorBidi"/>
              <w:noProof/>
              <w:sz w:val="21"/>
            </w:rPr>
          </w:pPr>
          <w:hyperlink w:anchor="_Toc99386315" w:history="1">
            <w:r w:rsidR="00064BB2" w:rsidRPr="00CB6C5F">
              <w:rPr>
                <w:rStyle w:val="aff0"/>
                <w:noProof/>
              </w:rPr>
              <w:t>2.1</w:t>
            </w:r>
            <w:r w:rsidR="00064BB2">
              <w:rPr>
                <w:rFonts w:asciiTheme="minorHAnsi" w:eastAsiaTheme="minorEastAsia" w:hAnsiTheme="minorHAnsi" w:cstheme="minorBidi"/>
                <w:noProof/>
                <w:sz w:val="21"/>
              </w:rPr>
              <w:tab/>
            </w:r>
            <w:r w:rsidR="00064BB2" w:rsidRPr="00CB6C5F">
              <w:rPr>
                <w:rStyle w:val="aff0"/>
                <w:noProof/>
              </w:rPr>
              <w:t>目的</w:t>
            </w:r>
            <w:r w:rsidR="00064BB2">
              <w:rPr>
                <w:noProof/>
                <w:webHidden/>
              </w:rPr>
              <w:tab/>
            </w:r>
            <w:r w:rsidR="00064BB2">
              <w:rPr>
                <w:noProof/>
                <w:webHidden/>
              </w:rPr>
              <w:fldChar w:fldCharType="begin"/>
            </w:r>
            <w:r w:rsidR="00064BB2">
              <w:rPr>
                <w:noProof/>
                <w:webHidden/>
              </w:rPr>
              <w:instrText xml:space="preserve"> PAGEREF _Toc99386315 \h </w:instrText>
            </w:r>
            <w:r w:rsidR="00064BB2">
              <w:rPr>
                <w:noProof/>
                <w:webHidden/>
              </w:rPr>
            </w:r>
            <w:r w:rsidR="00064BB2">
              <w:rPr>
                <w:noProof/>
                <w:webHidden/>
              </w:rPr>
              <w:fldChar w:fldCharType="separate"/>
            </w:r>
            <w:r w:rsidR="00064BB2">
              <w:rPr>
                <w:noProof/>
                <w:webHidden/>
              </w:rPr>
              <w:t>4</w:t>
            </w:r>
            <w:r w:rsidR="00064BB2">
              <w:rPr>
                <w:noProof/>
                <w:webHidden/>
              </w:rPr>
              <w:fldChar w:fldCharType="end"/>
            </w:r>
          </w:hyperlink>
        </w:p>
        <w:p w14:paraId="2E5680CE" w14:textId="51ECF4B5" w:rsidR="00064BB2" w:rsidRDefault="00FD6AFD">
          <w:pPr>
            <w:pStyle w:val="21"/>
            <w:tabs>
              <w:tab w:val="left" w:pos="1260"/>
              <w:tab w:val="right" w:leader="dot" w:pos="8494"/>
            </w:tabs>
            <w:rPr>
              <w:rFonts w:asciiTheme="minorHAnsi" w:eastAsiaTheme="minorEastAsia" w:hAnsiTheme="minorHAnsi" w:cstheme="minorBidi"/>
              <w:noProof/>
              <w:sz w:val="21"/>
            </w:rPr>
          </w:pPr>
          <w:hyperlink w:anchor="_Toc99386316" w:history="1">
            <w:r w:rsidR="00064BB2" w:rsidRPr="00CB6C5F">
              <w:rPr>
                <w:rStyle w:val="aff0"/>
                <w:noProof/>
              </w:rPr>
              <w:t>2.2</w:t>
            </w:r>
            <w:r w:rsidR="00064BB2">
              <w:rPr>
                <w:rFonts w:asciiTheme="minorHAnsi" w:eastAsiaTheme="minorEastAsia" w:hAnsiTheme="minorHAnsi" w:cstheme="minorBidi"/>
                <w:noProof/>
                <w:sz w:val="21"/>
              </w:rPr>
              <w:tab/>
            </w:r>
            <w:r w:rsidR="00064BB2" w:rsidRPr="00CB6C5F">
              <w:rPr>
                <w:rStyle w:val="aff0"/>
                <w:noProof/>
              </w:rPr>
              <w:t>概要</w:t>
            </w:r>
            <w:r w:rsidR="00064BB2">
              <w:rPr>
                <w:noProof/>
                <w:webHidden/>
              </w:rPr>
              <w:tab/>
            </w:r>
            <w:r w:rsidR="00064BB2">
              <w:rPr>
                <w:noProof/>
                <w:webHidden/>
              </w:rPr>
              <w:fldChar w:fldCharType="begin"/>
            </w:r>
            <w:r w:rsidR="00064BB2">
              <w:rPr>
                <w:noProof/>
                <w:webHidden/>
              </w:rPr>
              <w:instrText xml:space="preserve"> PAGEREF _Toc99386316 \h </w:instrText>
            </w:r>
            <w:r w:rsidR="00064BB2">
              <w:rPr>
                <w:noProof/>
                <w:webHidden/>
              </w:rPr>
            </w:r>
            <w:r w:rsidR="00064BB2">
              <w:rPr>
                <w:noProof/>
                <w:webHidden/>
              </w:rPr>
              <w:fldChar w:fldCharType="separate"/>
            </w:r>
            <w:r w:rsidR="00064BB2">
              <w:rPr>
                <w:noProof/>
                <w:webHidden/>
              </w:rPr>
              <w:t>4</w:t>
            </w:r>
            <w:r w:rsidR="00064BB2">
              <w:rPr>
                <w:noProof/>
                <w:webHidden/>
              </w:rPr>
              <w:fldChar w:fldCharType="end"/>
            </w:r>
          </w:hyperlink>
        </w:p>
        <w:p w14:paraId="47982831" w14:textId="314C0F8E" w:rsidR="00064BB2" w:rsidRDefault="00FD6AFD">
          <w:pPr>
            <w:pStyle w:val="21"/>
            <w:tabs>
              <w:tab w:val="left" w:pos="1260"/>
              <w:tab w:val="right" w:leader="dot" w:pos="8494"/>
            </w:tabs>
            <w:rPr>
              <w:rFonts w:asciiTheme="minorHAnsi" w:eastAsiaTheme="minorEastAsia" w:hAnsiTheme="minorHAnsi" w:cstheme="minorBidi"/>
              <w:noProof/>
              <w:sz w:val="21"/>
            </w:rPr>
          </w:pPr>
          <w:hyperlink w:anchor="_Toc99386317" w:history="1">
            <w:r w:rsidR="00064BB2" w:rsidRPr="00CB6C5F">
              <w:rPr>
                <w:rStyle w:val="aff0"/>
                <w:noProof/>
              </w:rPr>
              <w:t>2.3</w:t>
            </w:r>
            <w:r w:rsidR="00064BB2">
              <w:rPr>
                <w:rFonts w:asciiTheme="minorHAnsi" w:eastAsiaTheme="minorEastAsia" w:hAnsiTheme="minorHAnsi" w:cstheme="minorBidi"/>
                <w:noProof/>
                <w:sz w:val="21"/>
              </w:rPr>
              <w:tab/>
            </w:r>
            <w:r w:rsidR="00064BB2" w:rsidRPr="00CB6C5F">
              <w:rPr>
                <w:rStyle w:val="aff0"/>
                <w:noProof/>
              </w:rPr>
              <w:t>報告書のデータ構造</w:t>
            </w:r>
            <w:r w:rsidR="00064BB2">
              <w:rPr>
                <w:noProof/>
                <w:webHidden/>
              </w:rPr>
              <w:tab/>
            </w:r>
            <w:r w:rsidR="00064BB2">
              <w:rPr>
                <w:noProof/>
                <w:webHidden/>
              </w:rPr>
              <w:fldChar w:fldCharType="begin"/>
            </w:r>
            <w:r w:rsidR="00064BB2">
              <w:rPr>
                <w:noProof/>
                <w:webHidden/>
              </w:rPr>
              <w:instrText xml:space="preserve"> PAGEREF _Toc99386317 \h </w:instrText>
            </w:r>
            <w:r w:rsidR="00064BB2">
              <w:rPr>
                <w:noProof/>
                <w:webHidden/>
              </w:rPr>
            </w:r>
            <w:r w:rsidR="00064BB2">
              <w:rPr>
                <w:noProof/>
                <w:webHidden/>
              </w:rPr>
              <w:fldChar w:fldCharType="separate"/>
            </w:r>
            <w:r w:rsidR="00064BB2">
              <w:rPr>
                <w:noProof/>
                <w:webHidden/>
              </w:rPr>
              <w:t>5</w:t>
            </w:r>
            <w:r w:rsidR="00064BB2">
              <w:rPr>
                <w:noProof/>
                <w:webHidden/>
              </w:rPr>
              <w:fldChar w:fldCharType="end"/>
            </w:r>
          </w:hyperlink>
        </w:p>
        <w:p w14:paraId="334AB2F9" w14:textId="505A20E2" w:rsidR="00064BB2" w:rsidRDefault="00FD6AFD">
          <w:pPr>
            <w:pStyle w:val="11"/>
            <w:tabs>
              <w:tab w:val="left" w:pos="1050"/>
            </w:tabs>
            <w:rPr>
              <w:rFonts w:asciiTheme="minorHAnsi" w:eastAsiaTheme="minorEastAsia" w:hAnsiTheme="minorHAnsi" w:cstheme="minorBidi"/>
              <w:noProof/>
              <w:sz w:val="21"/>
            </w:rPr>
          </w:pPr>
          <w:hyperlink w:anchor="_Toc99386318" w:history="1">
            <w:r w:rsidR="00064BB2" w:rsidRPr="00CB6C5F">
              <w:rPr>
                <w:rStyle w:val="aff0"/>
                <w:noProof/>
              </w:rPr>
              <w:t>3</w:t>
            </w:r>
            <w:r w:rsidR="00064BB2">
              <w:rPr>
                <w:rFonts w:asciiTheme="minorHAnsi" w:eastAsiaTheme="minorEastAsia" w:hAnsiTheme="minorHAnsi" w:cstheme="minorBidi"/>
                <w:noProof/>
                <w:sz w:val="21"/>
              </w:rPr>
              <w:tab/>
            </w:r>
            <w:r w:rsidR="00064BB2" w:rsidRPr="00CB6C5F">
              <w:rPr>
                <w:rStyle w:val="aff0"/>
                <w:noProof/>
              </w:rPr>
              <w:t>データモデル</w:t>
            </w:r>
            <w:r w:rsidR="00064BB2">
              <w:rPr>
                <w:noProof/>
                <w:webHidden/>
              </w:rPr>
              <w:tab/>
            </w:r>
            <w:r w:rsidR="00064BB2">
              <w:rPr>
                <w:noProof/>
                <w:webHidden/>
              </w:rPr>
              <w:fldChar w:fldCharType="begin"/>
            </w:r>
            <w:r w:rsidR="00064BB2">
              <w:rPr>
                <w:noProof/>
                <w:webHidden/>
              </w:rPr>
              <w:instrText xml:space="preserve"> PAGEREF _Toc99386318 \h </w:instrText>
            </w:r>
            <w:r w:rsidR="00064BB2">
              <w:rPr>
                <w:noProof/>
                <w:webHidden/>
              </w:rPr>
            </w:r>
            <w:r w:rsidR="00064BB2">
              <w:rPr>
                <w:noProof/>
                <w:webHidden/>
              </w:rPr>
              <w:fldChar w:fldCharType="separate"/>
            </w:r>
            <w:r w:rsidR="00064BB2">
              <w:rPr>
                <w:noProof/>
                <w:webHidden/>
              </w:rPr>
              <w:t>6</w:t>
            </w:r>
            <w:r w:rsidR="00064BB2">
              <w:rPr>
                <w:noProof/>
                <w:webHidden/>
              </w:rPr>
              <w:fldChar w:fldCharType="end"/>
            </w:r>
          </w:hyperlink>
        </w:p>
        <w:p w14:paraId="53C0C5C2" w14:textId="09F1C5B1" w:rsidR="00064BB2" w:rsidRDefault="00FD6AFD">
          <w:pPr>
            <w:pStyle w:val="21"/>
            <w:tabs>
              <w:tab w:val="left" w:pos="1260"/>
              <w:tab w:val="right" w:leader="dot" w:pos="8494"/>
            </w:tabs>
            <w:rPr>
              <w:rFonts w:asciiTheme="minorHAnsi" w:eastAsiaTheme="minorEastAsia" w:hAnsiTheme="minorHAnsi" w:cstheme="minorBidi"/>
              <w:noProof/>
              <w:sz w:val="21"/>
            </w:rPr>
          </w:pPr>
          <w:hyperlink w:anchor="_Toc99386319" w:history="1">
            <w:r w:rsidR="00064BB2" w:rsidRPr="00CB6C5F">
              <w:rPr>
                <w:rStyle w:val="aff0"/>
                <w:noProof/>
              </w:rPr>
              <w:t>3.1</w:t>
            </w:r>
            <w:r w:rsidR="00064BB2">
              <w:rPr>
                <w:rFonts w:asciiTheme="minorHAnsi" w:eastAsiaTheme="minorEastAsia" w:hAnsiTheme="minorHAnsi" w:cstheme="minorBidi"/>
                <w:noProof/>
                <w:sz w:val="21"/>
              </w:rPr>
              <w:tab/>
            </w:r>
            <w:r w:rsidR="00064BB2" w:rsidRPr="00CB6C5F">
              <w:rPr>
                <w:rStyle w:val="aff0"/>
                <w:noProof/>
              </w:rPr>
              <w:t>データモデルの全体概要図（クラス図）</w:t>
            </w:r>
            <w:r w:rsidR="00064BB2">
              <w:rPr>
                <w:noProof/>
                <w:webHidden/>
              </w:rPr>
              <w:tab/>
            </w:r>
            <w:r w:rsidR="00064BB2">
              <w:rPr>
                <w:noProof/>
                <w:webHidden/>
              </w:rPr>
              <w:fldChar w:fldCharType="begin"/>
            </w:r>
            <w:r w:rsidR="00064BB2">
              <w:rPr>
                <w:noProof/>
                <w:webHidden/>
              </w:rPr>
              <w:instrText xml:space="preserve"> PAGEREF _Toc99386319 \h </w:instrText>
            </w:r>
            <w:r w:rsidR="00064BB2">
              <w:rPr>
                <w:noProof/>
                <w:webHidden/>
              </w:rPr>
            </w:r>
            <w:r w:rsidR="00064BB2">
              <w:rPr>
                <w:noProof/>
                <w:webHidden/>
              </w:rPr>
              <w:fldChar w:fldCharType="separate"/>
            </w:r>
            <w:r w:rsidR="00064BB2">
              <w:rPr>
                <w:noProof/>
                <w:webHidden/>
              </w:rPr>
              <w:t>6</w:t>
            </w:r>
            <w:r w:rsidR="00064BB2">
              <w:rPr>
                <w:noProof/>
                <w:webHidden/>
              </w:rPr>
              <w:fldChar w:fldCharType="end"/>
            </w:r>
          </w:hyperlink>
        </w:p>
        <w:p w14:paraId="256F925F" w14:textId="4C355ED1" w:rsidR="00064BB2" w:rsidRDefault="00FD6AFD">
          <w:pPr>
            <w:pStyle w:val="21"/>
            <w:tabs>
              <w:tab w:val="left" w:pos="1260"/>
              <w:tab w:val="right" w:leader="dot" w:pos="8494"/>
            </w:tabs>
            <w:rPr>
              <w:rFonts w:asciiTheme="minorHAnsi" w:eastAsiaTheme="minorEastAsia" w:hAnsiTheme="minorHAnsi" w:cstheme="minorBidi"/>
              <w:noProof/>
              <w:sz w:val="21"/>
            </w:rPr>
          </w:pPr>
          <w:hyperlink w:anchor="_Toc99386320" w:history="1">
            <w:r w:rsidR="00064BB2" w:rsidRPr="00CB6C5F">
              <w:rPr>
                <w:rStyle w:val="aff0"/>
                <w:noProof/>
              </w:rPr>
              <w:t>3.2</w:t>
            </w:r>
            <w:r w:rsidR="00064BB2">
              <w:rPr>
                <w:rFonts w:asciiTheme="minorHAnsi" w:eastAsiaTheme="minorEastAsia" w:hAnsiTheme="minorHAnsi" w:cstheme="minorBidi"/>
                <w:noProof/>
                <w:sz w:val="21"/>
              </w:rPr>
              <w:tab/>
            </w:r>
            <w:r w:rsidR="00064BB2" w:rsidRPr="00CB6C5F">
              <w:rPr>
                <w:rStyle w:val="aff0"/>
                <w:noProof/>
              </w:rPr>
              <w:t>データモデルの項目定義</w:t>
            </w:r>
            <w:r w:rsidR="00064BB2">
              <w:rPr>
                <w:noProof/>
                <w:webHidden/>
              </w:rPr>
              <w:tab/>
            </w:r>
            <w:r w:rsidR="00064BB2">
              <w:rPr>
                <w:noProof/>
                <w:webHidden/>
              </w:rPr>
              <w:fldChar w:fldCharType="begin"/>
            </w:r>
            <w:r w:rsidR="00064BB2">
              <w:rPr>
                <w:noProof/>
                <w:webHidden/>
              </w:rPr>
              <w:instrText xml:space="preserve"> PAGEREF _Toc99386320 \h </w:instrText>
            </w:r>
            <w:r w:rsidR="00064BB2">
              <w:rPr>
                <w:noProof/>
                <w:webHidden/>
              </w:rPr>
            </w:r>
            <w:r w:rsidR="00064BB2">
              <w:rPr>
                <w:noProof/>
                <w:webHidden/>
              </w:rPr>
              <w:fldChar w:fldCharType="separate"/>
            </w:r>
            <w:r w:rsidR="00064BB2">
              <w:rPr>
                <w:noProof/>
                <w:webHidden/>
              </w:rPr>
              <w:t>7</w:t>
            </w:r>
            <w:r w:rsidR="00064BB2">
              <w:rPr>
                <w:noProof/>
                <w:webHidden/>
              </w:rPr>
              <w:fldChar w:fldCharType="end"/>
            </w:r>
          </w:hyperlink>
        </w:p>
        <w:p w14:paraId="444F19C2" w14:textId="44DC6A56" w:rsidR="00064BB2" w:rsidRDefault="00FD6AFD">
          <w:pPr>
            <w:pStyle w:val="31"/>
            <w:tabs>
              <w:tab w:val="left" w:pos="1260"/>
              <w:tab w:val="right" w:leader="dot" w:pos="8494"/>
            </w:tabs>
            <w:rPr>
              <w:rFonts w:asciiTheme="minorHAnsi" w:eastAsiaTheme="minorEastAsia" w:hAnsiTheme="minorHAnsi" w:cstheme="minorBidi"/>
              <w:noProof/>
              <w:sz w:val="21"/>
            </w:rPr>
          </w:pPr>
          <w:hyperlink w:anchor="_Toc99386321" w:history="1">
            <w:r w:rsidR="00064BB2" w:rsidRPr="00CB6C5F">
              <w:rPr>
                <w:rStyle w:val="aff0"/>
                <w:noProof/>
              </w:rPr>
              <w:t>1)</w:t>
            </w:r>
            <w:r w:rsidR="00064BB2">
              <w:rPr>
                <w:rFonts w:asciiTheme="minorHAnsi" w:eastAsiaTheme="minorEastAsia" w:hAnsiTheme="minorHAnsi" w:cstheme="minorBidi"/>
                <w:noProof/>
                <w:sz w:val="21"/>
              </w:rPr>
              <w:tab/>
            </w:r>
            <w:r w:rsidR="00064BB2" w:rsidRPr="00CB6C5F">
              <w:rPr>
                <w:rStyle w:val="aff0"/>
                <w:noProof/>
              </w:rPr>
              <w:t>カタログ情報</w:t>
            </w:r>
            <w:r w:rsidR="00064BB2">
              <w:rPr>
                <w:noProof/>
                <w:webHidden/>
              </w:rPr>
              <w:tab/>
            </w:r>
            <w:r w:rsidR="00064BB2">
              <w:rPr>
                <w:noProof/>
                <w:webHidden/>
              </w:rPr>
              <w:fldChar w:fldCharType="begin"/>
            </w:r>
            <w:r w:rsidR="00064BB2">
              <w:rPr>
                <w:noProof/>
                <w:webHidden/>
              </w:rPr>
              <w:instrText xml:space="preserve"> PAGEREF _Toc99386321 \h </w:instrText>
            </w:r>
            <w:r w:rsidR="00064BB2">
              <w:rPr>
                <w:noProof/>
                <w:webHidden/>
              </w:rPr>
            </w:r>
            <w:r w:rsidR="00064BB2">
              <w:rPr>
                <w:noProof/>
                <w:webHidden/>
              </w:rPr>
              <w:fldChar w:fldCharType="separate"/>
            </w:r>
            <w:r w:rsidR="00064BB2">
              <w:rPr>
                <w:noProof/>
                <w:webHidden/>
              </w:rPr>
              <w:t>7</w:t>
            </w:r>
            <w:r w:rsidR="00064BB2">
              <w:rPr>
                <w:noProof/>
                <w:webHidden/>
              </w:rPr>
              <w:fldChar w:fldCharType="end"/>
            </w:r>
          </w:hyperlink>
        </w:p>
        <w:p w14:paraId="299BF9C0" w14:textId="239804C6" w:rsidR="00064BB2" w:rsidRDefault="00FD6AFD">
          <w:pPr>
            <w:pStyle w:val="31"/>
            <w:tabs>
              <w:tab w:val="left" w:pos="1260"/>
              <w:tab w:val="right" w:leader="dot" w:pos="8494"/>
            </w:tabs>
            <w:rPr>
              <w:rFonts w:asciiTheme="minorHAnsi" w:eastAsiaTheme="minorEastAsia" w:hAnsiTheme="minorHAnsi" w:cstheme="minorBidi"/>
              <w:noProof/>
              <w:sz w:val="21"/>
            </w:rPr>
          </w:pPr>
          <w:hyperlink w:anchor="_Toc99386322" w:history="1">
            <w:r w:rsidR="00064BB2" w:rsidRPr="00CB6C5F">
              <w:rPr>
                <w:rStyle w:val="aff0"/>
                <w:noProof/>
              </w:rPr>
              <w:t>2)</w:t>
            </w:r>
            <w:r w:rsidR="00064BB2">
              <w:rPr>
                <w:rFonts w:asciiTheme="minorHAnsi" w:eastAsiaTheme="minorEastAsia" w:hAnsiTheme="minorHAnsi" w:cstheme="minorBidi"/>
                <w:noProof/>
                <w:sz w:val="21"/>
              </w:rPr>
              <w:tab/>
            </w:r>
            <w:r w:rsidR="00064BB2" w:rsidRPr="00CB6C5F">
              <w:rPr>
                <w:rStyle w:val="aff0"/>
                <w:noProof/>
              </w:rPr>
              <w:t>データセット</w:t>
            </w:r>
            <w:r w:rsidR="00064BB2">
              <w:rPr>
                <w:noProof/>
                <w:webHidden/>
              </w:rPr>
              <w:tab/>
            </w:r>
            <w:r w:rsidR="00064BB2">
              <w:rPr>
                <w:noProof/>
                <w:webHidden/>
              </w:rPr>
              <w:fldChar w:fldCharType="begin"/>
            </w:r>
            <w:r w:rsidR="00064BB2">
              <w:rPr>
                <w:noProof/>
                <w:webHidden/>
              </w:rPr>
              <w:instrText xml:space="preserve"> PAGEREF _Toc99386322 \h </w:instrText>
            </w:r>
            <w:r w:rsidR="00064BB2">
              <w:rPr>
                <w:noProof/>
                <w:webHidden/>
              </w:rPr>
            </w:r>
            <w:r w:rsidR="00064BB2">
              <w:rPr>
                <w:noProof/>
                <w:webHidden/>
              </w:rPr>
              <w:fldChar w:fldCharType="separate"/>
            </w:r>
            <w:r w:rsidR="00064BB2">
              <w:rPr>
                <w:noProof/>
                <w:webHidden/>
              </w:rPr>
              <w:t>8</w:t>
            </w:r>
            <w:r w:rsidR="00064BB2">
              <w:rPr>
                <w:noProof/>
                <w:webHidden/>
              </w:rPr>
              <w:fldChar w:fldCharType="end"/>
            </w:r>
          </w:hyperlink>
        </w:p>
        <w:p w14:paraId="5FC8FF28" w14:textId="01E4636A" w:rsidR="00064BB2" w:rsidRDefault="00FD6AFD">
          <w:pPr>
            <w:pStyle w:val="11"/>
            <w:tabs>
              <w:tab w:val="left" w:pos="1050"/>
            </w:tabs>
            <w:rPr>
              <w:rFonts w:asciiTheme="minorHAnsi" w:eastAsiaTheme="minorEastAsia" w:hAnsiTheme="minorHAnsi" w:cstheme="minorBidi"/>
              <w:noProof/>
              <w:sz w:val="21"/>
            </w:rPr>
          </w:pPr>
          <w:hyperlink w:anchor="_Toc99386323" w:history="1">
            <w:r w:rsidR="00064BB2" w:rsidRPr="00CB6C5F">
              <w:rPr>
                <w:rStyle w:val="aff0"/>
                <w:noProof/>
              </w:rPr>
              <w:t>4</w:t>
            </w:r>
            <w:r w:rsidR="00064BB2">
              <w:rPr>
                <w:rFonts w:asciiTheme="minorHAnsi" w:eastAsiaTheme="minorEastAsia" w:hAnsiTheme="minorHAnsi" w:cstheme="minorBidi"/>
                <w:noProof/>
                <w:sz w:val="21"/>
              </w:rPr>
              <w:tab/>
            </w:r>
            <w:r w:rsidR="00064BB2" w:rsidRPr="00CB6C5F">
              <w:rPr>
                <w:rStyle w:val="aff0"/>
                <w:noProof/>
              </w:rPr>
              <w:t>事例</w:t>
            </w:r>
            <w:r w:rsidR="00064BB2">
              <w:rPr>
                <w:noProof/>
                <w:webHidden/>
              </w:rPr>
              <w:tab/>
            </w:r>
            <w:r w:rsidR="00064BB2">
              <w:rPr>
                <w:noProof/>
                <w:webHidden/>
              </w:rPr>
              <w:fldChar w:fldCharType="begin"/>
            </w:r>
            <w:r w:rsidR="00064BB2">
              <w:rPr>
                <w:noProof/>
                <w:webHidden/>
              </w:rPr>
              <w:instrText xml:space="preserve"> PAGEREF _Toc99386323 \h </w:instrText>
            </w:r>
            <w:r w:rsidR="00064BB2">
              <w:rPr>
                <w:noProof/>
                <w:webHidden/>
              </w:rPr>
            </w:r>
            <w:r w:rsidR="00064BB2">
              <w:rPr>
                <w:noProof/>
                <w:webHidden/>
              </w:rPr>
              <w:fldChar w:fldCharType="separate"/>
            </w:r>
            <w:r w:rsidR="00064BB2">
              <w:rPr>
                <w:noProof/>
                <w:webHidden/>
              </w:rPr>
              <w:t>9</w:t>
            </w:r>
            <w:r w:rsidR="00064BB2">
              <w:rPr>
                <w:noProof/>
                <w:webHidden/>
              </w:rPr>
              <w:fldChar w:fldCharType="end"/>
            </w:r>
          </w:hyperlink>
        </w:p>
        <w:p w14:paraId="3CF19B84" w14:textId="513B4E4F" w:rsidR="00064BB2" w:rsidRDefault="00FD6AFD">
          <w:pPr>
            <w:pStyle w:val="21"/>
            <w:tabs>
              <w:tab w:val="left" w:pos="1260"/>
              <w:tab w:val="right" w:leader="dot" w:pos="8494"/>
            </w:tabs>
            <w:rPr>
              <w:rFonts w:asciiTheme="minorHAnsi" w:eastAsiaTheme="minorEastAsia" w:hAnsiTheme="minorHAnsi" w:cstheme="minorBidi"/>
              <w:noProof/>
              <w:sz w:val="21"/>
            </w:rPr>
          </w:pPr>
          <w:hyperlink w:anchor="_Toc99386324" w:history="1">
            <w:r w:rsidR="00064BB2" w:rsidRPr="00CB6C5F">
              <w:rPr>
                <w:rStyle w:val="aff0"/>
                <w:noProof/>
              </w:rPr>
              <w:t>4.1</w:t>
            </w:r>
            <w:r w:rsidR="00064BB2">
              <w:rPr>
                <w:rFonts w:asciiTheme="minorHAnsi" w:eastAsiaTheme="minorEastAsia" w:hAnsiTheme="minorHAnsi" w:cstheme="minorBidi"/>
                <w:noProof/>
                <w:sz w:val="21"/>
              </w:rPr>
              <w:tab/>
            </w:r>
            <w:r w:rsidR="00064BB2" w:rsidRPr="00CB6C5F">
              <w:rPr>
                <w:rStyle w:val="aff0"/>
                <w:noProof/>
              </w:rPr>
              <w:t>資料</w:t>
            </w:r>
            <w:r w:rsidR="00064BB2">
              <w:rPr>
                <w:noProof/>
                <w:webHidden/>
              </w:rPr>
              <w:tab/>
            </w:r>
            <w:r w:rsidR="00064BB2">
              <w:rPr>
                <w:noProof/>
                <w:webHidden/>
              </w:rPr>
              <w:fldChar w:fldCharType="begin"/>
            </w:r>
            <w:r w:rsidR="00064BB2">
              <w:rPr>
                <w:noProof/>
                <w:webHidden/>
              </w:rPr>
              <w:instrText xml:space="preserve"> PAGEREF _Toc99386324 \h </w:instrText>
            </w:r>
            <w:r w:rsidR="00064BB2">
              <w:rPr>
                <w:noProof/>
                <w:webHidden/>
              </w:rPr>
            </w:r>
            <w:r w:rsidR="00064BB2">
              <w:rPr>
                <w:noProof/>
                <w:webHidden/>
              </w:rPr>
              <w:fldChar w:fldCharType="separate"/>
            </w:r>
            <w:r w:rsidR="00064BB2">
              <w:rPr>
                <w:noProof/>
                <w:webHidden/>
              </w:rPr>
              <w:t>9</w:t>
            </w:r>
            <w:r w:rsidR="00064BB2">
              <w:rPr>
                <w:noProof/>
                <w:webHidden/>
              </w:rPr>
              <w:fldChar w:fldCharType="end"/>
            </w:r>
          </w:hyperlink>
        </w:p>
        <w:p w14:paraId="1BE7E5B5" w14:textId="7461477C" w:rsidR="00064BB2" w:rsidRDefault="00FD6AFD">
          <w:pPr>
            <w:pStyle w:val="31"/>
            <w:tabs>
              <w:tab w:val="left" w:pos="1260"/>
              <w:tab w:val="right" w:leader="dot" w:pos="8494"/>
            </w:tabs>
            <w:rPr>
              <w:rFonts w:asciiTheme="minorHAnsi" w:eastAsiaTheme="minorEastAsia" w:hAnsiTheme="minorHAnsi" w:cstheme="minorBidi"/>
              <w:noProof/>
              <w:sz w:val="21"/>
            </w:rPr>
          </w:pPr>
          <w:hyperlink w:anchor="_Toc99386325" w:history="1">
            <w:r w:rsidR="00064BB2" w:rsidRPr="00CB6C5F">
              <w:rPr>
                <w:rStyle w:val="aff0"/>
                <w:noProof/>
              </w:rPr>
              <w:t>1)</w:t>
            </w:r>
            <w:r w:rsidR="00064BB2">
              <w:rPr>
                <w:rFonts w:asciiTheme="minorHAnsi" w:eastAsiaTheme="minorEastAsia" w:hAnsiTheme="minorHAnsi" w:cstheme="minorBidi"/>
                <w:noProof/>
                <w:sz w:val="21"/>
              </w:rPr>
              <w:tab/>
            </w:r>
            <w:r w:rsidR="00064BB2" w:rsidRPr="00CB6C5F">
              <w:rPr>
                <w:rStyle w:val="aff0"/>
                <w:noProof/>
              </w:rPr>
              <w:t>カタログ</w:t>
            </w:r>
            <w:r w:rsidR="00064BB2">
              <w:rPr>
                <w:noProof/>
                <w:webHidden/>
              </w:rPr>
              <w:tab/>
            </w:r>
            <w:r w:rsidR="00064BB2">
              <w:rPr>
                <w:noProof/>
                <w:webHidden/>
              </w:rPr>
              <w:fldChar w:fldCharType="begin"/>
            </w:r>
            <w:r w:rsidR="00064BB2">
              <w:rPr>
                <w:noProof/>
                <w:webHidden/>
              </w:rPr>
              <w:instrText xml:space="preserve"> PAGEREF _Toc99386325 \h </w:instrText>
            </w:r>
            <w:r w:rsidR="00064BB2">
              <w:rPr>
                <w:noProof/>
                <w:webHidden/>
              </w:rPr>
            </w:r>
            <w:r w:rsidR="00064BB2">
              <w:rPr>
                <w:noProof/>
                <w:webHidden/>
              </w:rPr>
              <w:fldChar w:fldCharType="separate"/>
            </w:r>
            <w:r w:rsidR="00064BB2">
              <w:rPr>
                <w:noProof/>
                <w:webHidden/>
              </w:rPr>
              <w:t>9</w:t>
            </w:r>
            <w:r w:rsidR="00064BB2">
              <w:rPr>
                <w:noProof/>
                <w:webHidden/>
              </w:rPr>
              <w:fldChar w:fldCharType="end"/>
            </w:r>
          </w:hyperlink>
        </w:p>
        <w:p w14:paraId="2A64008F" w14:textId="7911EAFF" w:rsidR="00064BB2" w:rsidRDefault="00FD6AFD">
          <w:pPr>
            <w:pStyle w:val="31"/>
            <w:tabs>
              <w:tab w:val="left" w:pos="1260"/>
              <w:tab w:val="right" w:leader="dot" w:pos="8494"/>
            </w:tabs>
            <w:rPr>
              <w:rFonts w:asciiTheme="minorHAnsi" w:eastAsiaTheme="minorEastAsia" w:hAnsiTheme="minorHAnsi" w:cstheme="minorBidi"/>
              <w:noProof/>
              <w:sz w:val="21"/>
            </w:rPr>
          </w:pPr>
          <w:hyperlink w:anchor="_Toc99386326" w:history="1">
            <w:r w:rsidR="00064BB2" w:rsidRPr="00CB6C5F">
              <w:rPr>
                <w:rStyle w:val="aff0"/>
                <w:noProof/>
              </w:rPr>
              <w:t>2)</w:t>
            </w:r>
            <w:r w:rsidR="00064BB2">
              <w:rPr>
                <w:rFonts w:asciiTheme="minorHAnsi" w:eastAsiaTheme="minorEastAsia" w:hAnsiTheme="minorHAnsi" w:cstheme="minorBidi"/>
                <w:noProof/>
                <w:sz w:val="21"/>
              </w:rPr>
              <w:tab/>
            </w:r>
            <w:r w:rsidR="00064BB2" w:rsidRPr="00CB6C5F">
              <w:rPr>
                <w:rStyle w:val="aff0"/>
                <w:noProof/>
              </w:rPr>
              <w:t>データセット</w:t>
            </w:r>
            <w:r w:rsidR="00064BB2">
              <w:rPr>
                <w:noProof/>
                <w:webHidden/>
              </w:rPr>
              <w:tab/>
            </w:r>
            <w:r w:rsidR="00064BB2">
              <w:rPr>
                <w:noProof/>
                <w:webHidden/>
              </w:rPr>
              <w:fldChar w:fldCharType="begin"/>
            </w:r>
            <w:r w:rsidR="00064BB2">
              <w:rPr>
                <w:noProof/>
                <w:webHidden/>
              </w:rPr>
              <w:instrText xml:space="preserve"> PAGEREF _Toc99386326 \h </w:instrText>
            </w:r>
            <w:r w:rsidR="00064BB2">
              <w:rPr>
                <w:noProof/>
                <w:webHidden/>
              </w:rPr>
            </w:r>
            <w:r w:rsidR="00064BB2">
              <w:rPr>
                <w:noProof/>
                <w:webHidden/>
              </w:rPr>
              <w:fldChar w:fldCharType="separate"/>
            </w:r>
            <w:r w:rsidR="00064BB2">
              <w:rPr>
                <w:noProof/>
                <w:webHidden/>
              </w:rPr>
              <w:t>10</w:t>
            </w:r>
            <w:r w:rsidR="00064BB2">
              <w:rPr>
                <w:noProof/>
                <w:webHidden/>
              </w:rPr>
              <w:fldChar w:fldCharType="end"/>
            </w:r>
          </w:hyperlink>
        </w:p>
        <w:p w14:paraId="59764371" w14:textId="6FF98B3A" w:rsidR="00064BB2" w:rsidRDefault="00FD6AFD">
          <w:pPr>
            <w:pStyle w:val="21"/>
            <w:tabs>
              <w:tab w:val="left" w:pos="1260"/>
              <w:tab w:val="right" w:leader="dot" w:pos="8494"/>
            </w:tabs>
            <w:rPr>
              <w:rFonts w:asciiTheme="minorHAnsi" w:eastAsiaTheme="minorEastAsia" w:hAnsiTheme="minorHAnsi" w:cstheme="minorBidi"/>
              <w:noProof/>
              <w:sz w:val="21"/>
            </w:rPr>
          </w:pPr>
          <w:hyperlink w:anchor="_Toc99386327" w:history="1">
            <w:r w:rsidR="00064BB2" w:rsidRPr="00CB6C5F">
              <w:rPr>
                <w:rStyle w:val="aff0"/>
                <w:noProof/>
              </w:rPr>
              <w:t>4.2</w:t>
            </w:r>
            <w:r w:rsidR="00064BB2">
              <w:rPr>
                <w:rFonts w:asciiTheme="minorHAnsi" w:eastAsiaTheme="minorEastAsia" w:hAnsiTheme="minorHAnsi" w:cstheme="minorBidi"/>
                <w:noProof/>
                <w:sz w:val="21"/>
              </w:rPr>
              <w:tab/>
            </w:r>
            <w:r w:rsidR="00064BB2" w:rsidRPr="00CB6C5F">
              <w:rPr>
                <w:rStyle w:val="aff0"/>
                <w:noProof/>
              </w:rPr>
              <w:t>会議資料</w:t>
            </w:r>
            <w:r w:rsidR="00064BB2">
              <w:rPr>
                <w:noProof/>
                <w:webHidden/>
              </w:rPr>
              <w:tab/>
            </w:r>
            <w:r w:rsidR="00064BB2">
              <w:rPr>
                <w:noProof/>
                <w:webHidden/>
              </w:rPr>
              <w:fldChar w:fldCharType="begin"/>
            </w:r>
            <w:r w:rsidR="00064BB2">
              <w:rPr>
                <w:noProof/>
                <w:webHidden/>
              </w:rPr>
              <w:instrText xml:space="preserve"> PAGEREF _Toc99386327 \h </w:instrText>
            </w:r>
            <w:r w:rsidR="00064BB2">
              <w:rPr>
                <w:noProof/>
                <w:webHidden/>
              </w:rPr>
            </w:r>
            <w:r w:rsidR="00064BB2">
              <w:rPr>
                <w:noProof/>
                <w:webHidden/>
              </w:rPr>
              <w:fldChar w:fldCharType="separate"/>
            </w:r>
            <w:r w:rsidR="00064BB2">
              <w:rPr>
                <w:noProof/>
                <w:webHidden/>
              </w:rPr>
              <w:t>11</w:t>
            </w:r>
            <w:r w:rsidR="00064BB2">
              <w:rPr>
                <w:noProof/>
                <w:webHidden/>
              </w:rPr>
              <w:fldChar w:fldCharType="end"/>
            </w:r>
          </w:hyperlink>
        </w:p>
        <w:p w14:paraId="2906298F" w14:textId="7A3AC85B" w:rsidR="00064BB2" w:rsidRDefault="00FD6AFD">
          <w:pPr>
            <w:pStyle w:val="31"/>
            <w:tabs>
              <w:tab w:val="left" w:pos="1260"/>
              <w:tab w:val="right" w:leader="dot" w:pos="8494"/>
            </w:tabs>
            <w:rPr>
              <w:rFonts w:asciiTheme="minorHAnsi" w:eastAsiaTheme="minorEastAsia" w:hAnsiTheme="minorHAnsi" w:cstheme="minorBidi"/>
              <w:noProof/>
              <w:sz w:val="21"/>
            </w:rPr>
          </w:pPr>
          <w:hyperlink w:anchor="_Toc99386328" w:history="1">
            <w:r w:rsidR="00064BB2" w:rsidRPr="00CB6C5F">
              <w:rPr>
                <w:rStyle w:val="aff0"/>
                <w:noProof/>
              </w:rPr>
              <w:t>1)</w:t>
            </w:r>
            <w:r w:rsidR="00064BB2">
              <w:rPr>
                <w:rFonts w:asciiTheme="minorHAnsi" w:eastAsiaTheme="minorEastAsia" w:hAnsiTheme="minorHAnsi" w:cstheme="minorBidi"/>
                <w:noProof/>
                <w:sz w:val="21"/>
              </w:rPr>
              <w:tab/>
            </w:r>
            <w:r w:rsidR="00064BB2" w:rsidRPr="00CB6C5F">
              <w:rPr>
                <w:rStyle w:val="aff0"/>
                <w:noProof/>
              </w:rPr>
              <w:t>カタログ</w:t>
            </w:r>
            <w:r w:rsidR="00064BB2">
              <w:rPr>
                <w:noProof/>
                <w:webHidden/>
              </w:rPr>
              <w:tab/>
            </w:r>
            <w:r w:rsidR="00064BB2">
              <w:rPr>
                <w:noProof/>
                <w:webHidden/>
              </w:rPr>
              <w:fldChar w:fldCharType="begin"/>
            </w:r>
            <w:r w:rsidR="00064BB2">
              <w:rPr>
                <w:noProof/>
                <w:webHidden/>
              </w:rPr>
              <w:instrText xml:space="preserve"> PAGEREF _Toc99386328 \h </w:instrText>
            </w:r>
            <w:r w:rsidR="00064BB2">
              <w:rPr>
                <w:noProof/>
                <w:webHidden/>
              </w:rPr>
            </w:r>
            <w:r w:rsidR="00064BB2">
              <w:rPr>
                <w:noProof/>
                <w:webHidden/>
              </w:rPr>
              <w:fldChar w:fldCharType="separate"/>
            </w:r>
            <w:r w:rsidR="00064BB2">
              <w:rPr>
                <w:noProof/>
                <w:webHidden/>
              </w:rPr>
              <w:t>11</w:t>
            </w:r>
            <w:r w:rsidR="00064BB2">
              <w:rPr>
                <w:noProof/>
                <w:webHidden/>
              </w:rPr>
              <w:fldChar w:fldCharType="end"/>
            </w:r>
          </w:hyperlink>
        </w:p>
        <w:p w14:paraId="6C750ED1" w14:textId="7AD7B02C" w:rsidR="00064BB2" w:rsidRDefault="00FD6AFD">
          <w:pPr>
            <w:pStyle w:val="31"/>
            <w:tabs>
              <w:tab w:val="left" w:pos="1260"/>
              <w:tab w:val="right" w:leader="dot" w:pos="8494"/>
            </w:tabs>
            <w:rPr>
              <w:rFonts w:asciiTheme="minorHAnsi" w:eastAsiaTheme="minorEastAsia" w:hAnsiTheme="minorHAnsi" w:cstheme="minorBidi"/>
              <w:noProof/>
              <w:sz w:val="21"/>
            </w:rPr>
          </w:pPr>
          <w:hyperlink w:anchor="_Toc99386329" w:history="1">
            <w:r w:rsidR="00064BB2" w:rsidRPr="00CB6C5F">
              <w:rPr>
                <w:rStyle w:val="aff0"/>
                <w:noProof/>
              </w:rPr>
              <w:t>2)</w:t>
            </w:r>
            <w:r w:rsidR="00064BB2">
              <w:rPr>
                <w:rFonts w:asciiTheme="minorHAnsi" w:eastAsiaTheme="minorEastAsia" w:hAnsiTheme="minorHAnsi" w:cstheme="minorBidi"/>
                <w:noProof/>
                <w:sz w:val="21"/>
              </w:rPr>
              <w:tab/>
            </w:r>
            <w:r w:rsidR="00064BB2" w:rsidRPr="00CB6C5F">
              <w:rPr>
                <w:rStyle w:val="aff0"/>
                <w:noProof/>
              </w:rPr>
              <w:t>データセット</w:t>
            </w:r>
            <w:r w:rsidR="00064BB2">
              <w:rPr>
                <w:noProof/>
                <w:webHidden/>
              </w:rPr>
              <w:tab/>
            </w:r>
            <w:r w:rsidR="00064BB2">
              <w:rPr>
                <w:noProof/>
                <w:webHidden/>
              </w:rPr>
              <w:fldChar w:fldCharType="begin"/>
            </w:r>
            <w:r w:rsidR="00064BB2">
              <w:rPr>
                <w:noProof/>
                <w:webHidden/>
              </w:rPr>
              <w:instrText xml:space="preserve"> PAGEREF _Toc99386329 \h </w:instrText>
            </w:r>
            <w:r w:rsidR="00064BB2">
              <w:rPr>
                <w:noProof/>
                <w:webHidden/>
              </w:rPr>
            </w:r>
            <w:r w:rsidR="00064BB2">
              <w:rPr>
                <w:noProof/>
                <w:webHidden/>
              </w:rPr>
              <w:fldChar w:fldCharType="separate"/>
            </w:r>
            <w:r w:rsidR="00064BB2">
              <w:rPr>
                <w:noProof/>
                <w:webHidden/>
              </w:rPr>
              <w:t>11</w:t>
            </w:r>
            <w:r w:rsidR="00064BB2">
              <w:rPr>
                <w:noProof/>
                <w:webHidden/>
              </w:rPr>
              <w:fldChar w:fldCharType="end"/>
            </w:r>
          </w:hyperlink>
        </w:p>
        <w:p w14:paraId="61C646C9" w14:textId="4F711988" w:rsidR="00064BB2" w:rsidRDefault="00FD6AFD">
          <w:pPr>
            <w:pStyle w:val="11"/>
            <w:tabs>
              <w:tab w:val="left" w:pos="1050"/>
            </w:tabs>
            <w:rPr>
              <w:rFonts w:asciiTheme="minorHAnsi" w:eastAsiaTheme="minorEastAsia" w:hAnsiTheme="minorHAnsi" w:cstheme="minorBidi"/>
              <w:noProof/>
              <w:sz w:val="21"/>
            </w:rPr>
          </w:pPr>
          <w:hyperlink w:anchor="_Toc99386330" w:history="1">
            <w:r w:rsidR="00064BB2" w:rsidRPr="00CB6C5F">
              <w:rPr>
                <w:rStyle w:val="aff0"/>
                <w:noProof/>
              </w:rPr>
              <w:t>5</w:t>
            </w:r>
            <w:r w:rsidR="00064BB2">
              <w:rPr>
                <w:rFonts w:asciiTheme="minorHAnsi" w:eastAsiaTheme="minorEastAsia" w:hAnsiTheme="minorHAnsi" w:cstheme="minorBidi"/>
                <w:noProof/>
                <w:sz w:val="21"/>
              </w:rPr>
              <w:tab/>
            </w:r>
            <w:r w:rsidR="00064BB2" w:rsidRPr="00CB6C5F">
              <w:rPr>
                <w:rStyle w:val="aff0"/>
                <w:noProof/>
              </w:rPr>
              <w:t>解説</w:t>
            </w:r>
            <w:r w:rsidR="00064BB2">
              <w:rPr>
                <w:noProof/>
                <w:webHidden/>
              </w:rPr>
              <w:tab/>
            </w:r>
            <w:r w:rsidR="00064BB2">
              <w:rPr>
                <w:noProof/>
                <w:webHidden/>
              </w:rPr>
              <w:fldChar w:fldCharType="begin"/>
            </w:r>
            <w:r w:rsidR="00064BB2">
              <w:rPr>
                <w:noProof/>
                <w:webHidden/>
              </w:rPr>
              <w:instrText xml:space="preserve"> PAGEREF _Toc99386330 \h </w:instrText>
            </w:r>
            <w:r w:rsidR="00064BB2">
              <w:rPr>
                <w:noProof/>
                <w:webHidden/>
              </w:rPr>
            </w:r>
            <w:r w:rsidR="00064BB2">
              <w:rPr>
                <w:noProof/>
                <w:webHidden/>
              </w:rPr>
              <w:fldChar w:fldCharType="separate"/>
            </w:r>
            <w:r w:rsidR="00064BB2">
              <w:rPr>
                <w:noProof/>
                <w:webHidden/>
              </w:rPr>
              <w:t>12</w:t>
            </w:r>
            <w:r w:rsidR="00064BB2">
              <w:rPr>
                <w:noProof/>
                <w:webHidden/>
              </w:rPr>
              <w:fldChar w:fldCharType="end"/>
            </w:r>
          </w:hyperlink>
        </w:p>
        <w:p w14:paraId="0E96655D" w14:textId="4D966977" w:rsidR="00064BB2" w:rsidRDefault="00FD6AFD">
          <w:pPr>
            <w:pStyle w:val="21"/>
            <w:tabs>
              <w:tab w:val="left" w:pos="1260"/>
              <w:tab w:val="right" w:leader="dot" w:pos="8494"/>
            </w:tabs>
            <w:rPr>
              <w:rFonts w:asciiTheme="minorHAnsi" w:eastAsiaTheme="minorEastAsia" w:hAnsiTheme="minorHAnsi" w:cstheme="minorBidi"/>
              <w:noProof/>
              <w:sz w:val="21"/>
            </w:rPr>
          </w:pPr>
          <w:hyperlink w:anchor="_Toc99386331" w:history="1">
            <w:r w:rsidR="00064BB2" w:rsidRPr="00CB6C5F">
              <w:rPr>
                <w:rStyle w:val="aff0"/>
                <w:noProof/>
              </w:rPr>
              <w:t>5.1</w:t>
            </w:r>
            <w:r w:rsidR="00064BB2">
              <w:rPr>
                <w:rFonts w:asciiTheme="minorHAnsi" w:eastAsiaTheme="minorEastAsia" w:hAnsiTheme="minorHAnsi" w:cstheme="minorBidi"/>
                <w:noProof/>
                <w:sz w:val="21"/>
              </w:rPr>
              <w:tab/>
            </w:r>
            <w:r w:rsidR="00064BB2" w:rsidRPr="00CB6C5F">
              <w:rPr>
                <w:rStyle w:val="aff0"/>
                <w:noProof/>
              </w:rPr>
              <w:t>データ標準</w:t>
            </w:r>
            <w:r w:rsidR="00064BB2">
              <w:rPr>
                <w:noProof/>
                <w:webHidden/>
              </w:rPr>
              <w:tab/>
            </w:r>
            <w:r w:rsidR="00064BB2">
              <w:rPr>
                <w:noProof/>
                <w:webHidden/>
              </w:rPr>
              <w:fldChar w:fldCharType="begin"/>
            </w:r>
            <w:r w:rsidR="00064BB2">
              <w:rPr>
                <w:noProof/>
                <w:webHidden/>
              </w:rPr>
              <w:instrText xml:space="preserve"> PAGEREF _Toc99386331 \h </w:instrText>
            </w:r>
            <w:r w:rsidR="00064BB2">
              <w:rPr>
                <w:noProof/>
                <w:webHidden/>
              </w:rPr>
            </w:r>
            <w:r w:rsidR="00064BB2">
              <w:rPr>
                <w:noProof/>
                <w:webHidden/>
              </w:rPr>
              <w:fldChar w:fldCharType="separate"/>
            </w:r>
            <w:r w:rsidR="00064BB2">
              <w:rPr>
                <w:noProof/>
                <w:webHidden/>
              </w:rPr>
              <w:t>12</w:t>
            </w:r>
            <w:r w:rsidR="00064BB2">
              <w:rPr>
                <w:noProof/>
                <w:webHidden/>
              </w:rPr>
              <w:fldChar w:fldCharType="end"/>
            </w:r>
          </w:hyperlink>
        </w:p>
        <w:p w14:paraId="3ABB5A2E" w14:textId="497A254C" w:rsidR="00064BB2" w:rsidRDefault="00FD6AFD">
          <w:pPr>
            <w:pStyle w:val="11"/>
            <w:tabs>
              <w:tab w:val="left" w:pos="1050"/>
            </w:tabs>
            <w:rPr>
              <w:rFonts w:asciiTheme="minorHAnsi" w:eastAsiaTheme="minorEastAsia" w:hAnsiTheme="minorHAnsi" w:cstheme="minorBidi"/>
              <w:noProof/>
              <w:sz w:val="21"/>
            </w:rPr>
          </w:pPr>
          <w:hyperlink w:anchor="_Toc99386332" w:history="1">
            <w:r w:rsidR="00064BB2" w:rsidRPr="00CB6C5F">
              <w:rPr>
                <w:rStyle w:val="aff0"/>
                <w:noProof/>
              </w:rPr>
              <w:t>6</w:t>
            </w:r>
            <w:r w:rsidR="00064BB2">
              <w:rPr>
                <w:rFonts w:asciiTheme="minorHAnsi" w:eastAsiaTheme="minorEastAsia" w:hAnsiTheme="minorHAnsi" w:cstheme="minorBidi"/>
                <w:noProof/>
                <w:sz w:val="21"/>
              </w:rPr>
              <w:tab/>
            </w:r>
            <w:r w:rsidR="00064BB2" w:rsidRPr="00CB6C5F">
              <w:rPr>
                <w:rStyle w:val="aff0"/>
                <w:noProof/>
              </w:rPr>
              <w:t>付録</w:t>
            </w:r>
            <w:r w:rsidR="00064BB2">
              <w:rPr>
                <w:noProof/>
                <w:webHidden/>
              </w:rPr>
              <w:tab/>
            </w:r>
            <w:r w:rsidR="00064BB2">
              <w:rPr>
                <w:noProof/>
                <w:webHidden/>
              </w:rPr>
              <w:fldChar w:fldCharType="begin"/>
            </w:r>
            <w:r w:rsidR="00064BB2">
              <w:rPr>
                <w:noProof/>
                <w:webHidden/>
              </w:rPr>
              <w:instrText xml:space="preserve"> PAGEREF _Toc99386332 \h </w:instrText>
            </w:r>
            <w:r w:rsidR="00064BB2">
              <w:rPr>
                <w:noProof/>
                <w:webHidden/>
              </w:rPr>
            </w:r>
            <w:r w:rsidR="00064BB2">
              <w:rPr>
                <w:noProof/>
                <w:webHidden/>
              </w:rPr>
              <w:fldChar w:fldCharType="separate"/>
            </w:r>
            <w:r w:rsidR="00064BB2">
              <w:rPr>
                <w:noProof/>
                <w:webHidden/>
              </w:rPr>
              <w:t>12</w:t>
            </w:r>
            <w:r w:rsidR="00064BB2">
              <w:rPr>
                <w:noProof/>
                <w:webHidden/>
              </w:rPr>
              <w:fldChar w:fldCharType="end"/>
            </w:r>
          </w:hyperlink>
        </w:p>
        <w:p w14:paraId="407F75CC" w14:textId="15B1C2F7" w:rsidR="00064BB2" w:rsidRDefault="00FD6AFD">
          <w:pPr>
            <w:pStyle w:val="11"/>
            <w:tabs>
              <w:tab w:val="left" w:pos="1050"/>
            </w:tabs>
            <w:rPr>
              <w:rFonts w:asciiTheme="minorHAnsi" w:eastAsiaTheme="minorEastAsia" w:hAnsiTheme="minorHAnsi" w:cstheme="minorBidi"/>
              <w:noProof/>
              <w:sz w:val="21"/>
            </w:rPr>
          </w:pPr>
          <w:hyperlink w:anchor="_Toc99386333" w:history="1">
            <w:r w:rsidR="00064BB2" w:rsidRPr="00CB6C5F">
              <w:rPr>
                <w:rStyle w:val="aff0"/>
                <w:noProof/>
              </w:rPr>
              <w:t>7</w:t>
            </w:r>
            <w:r w:rsidR="00064BB2">
              <w:rPr>
                <w:rFonts w:asciiTheme="minorHAnsi" w:eastAsiaTheme="minorEastAsia" w:hAnsiTheme="minorHAnsi" w:cstheme="minorBidi"/>
                <w:noProof/>
                <w:sz w:val="21"/>
              </w:rPr>
              <w:tab/>
            </w:r>
            <w:r w:rsidR="00064BB2" w:rsidRPr="00CB6C5F">
              <w:rPr>
                <w:rStyle w:val="aff0"/>
                <w:noProof/>
              </w:rPr>
              <w:t>変更履歴</w:t>
            </w:r>
            <w:r w:rsidR="00064BB2">
              <w:rPr>
                <w:noProof/>
                <w:webHidden/>
              </w:rPr>
              <w:tab/>
            </w:r>
            <w:r w:rsidR="00064BB2">
              <w:rPr>
                <w:noProof/>
                <w:webHidden/>
              </w:rPr>
              <w:fldChar w:fldCharType="begin"/>
            </w:r>
            <w:r w:rsidR="00064BB2">
              <w:rPr>
                <w:noProof/>
                <w:webHidden/>
              </w:rPr>
              <w:instrText xml:space="preserve"> PAGEREF _Toc99386333 \h </w:instrText>
            </w:r>
            <w:r w:rsidR="00064BB2">
              <w:rPr>
                <w:noProof/>
                <w:webHidden/>
              </w:rPr>
            </w:r>
            <w:r w:rsidR="00064BB2">
              <w:rPr>
                <w:noProof/>
                <w:webHidden/>
              </w:rPr>
              <w:fldChar w:fldCharType="separate"/>
            </w:r>
            <w:r w:rsidR="00064BB2">
              <w:rPr>
                <w:noProof/>
                <w:webHidden/>
              </w:rPr>
              <w:t>12</w:t>
            </w:r>
            <w:r w:rsidR="00064BB2">
              <w:rPr>
                <w:noProof/>
                <w:webHidden/>
              </w:rPr>
              <w:fldChar w:fldCharType="end"/>
            </w:r>
          </w:hyperlink>
        </w:p>
        <w:p w14:paraId="4C0AA136" w14:textId="74D6D9D7" w:rsidR="00385206" w:rsidRPr="00340FA9" w:rsidRDefault="00385206" w:rsidP="008A4BAF">
          <w:pPr>
            <w:pStyle w:val="21"/>
            <w:rPr>
              <w:rFonts w:asciiTheme="minorHAnsi" w:eastAsiaTheme="minorEastAsia"/>
              <w:noProof/>
              <w:sz w:val="21"/>
            </w:rPr>
          </w:pPr>
          <w:r>
            <w:rPr>
              <w:lang w:val="ja-JP"/>
            </w:rPr>
            <w:fldChar w:fldCharType="end"/>
          </w:r>
        </w:p>
      </w:sdtContent>
    </w:sdt>
    <w:p w14:paraId="122DE1B8" w14:textId="402FCC38" w:rsidR="00813088" w:rsidRDefault="00813088" w:rsidP="008A4BAF">
      <w:pPr>
        <w:rPr>
          <w:rFonts w:asciiTheme="majorHAnsi" w:hAnsiTheme="majorHAnsi" w:cstheme="majorBidi"/>
          <w:sz w:val="32"/>
          <w:szCs w:val="32"/>
        </w:rPr>
      </w:pPr>
      <w:r>
        <w:br w:type="page"/>
      </w:r>
    </w:p>
    <w:p w14:paraId="089ED372" w14:textId="7984C825" w:rsidR="002703AC" w:rsidRPr="002703AC" w:rsidRDefault="00AD0031" w:rsidP="00E71AA7">
      <w:pPr>
        <w:pStyle w:val="1"/>
      </w:pPr>
      <w:bookmarkStart w:id="10" w:name="_Toc99386310"/>
      <w:r>
        <w:rPr>
          <w:rFonts w:hint="eastAsia"/>
        </w:rPr>
        <w:lastRenderedPageBreak/>
        <w:t>背景と課題</w:t>
      </w:r>
      <w:bookmarkEnd w:id="10"/>
    </w:p>
    <w:p w14:paraId="34C06FC3" w14:textId="71448BD2" w:rsidR="00101429" w:rsidRPr="00101429" w:rsidRDefault="00AD0031" w:rsidP="008A4BAF">
      <w:pPr>
        <w:pStyle w:val="2"/>
      </w:pPr>
      <w:bookmarkStart w:id="11" w:name="_Toc16753973"/>
      <w:bookmarkStart w:id="12" w:name="_Toc99386311"/>
      <w:bookmarkEnd w:id="11"/>
      <w:r>
        <w:rPr>
          <w:rFonts w:hint="eastAsia"/>
        </w:rPr>
        <w:t>背景</w:t>
      </w:r>
      <w:bookmarkEnd w:id="12"/>
    </w:p>
    <w:p w14:paraId="6F07E716" w14:textId="3BE0D7DB" w:rsidR="00522135" w:rsidRDefault="001C475F" w:rsidP="008A4BAF">
      <w:r>
        <w:rPr>
          <w:rFonts w:hint="eastAsia"/>
        </w:rPr>
        <w:t>行政機関では審議会や調査研究など多くの報告書が作成されています</w:t>
      </w:r>
      <w:r w:rsidR="00A4137D">
        <w:rPr>
          <w:rFonts w:hint="eastAsia"/>
        </w:rPr>
        <w:t>。</w:t>
      </w:r>
      <w:r>
        <w:rPr>
          <w:rFonts w:hint="eastAsia"/>
        </w:rPr>
        <w:t>これらの報告書は世界の最先端を調査したもの、国の基本的な展望を示すものなど、社会的に価値の高いものが数多くあります。</w:t>
      </w:r>
      <w:r w:rsidR="00AA7275">
        <w:rPr>
          <w:rFonts w:hint="eastAsia"/>
        </w:rPr>
        <w:t>また、審議会</w:t>
      </w:r>
      <w:r w:rsidR="006C04EB">
        <w:rPr>
          <w:rFonts w:hint="eastAsia"/>
        </w:rPr>
        <w:t>、研究会</w:t>
      </w:r>
      <w:r w:rsidR="00AA7275">
        <w:rPr>
          <w:rFonts w:hint="eastAsia"/>
        </w:rPr>
        <w:t>などの会議で使用されている資料も最新動向などが整理されている資料や、政策生成過程の資料が公開される等、社会的に非常に価値の高い情報があります。</w:t>
      </w:r>
    </w:p>
    <w:p w14:paraId="036F3F56" w14:textId="1893E154" w:rsidR="00522135" w:rsidRDefault="001C475F" w:rsidP="008A4BAF">
      <w:r>
        <w:rPr>
          <w:rFonts w:hint="eastAsia"/>
        </w:rPr>
        <w:t>一方、報告書</w:t>
      </w:r>
      <w:r w:rsidR="00AA7275">
        <w:rPr>
          <w:rFonts w:hint="eastAsia"/>
        </w:rPr>
        <w:t>や会議資料</w:t>
      </w:r>
      <w:r>
        <w:rPr>
          <w:rFonts w:hint="eastAsia"/>
        </w:rPr>
        <w:t>の中にはその存在を見つけることが難しいものもあり、</w:t>
      </w:r>
      <w:r w:rsidR="00522135">
        <w:rPr>
          <w:rFonts w:hint="eastAsia"/>
        </w:rPr>
        <w:t>有益な情報があるにもかかわらず活用できていない状況でした。</w:t>
      </w:r>
      <w:r>
        <w:rPr>
          <w:rFonts w:hint="eastAsia"/>
        </w:rPr>
        <w:t>また、報告書を見つけた場合にもタイトルが</w:t>
      </w:r>
      <w:r w:rsidR="00522135">
        <w:rPr>
          <w:rFonts w:hint="eastAsia"/>
        </w:rPr>
        <w:t>わかりにくかったり</w:t>
      </w:r>
      <w:r>
        <w:rPr>
          <w:rFonts w:hint="eastAsia"/>
        </w:rPr>
        <w:t>、概要や目次が公開され</w:t>
      </w:r>
      <w:r w:rsidR="008C2D80">
        <w:rPr>
          <w:rFonts w:hint="eastAsia"/>
        </w:rPr>
        <w:t>ていなかったりする</w:t>
      </w:r>
      <w:r>
        <w:rPr>
          <w:rFonts w:hint="eastAsia"/>
        </w:rPr>
        <w:t>ために、必要な情報にたどり着けないことも</w:t>
      </w:r>
      <w:r w:rsidR="00AA7275">
        <w:rPr>
          <w:rFonts w:hint="eastAsia"/>
        </w:rPr>
        <w:t>ありま</w:t>
      </w:r>
      <w:r w:rsidR="00522135">
        <w:rPr>
          <w:rFonts w:hint="eastAsia"/>
        </w:rPr>
        <w:t>す</w:t>
      </w:r>
      <w:r>
        <w:rPr>
          <w:rFonts w:hint="eastAsia"/>
        </w:rPr>
        <w:t>。</w:t>
      </w:r>
    </w:p>
    <w:p w14:paraId="42481616" w14:textId="6E38C222" w:rsidR="00CA6EC3" w:rsidRPr="008A4BAF" w:rsidRDefault="00CA6EC3" w:rsidP="00A25990">
      <w:r w:rsidRPr="008A4BAF">
        <w:rPr>
          <w:rFonts w:hint="eastAsia"/>
        </w:rPr>
        <w:t>更に、最近の</w:t>
      </w:r>
      <w:r w:rsidR="008C2D80" w:rsidRPr="008A4BAF">
        <w:rPr>
          <w:rFonts w:hint="eastAsia"/>
        </w:rPr>
        <w:t>W</w:t>
      </w:r>
      <w:r w:rsidRPr="008A4BAF">
        <w:rPr>
          <w:rFonts w:hint="eastAsia"/>
        </w:rPr>
        <w:t>ebサイトはパーマリンク</w:t>
      </w:r>
      <w:r w:rsidRPr="008A4BAF">
        <w:rPr>
          <w:rStyle w:val="aff3"/>
          <w:vertAlign w:val="baseline"/>
        </w:rPr>
        <w:footnoteReference w:id="1"/>
      </w:r>
      <w:r w:rsidRPr="008A4BAF">
        <w:rPr>
          <w:rFonts w:hint="eastAsia"/>
        </w:rPr>
        <w:t>を活用していることが多く、検索で当該資料を見つけても、その資料がどの会議で提示されたのかわからない事例も増えています。</w:t>
      </w:r>
    </w:p>
    <w:p w14:paraId="4E60797F" w14:textId="4BAFED06" w:rsidR="00223F9B" w:rsidRDefault="003C7420" w:rsidP="008A4BAF">
      <w:pPr>
        <w:pStyle w:val="2"/>
      </w:pPr>
      <w:bookmarkStart w:id="13" w:name="_Toc99386312"/>
      <w:r>
        <w:rPr>
          <w:rFonts w:hint="eastAsia"/>
        </w:rPr>
        <w:t>課題</w:t>
      </w:r>
      <w:bookmarkEnd w:id="13"/>
    </w:p>
    <w:p w14:paraId="29DA809E" w14:textId="324EF8DB" w:rsidR="001C475F" w:rsidRPr="0040033E" w:rsidRDefault="008D7AF5" w:rsidP="007C5268">
      <w:r w:rsidRPr="007C5268">
        <w:rPr>
          <w:rFonts w:hint="eastAsia"/>
        </w:rPr>
        <w:t>例えば、</w:t>
      </w:r>
      <w:r w:rsidR="001C475F" w:rsidRPr="007C5268">
        <w:rPr>
          <w:rFonts w:hint="eastAsia"/>
        </w:rPr>
        <w:t>国会図書館に納</w:t>
      </w:r>
      <w:r w:rsidR="001C475F" w:rsidRPr="00403CC2">
        <w:rPr>
          <w:rStyle w:val="af3"/>
          <w:rFonts w:hint="eastAsia"/>
        </w:rPr>
        <w:t>本されている</w:t>
      </w:r>
      <w:r w:rsidR="00A4758F" w:rsidRPr="00403CC2">
        <w:rPr>
          <w:rStyle w:val="af3"/>
          <w:rFonts w:hint="eastAsia"/>
        </w:rPr>
        <w:t>報告書</w:t>
      </w:r>
      <w:r w:rsidR="0013319D" w:rsidRPr="00403CC2">
        <w:rPr>
          <w:rStyle w:val="af3"/>
          <w:rFonts w:hint="eastAsia"/>
        </w:rPr>
        <w:t>等</w:t>
      </w:r>
      <w:r w:rsidR="001C475F" w:rsidRPr="00403CC2">
        <w:rPr>
          <w:rStyle w:val="af3"/>
          <w:rFonts w:hint="eastAsia"/>
        </w:rPr>
        <w:t>はデータベースで検索可能で</w:t>
      </w:r>
      <w:r w:rsidR="00A4758F" w:rsidRPr="00403CC2">
        <w:rPr>
          <w:rStyle w:val="af3"/>
          <w:rFonts w:hint="eastAsia"/>
        </w:rPr>
        <w:t>すが</w:t>
      </w:r>
      <w:r w:rsidR="001C475F" w:rsidRPr="00403CC2">
        <w:rPr>
          <w:rStyle w:val="af3"/>
          <w:rFonts w:hint="eastAsia"/>
        </w:rPr>
        <w:t>、概要情報等がないため必要な報告書</w:t>
      </w:r>
      <w:r w:rsidR="0013319D" w:rsidRPr="00403CC2">
        <w:rPr>
          <w:rStyle w:val="af3"/>
          <w:rFonts w:hint="eastAsia"/>
        </w:rPr>
        <w:t>等</w:t>
      </w:r>
      <w:r w:rsidR="001C475F" w:rsidRPr="00403CC2">
        <w:rPr>
          <w:rStyle w:val="af3"/>
          <w:rFonts w:hint="eastAsia"/>
        </w:rPr>
        <w:t>にたどり着けない</w:t>
      </w:r>
      <w:r w:rsidR="00A4758F" w:rsidRPr="00403CC2">
        <w:rPr>
          <w:rStyle w:val="af3"/>
          <w:rFonts w:hint="eastAsia"/>
        </w:rPr>
        <w:t>ことがありま</w:t>
      </w:r>
      <w:r w:rsidR="00522135" w:rsidRPr="00403CC2">
        <w:rPr>
          <w:rStyle w:val="af3"/>
          <w:rFonts w:hint="eastAsia"/>
        </w:rPr>
        <w:t>す</w:t>
      </w:r>
      <w:r w:rsidR="001C475F" w:rsidRPr="00403CC2">
        <w:rPr>
          <w:rStyle w:val="af3"/>
          <w:rFonts w:hint="eastAsia"/>
        </w:rPr>
        <w:t>。</w:t>
      </w:r>
      <w:r w:rsidR="00A4758F" w:rsidRPr="00403CC2">
        <w:rPr>
          <w:rStyle w:val="af3"/>
          <w:rFonts w:hint="eastAsia"/>
        </w:rPr>
        <w:t>また、会議資料は、会議開催情報の</w:t>
      </w:r>
      <w:r w:rsidR="00A4758F" w:rsidRPr="00403CC2">
        <w:rPr>
          <w:rStyle w:val="af3"/>
        </w:rPr>
        <w:t>Webサイトを見に行くか、検索サイトで検索する</w:t>
      </w:r>
      <w:r w:rsidR="00320706" w:rsidRPr="00403CC2">
        <w:rPr>
          <w:rStyle w:val="af3"/>
          <w:rFonts w:hint="eastAsia"/>
        </w:rPr>
        <w:t>のが主な</w:t>
      </w:r>
      <w:r w:rsidR="00FF3C14" w:rsidRPr="00403CC2">
        <w:rPr>
          <w:rStyle w:val="af3"/>
          <w:rFonts w:hint="eastAsia"/>
        </w:rPr>
        <w:t>入手手段</w:t>
      </w:r>
      <w:r w:rsidR="00A4758F" w:rsidRPr="00403CC2">
        <w:rPr>
          <w:rStyle w:val="af3"/>
          <w:rFonts w:hint="eastAsia"/>
        </w:rPr>
        <w:t>でした</w:t>
      </w:r>
      <w:r w:rsidR="00A4758F" w:rsidRPr="007C5268">
        <w:rPr>
          <w:rFonts w:hint="eastAsia"/>
        </w:rPr>
        <w:t>。</w:t>
      </w:r>
    </w:p>
    <w:p w14:paraId="07C5A4BE" w14:textId="77777777" w:rsidR="00A4758F" w:rsidRDefault="00A4758F" w:rsidP="008A4BAF"/>
    <w:p w14:paraId="3D114E4E" w14:textId="16A11811" w:rsidR="001210EE" w:rsidRDefault="001210EE" w:rsidP="008A4BAF">
      <w:pPr>
        <w:pStyle w:val="aff6"/>
        <w:numPr>
          <w:ilvl w:val="0"/>
          <w:numId w:val="30"/>
        </w:numPr>
        <w:ind w:leftChars="0"/>
      </w:pPr>
      <w:r>
        <w:rPr>
          <w:rFonts w:hint="eastAsia"/>
        </w:rPr>
        <w:t>利用者</w:t>
      </w:r>
      <w:r w:rsidR="00477C4A">
        <w:rPr>
          <w:rFonts w:hint="eastAsia"/>
        </w:rPr>
        <w:t>にとっての</w:t>
      </w:r>
      <w:r>
        <w:rPr>
          <w:rFonts w:hint="eastAsia"/>
        </w:rPr>
        <w:t>課題</w:t>
      </w:r>
    </w:p>
    <w:p w14:paraId="6C03E1F8" w14:textId="39136D7C" w:rsidR="00522135" w:rsidRDefault="00522135" w:rsidP="008A4BAF">
      <w:r>
        <w:rPr>
          <w:rFonts w:hint="eastAsia"/>
        </w:rPr>
        <w:t>・</w:t>
      </w:r>
      <w:r w:rsidR="008C5A41">
        <w:rPr>
          <w:rFonts w:hint="eastAsia"/>
        </w:rPr>
        <w:t>有益な報告書</w:t>
      </w:r>
      <w:r w:rsidR="00A4758F">
        <w:rPr>
          <w:rFonts w:hint="eastAsia"/>
        </w:rPr>
        <w:t>や資料</w:t>
      </w:r>
      <w:r w:rsidR="008C5A41">
        <w:rPr>
          <w:rFonts w:hint="eastAsia"/>
        </w:rPr>
        <w:t>があれば活用したいが</w:t>
      </w:r>
      <w:r w:rsidR="008B1575">
        <w:rPr>
          <w:rFonts w:hint="eastAsia"/>
        </w:rPr>
        <w:t>、どんな</w:t>
      </w:r>
      <w:r w:rsidR="004868AA">
        <w:rPr>
          <w:rFonts w:hint="eastAsia"/>
        </w:rPr>
        <w:t>もの</w:t>
      </w:r>
      <w:r w:rsidR="008C5A41">
        <w:rPr>
          <w:rFonts w:hint="eastAsia"/>
        </w:rPr>
        <w:t>があるかわからない</w:t>
      </w:r>
    </w:p>
    <w:p w14:paraId="07DAC301" w14:textId="0F4FAA95" w:rsidR="00522135" w:rsidRDefault="00522135" w:rsidP="008A4BAF">
      <w:r>
        <w:rPr>
          <w:rFonts w:hint="eastAsia"/>
        </w:rPr>
        <w:t>・概要情報がない</w:t>
      </w:r>
      <w:r w:rsidR="00DB3706">
        <w:rPr>
          <w:rFonts w:hint="eastAsia"/>
        </w:rPr>
        <w:t>ため</w:t>
      </w:r>
      <w:r>
        <w:rPr>
          <w:rFonts w:hint="eastAsia"/>
        </w:rPr>
        <w:t>、中を見ないと必要な情報かどうかわからない</w:t>
      </w:r>
    </w:p>
    <w:p w14:paraId="3B2CB082" w14:textId="7E4FD9E6" w:rsidR="001210EE" w:rsidRPr="00003AB4" w:rsidRDefault="00522135" w:rsidP="008A4BAF">
      <w:r>
        <w:rPr>
          <w:rFonts w:hint="eastAsia"/>
        </w:rPr>
        <w:t>・</w:t>
      </w:r>
      <w:r w:rsidR="008C5A41">
        <w:rPr>
          <w:rFonts w:hint="eastAsia"/>
        </w:rPr>
        <w:t>報告書がPDFで再利用ができない（特にデータ）</w:t>
      </w:r>
    </w:p>
    <w:p w14:paraId="06A78103" w14:textId="567E8783" w:rsidR="001210EE" w:rsidRDefault="001210EE" w:rsidP="008A4BAF">
      <w:pPr>
        <w:pStyle w:val="aff6"/>
        <w:numPr>
          <w:ilvl w:val="0"/>
          <w:numId w:val="30"/>
        </w:numPr>
        <w:ind w:leftChars="0"/>
      </w:pPr>
      <w:r>
        <w:rPr>
          <w:rFonts w:hint="eastAsia"/>
        </w:rPr>
        <w:t>行政職員</w:t>
      </w:r>
      <w:r w:rsidR="00477C4A">
        <w:rPr>
          <w:rFonts w:hint="eastAsia"/>
        </w:rPr>
        <w:t>にとっての</w:t>
      </w:r>
      <w:r>
        <w:rPr>
          <w:rFonts w:hint="eastAsia"/>
        </w:rPr>
        <w:t>課題</w:t>
      </w:r>
    </w:p>
    <w:p w14:paraId="7006B26A" w14:textId="586744DA" w:rsidR="001210EE" w:rsidRDefault="00522135" w:rsidP="008A4BAF">
      <w:r>
        <w:rPr>
          <w:rFonts w:hint="eastAsia"/>
        </w:rPr>
        <w:t>・</w:t>
      </w:r>
      <w:r w:rsidR="008C5A41">
        <w:rPr>
          <w:rFonts w:hint="eastAsia"/>
        </w:rPr>
        <w:t>担当部局内でも報告書が周知されず活用されていない場合がある</w:t>
      </w:r>
    </w:p>
    <w:p w14:paraId="5C53CF8A" w14:textId="28B62B2A" w:rsidR="001543BF" w:rsidRDefault="001543BF" w:rsidP="008A4BAF">
      <w:pPr>
        <w:pStyle w:val="2"/>
      </w:pPr>
      <w:bookmarkStart w:id="14" w:name="_Toc99386313"/>
      <w:r>
        <w:rPr>
          <w:rFonts w:hint="eastAsia"/>
        </w:rPr>
        <w:t>投資対効果</w:t>
      </w:r>
      <w:bookmarkEnd w:id="14"/>
    </w:p>
    <w:p w14:paraId="3FDBA323" w14:textId="59DA2258" w:rsidR="00E96078" w:rsidRDefault="00E96078" w:rsidP="008A4BAF">
      <w:r>
        <w:rPr>
          <w:rFonts w:hint="eastAsia"/>
        </w:rPr>
        <w:t>先進技術調査や海外事例調査</w:t>
      </w:r>
      <w:r w:rsidR="00950172">
        <w:rPr>
          <w:rFonts w:hint="eastAsia"/>
        </w:rPr>
        <w:t>を</w:t>
      </w:r>
      <w:r>
        <w:rPr>
          <w:rFonts w:hint="eastAsia"/>
        </w:rPr>
        <w:t>各企業でも費用をかけて行っていますが、類似の報告書から必要な情報を得ることで調査コストを削減することや、より高度な調査を行うことが可能になり社会全体のコストを軽減</w:t>
      </w:r>
      <w:r w:rsidR="00897991">
        <w:rPr>
          <w:rFonts w:hint="eastAsia"/>
        </w:rPr>
        <w:t>することが</w:t>
      </w:r>
      <w:r>
        <w:rPr>
          <w:rFonts w:hint="eastAsia"/>
        </w:rPr>
        <w:t>できます。</w:t>
      </w:r>
    </w:p>
    <w:p w14:paraId="3DC09D4A" w14:textId="3A18CE6C" w:rsidR="001210EE" w:rsidRPr="004A25BA" w:rsidRDefault="00AD0031" w:rsidP="008A4BAF">
      <w:pPr>
        <w:pStyle w:val="1"/>
      </w:pPr>
      <w:bookmarkStart w:id="15" w:name="_Toc99386314"/>
      <w:r>
        <w:rPr>
          <w:rFonts w:hint="eastAsia"/>
        </w:rPr>
        <w:t>目的と概要</w:t>
      </w:r>
      <w:bookmarkEnd w:id="15"/>
    </w:p>
    <w:p w14:paraId="6A496B30" w14:textId="2BE3FF78" w:rsidR="00223F9B" w:rsidRDefault="003C7420" w:rsidP="008A4BAF">
      <w:pPr>
        <w:pStyle w:val="2"/>
      </w:pPr>
      <w:bookmarkStart w:id="16" w:name="_Toc99386315"/>
      <w:r>
        <w:rPr>
          <w:rFonts w:hint="eastAsia"/>
        </w:rPr>
        <w:t>目的</w:t>
      </w:r>
      <w:bookmarkEnd w:id="16"/>
    </w:p>
    <w:p w14:paraId="12FC4788" w14:textId="49CB4D0E" w:rsidR="00D417EC" w:rsidRDefault="008C5A41" w:rsidP="008A4BAF">
      <w:r>
        <w:rPr>
          <w:rFonts w:hint="eastAsia"/>
        </w:rPr>
        <w:t>報告書</w:t>
      </w:r>
      <w:r w:rsidR="00A4758F">
        <w:rPr>
          <w:rFonts w:hint="eastAsia"/>
        </w:rPr>
        <w:t>や会議資料の</w:t>
      </w:r>
      <w:r w:rsidR="00522135">
        <w:rPr>
          <w:rFonts w:hint="eastAsia"/>
        </w:rPr>
        <w:t>書誌</w:t>
      </w:r>
      <w:r>
        <w:rPr>
          <w:rFonts w:hint="eastAsia"/>
        </w:rPr>
        <w:t>情報を</w:t>
      </w:r>
      <w:r w:rsidR="00D04D82">
        <w:rPr>
          <w:rFonts w:hint="eastAsia"/>
        </w:rPr>
        <w:t>一定のデータ形式で</w:t>
      </w:r>
      <w:r w:rsidR="00A4758F">
        <w:rPr>
          <w:rFonts w:hint="eastAsia"/>
        </w:rPr>
        <w:t>公開</w:t>
      </w:r>
      <w:r w:rsidR="00613BE7">
        <w:rPr>
          <w:rFonts w:hint="eastAsia"/>
        </w:rPr>
        <w:t>し、再利用しやすく</w:t>
      </w:r>
      <w:r w:rsidR="00A4758F">
        <w:rPr>
          <w:rFonts w:hint="eastAsia"/>
        </w:rPr>
        <w:t>することで</w:t>
      </w:r>
      <w:r w:rsidR="00B033A5">
        <w:rPr>
          <w:rFonts w:hint="eastAsia"/>
        </w:rPr>
        <w:t>、報告書の活用を促進</w:t>
      </w:r>
      <w:r w:rsidR="00F763A1">
        <w:rPr>
          <w:rFonts w:hint="eastAsia"/>
        </w:rPr>
        <w:t>し、</w:t>
      </w:r>
      <w:r w:rsidR="00B033A5">
        <w:rPr>
          <w:rFonts w:hint="eastAsia"/>
        </w:rPr>
        <w:t>政策の普及</w:t>
      </w:r>
      <w:r w:rsidR="00A4758F">
        <w:rPr>
          <w:rFonts w:hint="eastAsia"/>
        </w:rPr>
        <w:t>や先進情報の共有</w:t>
      </w:r>
      <w:r w:rsidR="00B033A5">
        <w:rPr>
          <w:rFonts w:hint="eastAsia"/>
        </w:rPr>
        <w:t>を図る</w:t>
      </w:r>
      <w:r w:rsidR="00A4758F">
        <w:rPr>
          <w:rFonts w:hint="eastAsia"/>
        </w:rPr>
        <w:t>こと</w:t>
      </w:r>
      <w:r w:rsidR="00D24810">
        <w:rPr>
          <w:rFonts w:hint="eastAsia"/>
        </w:rPr>
        <w:t>を目指します</w:t>
      </w:r>
      <w:r w:rsidR="00F763A1">
        <w:rPr>
          <w:rFonts w:hint="eastAsia"/>
        </w:rPr>
        <w:t>。また、</w:t>
      </w:r>
      <w:r w:rsidR="00B033A5">
        <w:rPr>
          <w:rFonts w:hint="eastAsia"/>
        </w:rPr>
        <w:t>重複</w:t>
      </w:r>
      <w:r w:rsidR="00F763A1">
        <w:rPr>
          <w:rFonts w:hint="eastAsia"/>
        </w:rPr>
        <w:t>調査の防止を図る</w:t>
      </w:r>
      <w:r w:rsidR="00D24810">
        <w:rPr>
          <w:rFonts w:hint="eastAsia"/>
        </w:rPr>
        <w:t>等、社会全体でのコスト削減と</w:t>
      </w:r>
      <w:r w:rsidR="00E96078">
        <w:rPr>
          <w:rFonts w:hint="eastAsia"/>
        </w:rPr>
        <w:t>調査</w:t>
      </w:r>
      <w:r w:rsidR="00D24810">
        <w:rPr>
          <w:rFonts w:hint="eastAsia"/>
        </w:rPr>
        <w:t>予算の有効活用を目指します。</w:t>
      </w:r>
    </w:p>
    <w:p w14:paraId="6EA509DA" w14:textId="64CC6027" w:rsidR="00A4137D" w:rsidRDefault="00A4137D" w:rsidP="008A4BAF">
      <w:pPr>
        <w:pStyle w:val="2"/>
      </w:pPr>
      <w:bookmarkStart w:id="17" w:name="_Toc99386316"/>
      <w:bookmarkStart w:id="18" w:name="_Toc10185902"/>
      <w:r>
        <w:rPr>
          <w:rFonts w:hint="eastAsia"/>
        </w:rPr>
        <w:t>概要</w:t>
      </w:r>
      <w:bookmarkEnd w:id="17"/>
    </w:p>
    <w:p w14:paraId="33DE0E36" w14:textId="154EBAC9" w:rsidR="00BF24FC" w:rsidRDefault="00982396" w:rsidP="00CF1985">
      <w:r>
        <w:rPr>
          <w:rFonts w:hint="eastAsia"/>
        </w:rPr>
        <w:t>各省庁の</w:t>
      </w:r>
      <w:r w:rsidR="00D24810">
        <w:rPr>
          <w:rFonts w:hint="eastAsia"/>
        </w:rPr>
        <w:t>報告書情報は、国会</w:t>
      </w:r>
      <w:r w:rsidR="00BF24FC">
        <w:rPr>
          <w:rFonts w:hint="eastAsia"/>
        </w:rPr>
        <w:t>図書館と政府のデータカタログサイトに登録す</w:t>
      </w:r>
      <w:r w:rsidR="0070449A">
        <w:rPr>
          <w:rFonts w:hint="eastAsia"/>
        </w:rPr>
        <w:t>る</w:t>
      </w:r>
      <w:r w:rsidR="00522135">
        <w:rPr>
          <w:rFonts w:hint="eastAsia"/>
        </w:rPr>
        <w:t>こととなっていますが、</w:t>
      </w:r>
      <w:r w:rsidR="0082240F">
        <w:rPr>
          <w:rFonts w:hint="eastAsia"/>
        </w:rPr>
        <w:t>二重</w:t>
      </w:r>
      <w:r w:rsidR="00522135">
        <w:rPr>
          <w:rFonts w:hint="eastAsia"/>
        </w:rPr>
        <w:t>の作業にならないように配慮する必要があります。</w:t>
      </w:r>
    </w:p>
    <w:p w14:paraId="46A9A4FC" w14:textId="329335A4" w:rsidR="00522135" w:rsidRDefault="000E5492" w:rsidP="00CF1985">
      <w:r>
        <w:rPr>
          <w:rFonts w:hint="eastAsia"/>
        </w:rPr>
        <w:t>報告書</w:t>
      </w:r>
      <w:r w:rsidR="00522135">
        <w:rPr>
          <w:rFonts w:hint="eastAsia"/>
        </w:rPr>
        <w:t>の書誌情報を収集した部署が</w:t>
      </w:r>
      <w:r>
        <w:rPr>
          <w:rFonts w:hint="eastAsia"/>
        </w:rPr>
        <w:t>一括して登録する等の工夫が必要です。担当部門が個別に登録する場合にも本</w:t>
      </w:r>
      <w:r w:rsidR="00821C46">
        <w:rPr>
          <w:rFonts w:hint="eastAsia"/>
        </w:rPr>
        <w:t>データモデル</w:t>
      </w:r>
      <w:r>
        <w:rPr>
          <w:rFonts w:hint="eastAsia"/>
        </w:rPr>
        <w:t>の書式を使うことで</w:t>
      </w:r>
      <w:r w:rsidR="006D557A">
        <w:rPr>
          <w:rFonts w:hint="eastAsia"/>
        </w:rPr>
        <w:t>容易</w:t>
      </w:r>
      <w:r>
        <w:rPr>
          <w:rFonts w:hint="eastAsia"/>
        </w:rPr>
        <w:t>に登録できる</w:t>
      </w:r>
      <w:r w:rsidR="002876E5">
        <w:rPr>
          <w:rFonts w:hint="eastAsia"/>
        </w:rPr>
        <w:t>よう</w:t>
      </w:r>
      <w:r>
        <w:rPr>
          <w:rFonts w:hint="eastAsia"/>
        </w:rPr>
        <w:t>になります。</w:t>
      </w:r>
    </w:p>
    <w:p w14:paraId="791BC004" w14:textId="77777777" w:rsidR="00232BB7" w:rsidRDefault="000E5492" w:rsidP="00232BB7">
      <w:pPr>
        <w:pStyle w:val="a1"/>
        <w:keepNext/>
        <w:ind w:firstLine="240"/>
        <w:jc w:val="center"/>
      </w:pPr>
      <w:r w:rsidRPr="000E5492">
        <w:rPr>
          <w:noProof/>
        </w:rPr>
        <w:drawing>
          <wp:inline distT="0" distB="0" distL="0" distR="0" wp14:anchorId="23A1D14A" wp14:editId="562FC006">
            <wp:extent cx="2574210" cy="1191491"/>
            <wp:effectExtent l="0" t="0" r="0" b="889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44817" cy="1224172"/>
                    </a:xfrm>
                    <a:prstGeom prst="rect">
                      <a:avLst/>
                    </a:prstGeom>
                    <a:noFill/>
                    <a:ln>
                      <a:noFill/>
                    </a:ln>
                  </pic:spPr>
                </pic:pic>
              </a:graphicData>
            </a:graphic>
          </wp:inline>
        </w:drawing>
      </w:r>
    </w:p>
    <w:p w14:paraId="00BBB329" w14:textId="5255C5ED" w:rsidR="000E5492" w:rsidRDefault="00232BB7" w:rsidP="008A4BA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63213B">
        <w:rPr>
          <w:noProof/>
        </w:rPr>
        <w:t>1</w:t>
      </w:r>
      <w:r>
        <w:fldChar w:fldCharType="end"/>
      </w:r>
      <w:r>
        <w:rPr>
          <w:rFonts w:hint="eastAsia"/>
        </w:rPr>
        <w:t xml:space="preserve">　報告書の書誌情報の登録</w:t>
      </w:r>
    </w:p>
    <w:p w14:paraId="4E6AD3A9" w14:textId="77777777" w:rsidR="00232BB7" w:rsidRPr="00232BB7" w:rsidRDefault="00232BB7" w:rsidP="008A4BAF"/>
    <w:p w14:paraId="31A8E636" w14:textId="3425586A" w:rsidR="00BF24FC" w:rsidRDefault="00BF24FC" w:rsidP="00CF1985">
      <w:r>
        <w:rPr>
          <w:rFonts w:hint="eastAsia"/>
        </w:rPr>
        <w:t>会議資料は、当該会議開催情報のトップページに会議資料一覧として掲載するとともに、</w:t>
      </w:r>
      <w:r w:rsidR="00C248D2">
        <w:rPr>
          <w:rFonts w:hint="eastAsia"/>
        </w:rPr>
        <w:t>本データモデルに沿っ</w:t>
      </w:r>
      <w:r w:rsidR="00E2297B">
        <w:rPr>
          <w:rFonts w:hint="eastAsia"/>
        </w:rPr>
        <w:t>たデータを</w:t>
      </w:r>
      <w:r>
        <w:rPr>
          <w:rFonts w:hint="eastAsia"/>
        </w:rPr>
        <w:t>政府のデータカタログサイトに載せること</w:t>
      </w:r>
      <w:r w:rsidR="005D6CA1">
        <w:rPr>
          <w:rFonts w:hint="eastAsia"/>
        </w:rPr>
        <w:t>で</w:t>
      </w:r>
      <w:r w:rsidR="00B35B40">
        <w:rPr>
          <w:rFonts w:hint="eastAsia"/>
        </w:rPr>
        <w:t>、</w:t>
      </w:r>
      <w:r w:rsidR="005D6CA1">
        <w:rPr>
          <w:rFonts w:hint="eastAsia"/>
        </w:rPr>
        <w:t>多くの人に利用してもらえるようになります</w:t>
      </w:r>
      <w:r>
        <w:rPr>
          <w:rFonts w:hint="eastAsia"/>
        </w:rPr>
        <w:t>。</w:t>
      </w:r>
    </w:p>
    <w:p w14:paraId="4A3E04DD" w14:textId="77777777" w:rsidR="00483B10" w:rsidRDefault="000E5492" w:rsidP="00483B10">
      <w:pPr>
        <w:pStyle w:val="a1"/>
        <w:keepNext/>
        <w:ind w:firstLine="240"/>
      </w:pPr>
      <w:r w:rsidRPr="000E5492">
        <w:rPr>
          <w:noProof/>
        </w:rPr>
        <w:drawing>
          <wp:inline distT="0" distB="0" distL="0" distR="0" wp14:anchorId="569419A7" wp14:editId="34C9B307">
            <wp:extent cx="5219700" cy="2230524"/>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53905" cy="2245141"/>
                    </a:xfrm>
                    <a:prstGeom prst="rect">
                      <a:avLst/>
                    </a:prstGeom>
                    <a:noFill/>
                    <a:ln>
                      <a:noFill/>
                    </a:ln>
                  </pic:spPr>
                </pic:pic>
              </a:graphicData>
            </a:graphic>
          </wp:inline>
        </w:drawing>
      </w:r>
      <w:bookmarkEnd w:id="18"/>
    </w:p>
    <w:p w14:paraId="7FD326A1" w14:textId="0FD13929" w:rsidR="001E2855" w:rsidRDefault="00483B10" w:rsidP="008A4BA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63213B">
        <w:rPr>
          <w:noProof/>
        </w:rPr>
        <w:t>2</w:t>
      </w:r>
      <w:r>
        <w:fldChar w:fldCharType="end"/>
      </w:r>
      <w:r>
        <w:rPr>
          <w:rFonts w:hint="eastAsia"/>
        </w:rPr>
        <w:t xml:space="preserve">　会議資料の公開</w:t>
      </w:r>
    </w:p>
    <w:p w14:paraId="14B3889E" w14:textId="5FCF8EFB" w:rsidR="001E2855" w:rsidRDefault="00575428" w:rsidP="008A4BAF">
      <w:pPr>
        <w:pStyle w:val="2"/>
      </w:pPr>
      <w:bookmarkStart w:id="19" w:name="_Toc99386317"/>
      <w:r>
        <w:rPr>
          <w:rFonts w:hint="eastAsia"/>
        </w:rPr>
        <w:t>報告書の</w:t>
      </w:r>
      <w:r w:rsidR="001E2855">
        <w:rPr>
          <w:rFonts w:hint="eastAsia"/>
        </w:rPr>
        <w:t>データ構造</w:t>
      </w:r>
      <w:bookmarkEnd w:id="19"/>
    </w:p>
    <w:p w14:paraId="0D782A34" w14:textId="769EC0C9" w:rsidR="001E2855" w:rsidRDefault="00575428" w:rsidP="00CF1985">
      <w:r>
        <w:rPr>
          <w:rFonts w:hint="eastAsia"/>
        </w:rPr>
        <w:t>報告書の</w:t>
      </w:r>
      <w:r w:rsidR="00ED0987">
        <w:rPr>
          <w:rFonts w:hint="eastAsia"/>
        </w:rPr>
        <w:t>データの構造は、データを収録しているカタログ情報と</w:t>
      </w:r>
      <w:r w:rsidR="00D170DE">
        <w:rPr>
          <w:rFonts w:hint="eastAsia"/>
        </w:rPr>
        <w:t>データ本体</w:t>
      </w:r>
      <w:r w:rsidR="00EA11F3">
        <w:rPr>
          <w:rFonts w:hint="eastAsia"/>
        </w:rPr>
        <w:t>、それに配布方法</w:t>
      </w:r>
      <w:r w:rsidR="00D170DE">
        <w:rPr>
          <w:rFonts w:hint="eastAsia"/>
        </w:rPr>
        <w:t>の情報に</w:t>
      </w:r>
      <w:r w:rsidR="00890FFA">
        <w:rPr>
          <w:rFonts w:hint="eastAsia"/>
        </w:rPr>
        <w:t>より構成されます</w:t>
      </w:r>
      <w:r w:rsidR="00D170DE">
        <w:rPr>
          <w:rFonts w:hint="eastAsia"/>
        </w:rPr>
        <w:t>。</w:t>
      </w:r>
      <w:r w:rsidR="007327F4">
        <w:rPr>
          <w:rFonts w:hint="eastAsia"/>
        </w:rPr>
        <w:t>データ構造についてはメタデータ導入実践ガイドブックも併せて参照してください。</w:t>
      </w:r>
    </w:p>
    <w:p w14:paraId="59226B00" w14:textId="77777777" w:rsidR="00871286" w:rsidRDefault="00D513A0" w:rsidP="00871286">
      <w:pPr>
        <w:pStyle w:val="a1"/>
        <w:keepNext/>
        <w:ind w:firstLine="240"/>
        <w:jc w:val="center"/>
      </w:pPr>
      <w:r w:rsidRPr="00D513A0">
        <w:rPr>
          <w:noProof/>
        </w:rPr>
        <w:drawing>
          <wp:inline distT="0" distB="0" distL="0" distR="0" wp14:anchorId="34123356" wp14:editId="4C473A5B">
            <wp:extent cx="4483735" cy="1517426"/>
            <wp:effectExtent l="0" t="0" r="0" b="698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88990" cy="1519204"/>
                    </a:xfrm>
                    <a:prstGeom prst="rect">
                      <a:avLst/>
                    </a:prstGeom>
                    <a:noFill/>
                    <a:ln>
                      <a:noFill/>
                    </a:ln>
                  </pic:spPr>
                </pic:pic>
              </a:graphicData>
            </a:graphic>
          </wp:inline>
        </w:drawing>
      </w:r>
    </w:p>
    <w:p w14:paraId="06C7AC55" w14:textId="73195468" w:rsidR="00890FFA" w:rsidRDefault="00871286" w:rsidP="008A4BA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63213B">
        <w:rPr>
          <w:noProof/>
        </w:rPr>
        <w:t>3</w:t>
      </w:r>
      <w:r>
        <w:fldChar w:fldCharType="end"/>
      </w:r>
      <w:r>
        <w:rPr>
          <w:rFonts w:hint="eastAsia"/>
        </w:rPr>
        <w:t xml:space="preserve">　報告書などデータの構造</w:t>
      </w:r>
    </w:p>
    <w:p w14:paraId="432E8188" w14:textId="77777777" w:rsidR="00CA10A4" w:rsidRDefault="00CA10A4" w:rsidP="001E2855">
      <w:pPr>
        <w:pStyle w:val="a1"/>
        <w:ind w:firstLine="240"/>
      </w:pPr>
    </w:p>
    <w:p w14:paraId="62BBC65E" w14:textId="06B8555D" w:rsidR="002E56E9" w:rsidRDefault="006472B5" w:rsidP="00D028E5">
      <w:r>
        <w:rPr>
          <w:rFonts w:hint="eastAsia"/>
        </w:rPr>
        <w:t>また、カタログの上位に更にカタログ情報が付く場合があります。</w:t>
      </w:r>
    </w:p>
    <w:p w14:paraId="2E9998F8" w14:textId="77777777" w:rsidR="00871286" w:rsidRDefault="006472B5" w:rsidP="00871286">
      <w:pPr>
        <w:pStyle w:val="a1"/>
        <w:keepNext/>
        <w:ind w:firstLine="240"/>
        <w:jc w:val="center"/>
      </w:pPr>
      <w:r w:rsidRPr="006472B5">
        <w:rPr>
          <w:rFonts w:hint="eastAsia"/>
          <w:noProof/>
        </w:rPr>
        <w:drawing>
          <wp:inline distT="0" distB="0" distL="0" distR="0" wp14:anchorId="4391F047" wp14:editId="149CF607">
            <wp:extent cx="2759317" cy="1377950"/>
            <wp:effectExtent l="0" t="0" r="3175"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97318" cy="1396927"/>
                    </a:xfrm>
                    <a:prstGeom prst="rect">
                      <a:avLst/>
                    </a:prstGeom>
                    <a:noFill/>
                    <a:ln>
                      <a:noFill/>
                    </a:ln>
                  </pic:spPr>
                </pic:pic>
              </a:graphicData>
            </a:graphic>
          </wp:inline>
        </w:drawing>
      </w:r>
    </w:p>
    <w:p w14:paraId="68AF8190" w14:textId="5987CCF9" w:rsidR="006472B5" w:rsidRPr="0029349B" w:rsidRDefault="00871286" w:rsidP="008A4BA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63213B">
        <w:rPr>
          <w:noProof/>
        </w:rPr>
        <w:t>4</w:t>
      </w:r>
      <w:r>
        <w:fldChar w:fldCharType="end"/>
      </w:r>
      <w:r>
        <w:rPr>
          <w:rFonts w:hint="eastAsia"/>
        </w:rPr>
        <w:t xml:space="preserve">　</w:t>
      </w:r>
      <w:r w:rsidR="0029349B">
        <w:rPr>
          <w:rFonts w:hint="eastAsia"/>
        </w:rPr>
        <w:t>カタログの重層構造</w:t>
      </w:r>
    </w:p>
    <w:p w14:paraId="4E5AC2C6" w14:textId="0CBCFC14" w:rsidR="000109CF" w:rsidRDefault="00DF282C" w:rsidP="009F51E4">
      <w:r>
        <w:rPr>
          <w:rFonts w:hint="eastAsia"/>
        </w:rPr>
        <w:t>このように</w:t>
      </w:r>
      <w:r w:rsidR="00B35B40">
        <w:rPr>
          <w:rFonts w:hint="eastAsia"/>
        </w:rPr>
        <w:t>データを</w:t>
      </w:r>
      <w:r>
        <w:rPr>
          <w:rFonts w:hint="eastAsia"/>
        </w:rPr>
        <w:t>構造化することで、</w:t>
      </w:r>
      <w:r w:rsidR="00D33681">
        <w:rPr>
          <w:rFonts w:hint="eastAsia"/>
        </w:rPr>
        <w:t>例えば</w:t>
      </w:r>
      <w:r>
        <w:rPr>
          <w:rFonts w:hint="eastAsia"/>
        </w:rPr>
        <w:t>以下のような情報管理ができるようになります。</w:t>
      </w:r>
    </w:p>
    <w:p w14:paraId="3F80E124" w14:textId="77777777" w:rsidR="00FD5098" w:rsidRDefault="00FD5098" w:rsidP="009F51E4"/>
    <w:p w14:paraId="2D16176C" w14:textId="4F5F154D" w:rsidR="009F51E4" w:rsidRPr="00FD5098" w:rsidRDefault="00FD5098" w:rsidP="00FD5098">
      <w:r>
        <w:rPr>
          <w:rFonts w:hint="eastAsia"/>
        </w:rPr>
        <w:t>例）国勢調査</w:t>
      </w:r>
    </w:p>
    <w:tbl>
      <w:tblPr>
        <w:tblStyle w:val="af9"/>
        <w:tblW w:w="0" w:type="auto"/>
        <w:tblLook w:val="04A0" w:firstRow="1" w:lastRow="0" w:firstColumn="1" w:lastColumn="0" w:noHBand="0" w:noVBand="1"/>
      </w:tblPr>
      <w:tblGrid>
        <w:gridCol w:w="8494"/>
      </w:tblGrid>
      <w:tr w:rsidR="009F51E4" w14:paraId="0733F791" w14:textId="77777777" w:rsidTr="009F51E4">
        <w:tc>
          <w:tcPr>
            <w:tcW w:w="8494" w:type="dxa"/>
          </w:tcPr>
          <w:p w14:paraId="785185DB" w14:textId="77777777" w:rsidR="009F51E4" w:rsidRDefault="009F51E4" w:rsidP="009F51E4">
            <w:pPr>
              <w:pStyle w:val="aff9"/>
            </w:pPr>
            <w:r>
              <w:rPr>
                <w:rFonts w:hint="eastAsia"/>
              </w:rPr>
              <w:t>カタログ情報：国勢調査</w:t>
            </w:r>
          </w:p>
          <w:p w14:paraId="6A8911C0" w14:textId="77777777" w:rsidR="009F51E4" w:rsidRDefault="009F51E4" w:rsidP="009F51E4">
            <w:pPr>
              <w:pStyle w:val="aff9"/>
            </w:pPr>
            <w:r>
              <w:rPr>
                <w:rFonts w:hint="eastAsia"/>
              </w:rPr>
              <w:t>カタログ情報：2</w:t>
            </w:r>
            <w:r>
              <w:t>020</w:t>
            </w:r>
            <w:r>
              <w:rPr>
                <w:rFonts w:hint="eastAsia"/>
              </w:rPr>
              <w:t>年度調査</w:t>
            </w:r>
          </w:p>
          <w:p w14:paraId="757AE870" w14:textId="274F7971" w:rsidR="009F51E4" w:rsidRPr="009F51E4" w:rsidRDefault="009F51E4" w:rsidP="009F51E4">
            <w:pPr>
              <w:pStyle w:val="aff9"/>
            </w:pPr>
            <w:r>
              <w:rPr>
                <w:rFonts w:hint="eastAsia"/>
              </w:rPr>
              <w:t>データセット：概要表;人口;・・・・・</w:t>
            </w:r>
          </w:p>
        </w:tc>
      </w:tr>
    </w:tbl>
    <w:p w14:paraId="2EF23A2A" w14:textId="0E1DA5CF" w:rsidR="00D95773" w:rsidRDefault="00FD5098" w:rsidP="00FD5098">
      <w:r>
        <w:rPr>
          <w:rFonts w:hint="eastAsia"/>
        </w:rPr>
        <w:t>例）会議資料</w:t>
      </w:r>
    </w:p>
    <w:tbl>
      <w:tblPr>
        <w:tblStyle w:val="af9"/>
        <w:tblW w:w="0" w:type="auto"/>
        <w:tblLook w:val="04A0" w:firstRow="1" w:lastRow="0" w:firstColumn="1" w:lastColumn="0" w:noHBand="0" w:noVBand="1"/>
      </w:tblPr>
      <w:tblGrid>
        <w:gridCol w:w="8494"/>
      </w:tblGrid>
      <w:tr w:rsidR="009F51E4" w14:paraId="67BE1CE9" w14:textId="77777777" w:rsidTr="009F51E4">
        <w:tc>
          <w:tcPr>
            <w:tcW w:w="8494" w:type="dxa"/>
          </w:tcPr>
          <w:p w14:paraId="19BD9ED1" w14:textId="77777777" w:rsidR="009F51E4" w:rsidRDefault="009F51E4" w:rsidP="009F51E4">
            <w:pPr>
              <w:pStyle w:val="aff9"/>
            </w:pPr>
            <w:r>
              <w:rPr>
                <w:rFonts w:hint="eastAsia"/>
              </w:rPr>
              <w:t>カタログ情報：〇〇審議会</w:t>
            </w:r>
          </w:p>
          <w:p w14:paraId="1A826D0D" w14:textId="77777777" w:rsidR="009F51E4" w:rsidRDefault="009F51E4" w:rsidP="009F51E4">
            <w:pPr>
              <w:pStyle w:val="aff9"/>
            </w:pPr>
            <w:r>
              <w:rPr>
                <w:rFonts w:hint="eastAsia"/>
              </w:rPr>
              <w:t>カタログ情報：第3回</w:t>
            </w:r>
          </w:p>
          <w:p w14:paraId="189E5D3F" w14:textId="77777777" w:rsidR="009F51E4" w:rsidRDefault="009F51E4" w:rsidP="009F51E4">
            <w:pPr>
              <w:pStyle w:val="aff9"/>
            </w:pPr>
            <w:r>
              <w:rPr>
                <w:rFonts w:hint="eastAsia"/>
              </w:rPr>
              <w:t>データセット：資料1;資料2;資料3;・・・</w:t>
            </w:r>
          </w:p>
          <w:p w14:paraId="7B3CD4D6" w14:textId="14E170CF" w:rsidR="009F51E4" w:rsidRPr="009F51E4" w:rsidRDefault="009F51E4" w:rsidP="009F51E4">
            <w:pPr>
              <w:pStyle w:val="aff9"/>
            </w:pPr>
            <w:r>
              <w:rPr>
                <w:rFonts w:hint="eastAsia"/>
              </w:rPr>
              <w:t>配布情報　　：資料2は非公開</w:t>
            </w:r>
          </w:p>
        </w:tc>
      </w:tr>
    </w:tbl>
    <w:p w14:paraId="62504F32" w14:textId="2C701E28" w:rsidR="009F51E4" w:rsidRDefault="00FD5098" w:rsidP="009E30F3">
      <w:r>
        <w:rPr>
          <w:rFonts w:hint="eastAsia"/>
        </w:rPr>
        <w:t>例）</w:t>
      </w:r>
      <w:r w:rsidR="009E30F3">
        <w:rPr>
          <w:rFonts w:hint="eastAsia"/>
        </w:rPr>
        <w:t>辞典</w:t>
      </w:r>
    </w:p>
    <w:tbl>
      <w:tblPr>
        <w:tblStyle w:val="af9"/>
        <w:tblW w:w="0" w:type="auto"/>
        <w:tblLook w:val="04A0" w:firstRow="1" w:lastRow="0" w:firstColumn="1" w:lastColumn="0" w:noHBand="0" w:noVBand="1"/>
      </w:tblPr>
      <w:tblGrid>
        <w:gridCol w:w="8494"/>
      </w:tblGrid>
      <w:tr w:rsidR="00D33681" w14:paraId="10511BDF" w14:textId="77777777" w:rsidTr="00D33681">
        <w:tc>
          <w:tcPr>
            <w:tcW w:w="8494" w:type="dxa"/>
          </w:tcPr>
          <w:p w14:paraId="3FBA557E" w14:textId="77777777" w:rsidR="00D33681" w:rsidRDefault="00D33681" w:rsidP="00D33681">
            <w:pPr>
              <w:pStyle w:val="aff9"/>
            </w:pPr>
            <w:r>
              <w:rPr>
                <w:rFonts w:hint="eastAsia"/>
              </w:rPr>
              <w:t>カタログ情報：〇○辞典</w:t>
            </w:r>
          </w:p>
          <w:p w14:paraId="6A6E9FFB" w14:textId="77777777" w:rsidR="00D33681" w:rsidRDefault="00D33681" w:rsidP="00D33681">
            <w:pPr>
              <w:pStyle w:val="aff9"/>
            </w:pPr>
            <w:r>
              <w:rPr>
                <w:rFonts w:hint="eastAsia"/>
              </w:rPr>
              <w:t>カタログ情報：西日本編</w:t>
            </w:r>
          </w:p>
          <w:p w14:paraId="30FC5EE3" w14:textId="77777777" w:rsidR="00D33681" w:rsidRDefault="00D33681" w:rsidP="00D33681">
            <w:pPr>
              <w:pStyle w:val="aff9"/>
            </w:pPr>
            <w:r>
              <w:rPr>
                <w:rFonts w:hint="eastAsia"/>
              </w:rPr>
              <w:t>データセット：大阪府概説;兵庫県概説;岡山県概説;・・・</w:t>
            </w:r>
          </w:p>
          <w:p w14:paraId="2CCB5A3A" w14:textId="5CD10A39" w:rsidR="00D33681" w:rsidRDefault="00D33681" w:rsidP="00D33681">
            <w:pPr>
              <w:pStyle w:val="aff9"/>
            </w:pPr>
            <w:r>
              <w:rPr>
                <w:rFonts w:hint="eastAsia"/>
              </w:rPr>
              <w:t>配布情報　　：教育目的は無料</w:t>
            </w:r>
          </w:p>
        </w:tc>
      </w:tr>
    </w:tbl>
    <w:p w14:paraId="66C63C58" w14:textId="723CD06E" w:rsidR="006B28C5" w:rsidRPr="00813088" w:rsidRDefault="003D3DF9" w:rsidP="008A4BAF">
      <w:pPr>
        <w:pStyle w:val="1"/>
      </w:pPr>
      <w:bookmarkStart w:id="20" w:name="_Toc99386318"/>
      <w:r>
        <w:rPr>
          <w:rFonts w:hint="eastAsia"/>
        </w:rPr>
        <w:t>データ</w:t>
      </w:r>
      <w:r w:rsidR="00FF0BAC">
        <w:rPr>
          <w:rFonts w:hint="eastAsia"/>
        </w:rPr>
        <w:t>モデル</w:t>
      </w:r>
      <w:bookmarkEnd w:id="20"/>
    </w:p>
    <w:p w14:paraId="7365CED4" w14:textId="1495E9B5" w:rsidR="00A651FF" w:rsidRDefault="00AE332C" w:rsidP="008A4BAF">
      <w:pPr>
        <w:pStyle w:val="2"/>
      </w:pPr>
      <w:bookmarkStart w:id="21" w:name="_Toc99386319"/>
      <w:r>
        <w:rPr>
          <w:rFonts w:hint="eastAsia"/>
        </w:rPr>
        <w:t>データモデルの全体概要図（クラス図）</w:t>
      </w:r>
      <w:bookmarkEnd w:id="21"/>
    </w:p>
    <w:p w14:paraId="1202454E" w14:textId="4B3C5D15" w:rsidR="00AE332C" w:rsidRDefault="00AE332C" w:rsidP="00B6271F">
      <w:r>
        <w:rPr>
          <w:rFonts w:hint="eastAsia"/>
        </w:rPr>
        <w:t>報告書</w:t>
      </w:r>
      <w:r w:rsidR="00B6271F">
        <w:rPr>
          <w:rFonts w:hint="eastAsia"/>
        </w:rPr>
        <w:t>の実装データモデルの全体概要図は以下のとおりです。</w:t>
      </w:r>
    </w:p>
    <w:p w14:paraId="53677051" w14:textId="14888564" w:rsidR="002F4689" w:rsidRDefault="002F4689" w:rsidP="002F4689">
      <w:pPr>
        <w:pStyle w:val="afa"/>
        <w:spacing w:before="360"/>
      </w:pPr>
      <w:r>
        <w:rPr>
          <w:noProof/>
        </w:rPr>
        <w:drawing>
          <wp:inline distT="0" distB="0" distL="0" distR="0" wp14:anchorId="54721CAD" wp14:editId="0E4D785C">
            <wp:extent cx="5400040" cy="4261449"/>
            <wp:effectExtent l="0" t="0" r="0" b="6350"/>
            <wp:docPr id="5" name="図 5"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5" descr="ダイアグラム&#10;&#10;自動的に生成された説明"/>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400040" cy="4261449"/>
                    </a:xfrm>
                    <a:prstGeom prst="rect">
                      <a:avLst/>
                    </a:prstGeom>
                    <a:ln>
                      <a:noFill/>
                    </a:ln>
                    <a:extLst>
                      <a:ext uri="{53640926-AAD7-44D8-BBD7-CCE9431645EC}">
                        <a14:shadowObscured xmlns:a14="http://schemas.microsoft.com/office/drawing/2010/main"/>
                      </a:ext>
                    </a:extLst>
                  </pic:spPr>
                </pic:pic>
              </a:graphicData>
            </a:graphic>
          </wp:inline>
        </w:drawing>
      </w:r>
    </w:p>
    <w:p w14:paraId="1D4F796E" w14:textId="4488E935" w:rsidR="002F4689" w:rsidRDefault="002F4689" w:rsidP="002F4689">
      <w:pPr>
        <w:pStyle w:val="afa"/>
        <w:spacing w:before="360"/>
      </w:pPr>
      <w:r>
        <w:rPr>
          <w:rFonts w:hint="eastAsia"/>
        </w:rPr>
        <w:t>図5</w:t>
      </w:r>
      <w:r>
        <w:t xml:space="preserve"> </w:t>
      </w:r>
      <w:r>
        <w:rPr>
          <w:rFonts w:hint="eastAsia"/>
        </w:rPr>
        <w:t>報告書データモデルの全体構造図（クラス図）</w:t>
      </w:r>
    </w:p>
    <w:p w14:paraId="08ACA426" w14:textId="5E83037F" w:rsidR="00B6271F" w:rsidRDefault="00B6271F" w:rsidP="00B6271F">
      <w:pPr>
        <w:pStyle w:val="2"/>
      </w:pPr>
      <w:bookmarkStart w:id="22" w:name="_Toc99386320"/>
      <w:r>
        <w:rPr>
          <w:rFonts w:hint="eastAsia"/>
        </w:rPr>
        <w:t>データモデルの項目定義</w:t>
      </w:r>
      <w:bookmarkEnd w:id="22"/>
    </w:p>
    <w:p w14:paraId="507762CA" w14:textId="42A7A46E" w:rsidR="00BD658E" w:rsidRPr="00B6271F" w:rsidRDefault="00B6271F" w:rsidP="003B777D">
      <w:r>
        <w:rPr>
          <w:rFonts w:hint="eastAsia"/>
        </w:rPr>
        <w:t>報告書のデータモデルは会議体系、資料体系を表すカタログの</w:t>
      </w:r>
      <w:r w:rsidR="00BD658E">
        <w:rPr>
          <w:rFonts w:hint="eastAsia"/>
        </w:rPr>
        <w:t>データと、カタログに紐付く資料等を表すデータセットに分かれます。</w:t>
      </w:r>
    </w:p>
    <w:p w14:paraId="0EE482D5" w14:textId="29B1D356" w:rsidR="006A6BDD" w:rsidRDefault="00CA3961" w:rsidP="008A4BAF">
      <w:pPr>
        <w:pStyle w:val="3"/>
      </w:pPr>
      <w:bookmarkStart w:id="23" w:name="_Toc16753983"/>
      <w:bookmarkStart w:id="24" w:name="_Toc16753984"/>
      <w:bookmarkStart w:id="25" w:name="_Toc16753985"/>
      <w:bookmarkStart w:id="26" w:name="_Toc16753986"/>
      <w:bookmarkStart w:id="27" w:name="_Toc16753987"/>
      <w:bookmarkStart w:id="28" w:name="_Toc16753988"/>
      <w:bookmarkStart w:id="29" w:name="_Toc16753989"/>
      <w:bookmarkStart w:id="30" w:name="_Toc16753990"/>
      <w:bookmarkStart w:id="31" w:name="_Toc16753991"/>
      <w:bookmarkStart w:id="32" w:name="_Toc16753992"/>
      <w:bookmarkStart w:id="33" w:name="_Toc16753993"/>
      <w:bookmarkStart w:id="34" w:name="_Toc99386321"/>
      <w:bookmarkEnd w:id="23"/>
      <w:bookmarkEnd w:id="24"/>
      <w:bookmarkEnd w:id="25"/>
      <w:bookmarkEnd w:id="26"/>
      <w:bookmarkEnd w:id="27"/>
      <w:bookmarkEnd w:id="28"/>
      <w:bookmarkEnd w:id="29"/>
      <w:bookmarkEnd w:id="30"/>
      <w:bookmarkEnd w:id="31"/>
      <w:bookmarkEnd w:id="32"/>
      <w:bookmarkEnd w:id="33"/>
      <w:r>
        <w:rPr>
          <w:rFonts w:hint="eastAsia"/>
        </w:rPr>
        <w:t>カタログ情報</w:t>
      </w:r>
      <w:bookmarkEnd w:id="34"/>
    </w:p>
    <w:tbl>
      <w:tblPr>
        <w:tblStyle w:val="4-1"/>
        <w:tblW w:w="8505" w:type="dxa"/>
        <w:tblLayout w:type="fixed"/>
        <w:tblLook w:val="0620" w:firstRow="1" w:lastRow="0" w:firstColumn="0" w:lastColumn="0" w:noHBand="1" w:noVBand="1"/>
      </w:tblPr>
      <w:tblGrid>
        <w:gridCol w:w="709"/>
        <w:gridCol w:w="2126"/>
        <w:gridCol w:w="5670"/>
      </w:tblGrid>
      <w:tr w:rsidR="002F4D4D" w:rsidRPr="00152784" w14:paraId="04E5821A" w14:textId="77777777" w:rsidTr="00403CC2">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3497EACA" w14:textId="77777777" w:rsidR="002F4D4D" w:rsidRPr="009C7526" w:rsidRDefault="002F4D4D" w:rsidP="002F4D4D">
            <w:pPr>
              <w:pStyle w:val="aff9"/>
            </w:pPr>
            <w:r w:rsidRPr="009C7526">
              <w:rPr>
                <w:rFonts w:hint="eastAsia"/>
              </w:rPr>
              <w:t>必須項目</w:t>
            </w:r>
          </w:p>
        </w:tc>
        <w:tc>
          <w:tcPr>
            <w:tcW w:w="0" w:type="dxa"/>
            <w:shd w:val="clear" w:color="auto" w:fill="A6A6A6" w:themeFill="background1" w:themeFillShade="A6"/>
            <w:noWrap/>
          </w:tcPr>
          <w:p w14:paraId="43172245" w14:textId="77777777" w:rsidR="002F4D4D" w:rsidRPr="00152784" w:rsidRDefault="002F4D4D" w:rsidP="002F4D4D">
            <w:pPr>
              <w:pStyle w:val="aff9"/>
            </w:pPr>
            <w:r w:rsidRPr="00EF0804">
              <w:rPr>
                <w:rFonts w:hint="eastAsia"/>
              </w:rPr>
              <w:t>項目名</w:t>
            </w:r>
          </w:p>
        </w:tc>
        <w:tc>
          <w:tcPr>
            <w:tcW w:w="0" w:type="dxa"/>
            <w:shd w:val="clear" w:color="auto" w:fill="A6A6A6" w:themeFill="background1" w:themeFillShade="A6"/>
            <w:noWrap/>
          </w:tcPr>
          <w:p w14:paraId="698A9791" w14:textId="77777777" w:rsidR="002F4D4D" w:rsidRPr="00152784" w:rsidRDefault="002F4D4D" w:rsidP="002F4D4D">
            <w:pPr>
              <w:pStyle w:val="aff9"/>
            </w:pPr>
            <w:r w:rsidRPr="00EF0804">
              <w:rPr>
                <w:rFonts w:hint="eastAsia"/>
              </w:rPr>
              <w:t>説明</w:t>
            </w:r>
          </w:p>
        </w:tc>
      </w:tr>
      <w:tr w:rsidR="002F4D4D" w:rsidRPr="00304FCA" w14:paraId="6DD5F8D8" w14:textId="77777777" w:rsidTr="002F4D4D">
        <w:trPr>
          <w:trHeight w:val="270"/>
        </w:trPr>
        <w:tc>
          <w:tcPr>
            <w:tcW w:w="709" w:type="dxa"/>
          </w:tcPr>
          <w:p w14:paraId="73BCCC8D" w14:textId="77777777" w:rsidR="002F4D4D" w:rsidRPr="009C7526" w:rsidRDefault="002F4D4D" w:rsidP="002F4D4D">
            <w:pPr>
              <w:pStyle w:val="aff9"/>
            </w:pPr>
            <w:r>
              <w:rPr>
                <w:rFonts w:hint="eastAsia"/>
              </w:rPr>
              <w:t>必</w:t>
            </w:r>
          </w:p>
        </w:tc>
        <w:tc>
          <w:tcPr>
            <w:tcW w:w="2126" w:type="dxa"/>
            <w:noWrap/>
          </w:tcPr>
          <w:p w14:paraId="2D002467" w14:textId="77777777" w:rsidR="002F4D4D" w:rsidRPr="00304FCA" w:rsidRDefault="002F4D4D" w:rsidP="002F4D4D">
            <w:pPr>
              <w:pStyle w:val="aff9"/>
            </w:pPr>
            <w:r w:rsidRPr="00304FCA">
              <w:rPr>
                <w:rFonts w:hint="eastAsia"/>
              </w:rPr>
              <w:t>カタログ名</w:t>
            </w:r>
          </w:p>
        </w:tc>
        <w:tc>
          <w:tcPr>
            <w:tcW w:w="5670" w:type="dxa"/>
            <w:noWrap/>
          </w:tcPr>
          <w:p w14:paraId="79813B89" w14:textId="77777777" w:rsidR="002F4D4D" w:rsidRPr="00304FCA" w:rsidRDefault="002F4D4D" w:rsidP="002F4D4D">
            <w:pPr>
              <w:pStyle w:val="aff9"/>
            </w:pPr>
            <w:r w:rsidRPr="00304FCA">
              <w:rPr>
                <w:rFonts w:cs="Yu Gothic" w:hint="eastAsia"/>
              </w:rPr>
              <w:t>報告書や資料が収納されているカタログの名前（会議の名前）</w:t>
            </w:r>
          </w:p>
        </w:tc>
      </w:tr>
      <w:tr w:rsidR="002F4D4D" w:rsidRPr="00304FCA" w14:paraId="29FC9140" w14:textId="77777777" w:rsidTr="002F4D4D">
        <w:trPr>
          <w:trHeight w:val="270"/>
        </w:trPr>
        <w:tc>
          <w:tcPr>
            <w:tcW w:w="709" w:type="dxa"/>
          </w:tcPr>
          <w:p w14:paraId="44B85CE5" w14:textId="77777777" w:rsidR="002F4D4D" w:rsidRPr="009C7526" w:rsidRDefault="002F4D4D" w:rsidP="002F4D4D">
            <w:pPr>
              <w:pStyle w:val="aff9"/>
            </w:pPr>
          </w:p>
        </w:tc>
        <w:tc>
          <w:tcPr>
            <w:tcW w:w="2126" w:type="dxa"/>
            <w:noWrap/>
          </w:tcPr>
          <w:p w14:paraId="6FD0A2B7" w14:textId="77777777" w:rsidR="002F4D4D" w:rsidRPr="00304FCA" w:rsidRDefault="002F4D4D" w:rsidP="002F4D4D">
            <w:pPr>
              <w:pStyle w:val="aff9"/>
            </w:pPr>
            <w:r w:rsidRPr="00304FCA">
              <w:rPr>
                <w:rFonts w:hint="eastAsia"/>
              </w:rPr>
              <w:t>カタログ内容</w:t>
            </w:r>
          </w:p>
        </w:tc>
        <w:tc>
          <w:tcPr>
            <w:tcW w:w="5670" w:type="dxa"/>
            <w:noWrap/>
          </w:tcPr>
          <w:p w14:paraId="31FF4B68" w14:textId="77777777" w:rsidR="002F4D4D" w:rsidRPr="00304FCA" w:rsidRDefault="002F4D4D" w:rsidP="002F4D4D">
            <w:pPr>
              <w:pStyle w:val="aff9"/>
            </w:pPr>
            <w:r w:rsidRPr="00304FCA">
              <w:rPr>
                <w:rFonts w:cs="Yu Gothic" w:hint="eastAsia"/>
              </w:rPr>
              <w:t>カタログの内容</w:t>
            </w:r>
          </w:p>
        </w:tc>
      </w:tr>
      <w:tr w:rsidR="002F4D4D" w:rsidRPr="00304FCA" w14:paraId="76F70EDB" w14:textId="77777777" w:rsidTr="002F4D4D">
        <w:trPr>
          <w:trHeight w:val="270"/>
        </w:trPr>
        <w:tc>
          <w:tcPr>
            <w:tcW w:w="709" w:type="dxa"/>
          </w:tcPr>
          <w:p w14:paraId="595D0E21" w14:textId="77777777" w:rsidR="002F4D4D" w:rsidRPr="009C7526" w:rsidRDefault="002F4D4D" w:rsidP="002F4D4D">
            <w:pPr>
              <w:pStyle w:val="aff9"/>
            </w:pPr>
          </w:p>
        </w:tc>
        <w:tc>
          <w:tcPr>
            <w:tcW w:w="2126" w:type="dxa"/>
            <w:noWrap/>
          </w:tcPr>
          <w:p w14:paraId="61F3E592" w14:textId="77777777" w:rsidR="002F4D4D" w:rsidRPr="00304FCA" w:rsidRDefault="002F4D4D" w:rsidP="002F4D4D">
            <w:pPr>
              <w:pStyle w:val="aff9"/>
            </w:pPr>
            <w:r w:rsidRPr="00304FCA">
              <w:rPr>
                <w:rFonts w:cs="Yu Gothic" w:hint="eastAsia"/>
              </w:rPr>
              <w:t>カタログの主要トピック</w:t>
            </w:r>
          </w:p>
        </w:tc>
        <w:tc>
          <w:tcPr>
            <w:tcW w:w="5670" w:type="dxa"/>
            <w:noWrap/>
          </w:tcPr>
          <w:p w14:paraId="64BB0D38" w14:textId="77777777" w:rsidR="002F4D4D" w:rsidRPr="00304FCA" w:rsidRDefault="002F4D4D" w:rsidP="002F4D4D">
            <w:pPr>
              <w:pStyle w:val="aff9"/>
            </w:pPr>
            <w:r w:rsidRPr="00304FCA">
              <w:rPr>
                <w:rFonts w:cs="Yu Gothic" w:hint="eastAsia"/>
              </w:rPr>
              <w:t>カタログ内の主要トピックスを箇条書で記入</w:t>
            </w:r>
          </w:p>
        </w:tc>
      </w:tr>
      <w:tr w:rsidR="002F4D4D" w:rsidRPr="00304FCA" w14:paraId="0DE19154" w14:textId="77777777" w:rsidTr="002F4D4D">
        <w:trPr>
          <w:trHeight w:val="270"/>
        </w:trPr>
        <w:tc>
          <w:tcPr>
            <w:tcW w:w="709" w:type="dxa"/>
          </w:tcPr>
          <w:p w14:paraId="7F01EEE0" w14:textId="77777777" w:rsidR="002F4D4D" w:rsidRPr="009C7526" w:rsidRDefault="002F4D4D" w:rsidP="002F4D4D">
            <w:pPr>
              <w:pStyle w:val="aff9"/>
            </w:pPr>
          </w:p>
        </w:tc>
        <w:tc>
          <w:tcPr>
            <w:tcW w:w="2126" w:type="dxa"/>
            <w:noWrap/>
          </w:tcPr>
          <w:p w14:paraId="08360961" w14:textId="77777777" w:rsidR="002F4D4D" w:rsidRPr="00304FCA" w:rsidRDefault="002F4D4D" w:rsidP="002F4D4D">
            <w:pPr>
              <w:pStyle w:val="aff9"/>
            </w:pPr>
            <w:r>
              <w:rPr>
                <w:rFonts w:cs="Yu Gothic" w:hint="eastAsia"/>
              </w:rPr>
              <w:t>カタログ</w:t>
            </w:r>
            <w:r w:rsidRPr="00304FCA">
              <w:rPr>
                <w:rFonts w:hint="eastAsia"/>
              </w:rPr>
              <w:t>テーマ</w:t>
            </w:r>
          </w:p>
        </w:tc>
        <w:tc>
          <w:tcPr>
            <w:tcW w:w="5670" w:type="dxa"/>
            <w:noWrap/>
          </w:tcPr>
          <w:p w14:paraId="1C128769" w14:textId="77777777" w:rsidR="002F4D4D" w:rsidRPr="00304FCA" w:rsidRDefault="002F4D4D" w:rsidP="002F4D4D">
            <w:pPr>
              <w:pStyle w:val="aff9"/>
            </w:pPr>
            <w:r w:rsidRPr="00304FCA">
              <w:rPr>
                <w:rFonts w:cs="Yu Gothic" w:hint="eastAsia"/>
              </w:rPr>
              <w:t>カタログにテーマがある場合にテーマをタグとして記録</w:t>
            </w:r>
          </w:p>
        </w:tc>
      </w:tr>
      <w:tr w:rsidR="002F4D4D" w:rsidRPr="00304FCA" w14:paraId="117E4C51" w14:textId="77777777" w:rsidTr="002F4D4D">
        <w:trPr>
          <w:trHeight w:val="270"/>
        </w:trPr>
        <w:tc>
          <w:tcPr>
            <w:tcW w:w="709" w:type="dxa"/>
          </w:tcPr>
          <w:p w14:paraId="2190F040" w14:textId="77777777" w:rsidR="002F4D4D" w:rsidRPr="009C7526" w:rsidRDefault="002F4D4D" w:rsidP="002F4D4D">
            <w:pPr>
              <w:pStyle w:val="aff9"/>
            </w:pPr>
          </w:p>
        </w:tc>
        <w:tc>
          <w:tcPr>
            <w:tcW w:w="2126" w:type="dxa"/>
            <w:noWrap/>
          </w:tcPr>
          <w:p w14:paraId="505D8B95" w14:textId="77777777" w:rsidR="002F4D4D" w:rsidRPr="00304FCA" w:rsidRDefault="002F4D4D" w:rsidP="002F4D4D">
            <w:pPr>
              <w:pStyle w:val="aff9"/>
            </w:pPr>
            <w:r w:rsidRPr="00304FCA">
              <w:rPr>
                <w:rFonts w:hint="eastAsia"/>
              </w:rPr>
              <w:t>親カタログ名</w:t>
            </w:r>
          </w:p>
        </w:tc>
        <w:tc>
          <w:tcPr>
            <w:tcW w:w="5670" w:type="dxa"/>
            <w:noWrap/>
          </w:tcPr>
          <w:p w14:paraId="2FC0C625" w14:textId="77777777" w:rsidR="002F4D4D" w:rsidRPr="00304FCA" w:rsidRDefault="002F4D4D" w:rsidP="002F4D4D">
            <w:pPr>
              <w:pStyle w:val="aff9"/>
            </w:pPr>
            <w:r w:rsidRPr="00304FCA">
              <w:rPr>
                <w:rFonts w:cs="Yu Gothic" w:hint="eastAsia"/>
              </w:rPr>
              <w:t>上位のカタログがあるときに記入</w:t>
            </w:r>
          </w:p>
        </w:tc>
      </w:tr>
      <w:tr w:rsidR="002F4D4D" w:rsidRPr="00304FCA" w14:paraId="208A072A" w14:textId="77777777" w:rsidTr="002F4D4D">
        <w:trPr>
          <w:trHeight w:val="270"/>
        </w:trPr>
        <w:tc>
          <w:tcPr>
            <w:tcW w:w="709" w:type="dxa"/>
          </w:tcPr>
          <w:p w14:paraId="35426EDB" w14:textId="77777777" w:rsidR="002F4D4D" w:rsidRPr="009C7526" w:rsidRDefault="002F4D4D" w:rsidP="002F4D4D">
            <w:pPr>
              <w:pStyle w:val="aff9"/>
            </w:pPr>
          </w:p>
        </w:tc>
        <w:tc>
          <w:tcPr>
            <w:tcW w:w="2126" w:type="dxa"/>
            <w:noWrap/>
          </w:tcPr>
          <w:p w14:paraId="50A3A093" w14:textId="77777777" w:rsidR="002F4D4D" w:rsidRPr="00304FCA" w:rsidRDefault="002F4D4D" w:rsidP="002F4D4D">
            <w:pPr>
              <w:pStyle w:val="aff9"/>
            </w:pPr>
            <w:r w:rsidRPr="00304FCA">
              <w:rPr>
                <w:rFonts w:hint="eastAsia"/>
              </w:rPr>
              <w:t>子カタログ名</w:t>
            </w:r>
          </w:p>
        </w:tc>
        <w:tc>
          <w:tcPr>
            <w:tcW w:w="5670" w:type="dxa"/>
            <w:noWrap/>
          </w:tcPr>
          <w:p w14:paraId="3053F927" w14:textId="77777777" w:rsidR="002F4D4D" w:rsidRPr="00304FCA" w:rsidRDefault="002F4D4D" w:rsidP="002F4D4D">
            <w:pPr>
              <w:pStyle w:val="aff9"/>
            </w:pPr>
            <w:r w:rsidRPr="00304FCA">
              <w:rPr>
                <w:rFonts w:cs="Yu Gothic" w:hint="eastAsia"/>
              </w:rPr>
              <w:t>下位のカタログがあるときに記入</w:t>
            </w:r>
          </w:p>
        </w:tc>
      </w:tr>
      <w:tr w:rsidR="002F4D4D" w:rsidRPr="00304FCA" w14:paraId="570A6995" w14:textId="77777777" w:rsidTr="002F4D4D">
        <w:trPr>
          <w:trHeight w:val="270"/>
        </w:trPr>
        <w:tc>
          <w:tcPr>
            <w:tcW w:w="709" w:type="dxa"/>
          </w:tcPr>
          <w:p w14:paraId="6A41A05C" w14:textId="77777777" w:rsidR="002F4D4D" w:rsidRPr="009C7526" w:rsidRDefault="002F4D4D" w:rsidP="002F4D4D">
            <w:pPr>
              <w:pStyle w:val="aff9"/>
            </w:pPr>
          </w:p>
        </w:tc>
        <w:tc>
          <w:tcPr>
            <w:tcW w:w="2126" w:type="dxa"/>
            <w:noWrap/>
          </w:tcPr>
          <w:p w14:paraId="72B1DBE9" w14:textId="77777777" w:rsidR="002F4D4D" w:rsidRPr="00304FCA" w:rsidRDefault="002F4D4D" w:rsidP="002F4D4D">
            <w:pPr>
              <w:pStyle w:val="aff9"/>
            </w:pPr>
            <w:r>
              <w:rPr>
                <w:rFonts w:cs="Yu Gothic" w:hint="eastAsia"/>
              </w:rPr>
              <w:t>カタログ</w:t>
            </w:r>
            <w:r w:rsidRPr="00304FCA">
              <w:rPr>
                <w:rFonts w:cs="Yu Gothic" w:hint="eastAsia"/>
              </w:rPr>
              <w:t>発行者</w:t>
            </w:r>
          </w:p>
        </w:tc>
        <w:tc>
          <w:tcPr>
            <w:tcW w:w="5670" w:type="dxa"/>
            <w:noWrap/>
          </w:tcPr>
          <w:p w14:paraId="2C4E6877" w14:textId="77777777" w:rsidR="002F4D4D" w:rsidRPr="00304FCA" w:rsidRDefault="002F4D4D" w:rsidP="002F4D4D">
            <w:pPr>
              <w:pStyle w:val="aff9"/>
            </w:pPr>
            <w:r w:rsidRPr="00304FCA">
              <w:rPr>
                <w:rFonts w:cs="Yu Gothic" w:hint="eastAsia"/>
              </w:rPr>
              <w:t>カタログ全体の発行者</w:t>
            </w:r>
          </w:p>
        </w:tc>
      </w:tr>
      <w:tr w:rsidR="002F4D4D" w:rsidRPr="00304FCA" w14:paraId="57F053F9" w14:textId="77777777" w:rsidTr="002F4D4D">
        <w:trPr>
          <w:trHeight w:val="270"/>
        </w:trPr>
        <w:tc>
          <w:tcPr>
            <w:tcW w:w="709" w:type="dxa"/>
          </w:tcPr>
          <w:p w14:paraId="4581567D" w14:textId="77777777" w:rsidR="002F4D4D" w:rsidRPr="009C7526" w:rsidRDefault="002F4D4D" w:rsidP="002F4D4D">
            <w:pPr>
              <w:pStyle w:val="aff9"/>
            </w:pPr>
          </w:p>
        </w:tc>
        <w:tc>
          <w:tcPr>
            <w:tcW w:w="2126" w:type="dxa"/>
            <w:noWrap/>
          </w:tcPr>
          <w:p w14:paraId="0DDFDFB1" w14:textId="77777777" w:rsidR="002F4D4D" w:rsidRPr="00304FCA" w:rsidRDefault="002F4D4D" w:rsidP="002F4D4D">
            <w:pPr>
              <w:pStyle w:val="aff9"/>
            </w:pPr>
            <w:r>
              <w:rPr>
                <w:rFonts w:cs="Yu Gothic" w:hint="eastAsia"/>
              </w:rPr>
              <w:t>カタログ</w:t>
            </w:r>
            <w:r w:rsidRPr="00304FCA">
              <w:rPr>
                <w:rFonts w:cs="Yu Gothic" w:hint="eastAsia"/>
              </w:rPr>
              <w:t>更新日</w:t>
            </w:r>
          </w:p>
        </w:tc>
        <w:tc>
          <w:tcPr>
            <w:tcW w:w="5670" w:type="dxa"/>
            <w:noWrap/>
          </w:tcPr>
          <w:p w14:paraId="60953A74" w14:textId="77777777" w:rsidR="002F4D4D" w:rsidRPr="00304FCA" w:rsidRDefault="002F4D4D" w:rsidP="002F4D4D">
            <w:pPr>
              <w:pStyle w:val="aff9"/>
            </w:pPr>
            <w:r w:rsidRPr="00304FCA">
              <w:rPr>
                <w:rFonts w:cs="Yu Gothic" w:hint="eastAsia"/>
              </w:rPr>
              <w:t>カタログの更新日</w:t>
            </w:r>
          </w:p>
        </w:tc>
      </w:tr>
      <w:tr w:rsidR="002F4D4D" w:rsidRPr="00304FCA" w14:paraId="72074322" w14:textId="77777777" w:rsidTr="002F4D4D">
        <w:trPr>
          <w:trHeight w:val="270"/>
        </w:trPr>
        <w:tc>
          <w:tcPr>
            <w:tcW w:w="709" w:type="dxa"/>
          </w:tcPr>
          <w:p w14:paraId="39D25D83" w14:textId="77777777" w:rsidR="002F4D4D" w:rsidRPr="009C7526" w:rsidRDefault="002F4D4D" w:rsidP="002F4D4D">
            <w:pPr>
              <w:pStyle w:val="aff9"/>
            </w:pPr>
          </w:p>
        </w:tc>
        <w:tc>
          <w:tcPr>
            <w:tcW w:w="2126" w:type="dxa"/>
            <w:noWrap/>
          </w:tcPr>
          <w:p w14:paraId="565A2D33" w14:textId="77777777" w:rsidR="002F4D4D" w:rsidRPr="00304FCA" w:rsidRDefault="002F4D4D" w:rsidP="002F4D4D">
            <w:pPr>
              <w:pStyle w:val="aff9"/>
            </w:pPr>
            <w:r>
              <w:rPr>
                <w:rFonts w:cs="Yu Gothic" w:hint="eastAsia"/>
              </w:rPr>
              <w:t>カタログ</w:t>
            </w:r>
            <w:r w:rsidRPr="00304FCA">
              <w:rPr>
                <w:rFonts w:cs="Yu Gothic" w:hint="eastAsia"/>
              </w:rPr>
              <w:t>言語</w:t>
            </w:r>
          </w:p>
        </w:tc>
        <w:tc>
          <w:tcPr>
            <w:tcW w:w="5670" w:type="dxa"/>
            <w:noWrap/>
          </w:tcPr>
          <w:p w14:paraId="5C84E9B9" w14:textId="77777777" w:rsidR="002F4D4D" w:rsidRPr="00304FCA" w:rsidRDefault="002F4D4D" w:rsidP="002F4D4D">
            <w:pPr>
              <w:pStyle w:val="aff9"/>
            </w:pPr>
            <w:r w:rsidRPr="00304FCA">
              <w:rPr>
                <w:rFonts w:cs="Yu Gothic" w:hint="eastAsia"/>
              </w:rPr>
              <w:t>英字</w:t>
            </w:r>
            <w:r w:rsidRPr="00304FCA">
              <w:rPr>
                <w:rFonts w:cs="Yu Gothic"/>
              </w:rPr>
              <w:t>3</w:t>
            </w:r>
            <w:r w:rsidRPr="00304FCA">
              <w:rPr>
                <w:rFonts w:cs="Yu Gothic" w:hint="eastAsia"/>
              </w:rPr>
              <w:t>文字コードで記入。</w:t>
            </w:r>
            <w:r w:rsidRPr="00304FCA">
              <w:rPr>
                <w:rFonts w:cs="Yu Gothic"/>
              </w:rPr>
              <w:t>JPN</w:t>
            </w:r>
            <w:r w:rsidRPr="00304FCA">
              <w:rPr>
                <w:rFonts w:cs="Yu Gothic" w:hint="eastAsia"/>
              </w:rPr>
              <w:t>は省略可能</w:t>
            </w:r>
          </w:p>
        </w:tc>
      </w:tr>
    </w:tbl>
    <w:p w14:paraId="7048D172" w14:textId="77777777" w:rsidR="002F4D4D" w:rsidRPr="002F4D4D" w:rsidRDefault="002F4D4D" w:rsidP="002F4D4D">
      <w:pPr>
        <w:pStyle w:val="a2"/>
        <w:ind w:left="120" w:firstLine="240"/>
      </w:pPr>
    </w:p>
    <w:p w14:paraId="58F6136F" w14:textId="5D803A4D" w:rsidR="00CA3961" w:rsidRDefault="006A5FFE" w:rsidP="008A4BAF">
      <w:pPr>
        <w:pStyle w:val="3"/>
      </w:pPr>
      <w:bookmarkStart w:id="35" w:name="_Toc99386322"/>
      <w:r>
        <w:rPr>
          <w:rFonts w:hint="eastAsia"/>
        </w:rPr>
        <w:t>データセット</w:t>
      </w:r>
      <w:bookmarkEnd w:id="35"/>
    </w:p>
    <w:tbl>
      <w:tblPr>
        <w:tblStyle w:val="4-1"/>
        <w:tblW w:w="8505" w:type="dxa"/>
        <w:tblLayout w:type="fixed"/>
        <w:tblLook w:val="0620" w:firstRow="1" w:lastRow="0" w:firstColumn="0" w:lastColumn="0" w:noHBand="1" w:noVBand="1"/>
      </w:tblPr>
      <w:tblGrid>
        <w:gridCol w:w="709"/>
        <w:gridCol w:w="2126"/>
        <w:gridCol w:w="5670"/>
      </w:tblGrid>
      <w:tr w:rsidR="00B9691F" w:rsidRPr="00304FCA" w14:paraId="6A3A9C47" w14:textId="77777777" w:rsidTr="00403CC2">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41357E44" w14:textId="4F05FDCD" w:rsidR="00B9691F" w:rsidRDefault="00B9691F" w:rsidP="00B9691F">
            <w:pPr>
              <w:pStyle w:val="aff9"/>
            </w:pPr>
            <w:r w:rsidRPr="009C7526">
              <w:rPr>
                <w:rFonts w:hint="eastAsia"/>
              </w:rPr>
              <w:t>必須項目</w:t>
            </w:r>
          </w:p>
        </w:tc>
        <w:tc>
          <w:tcPr>
            <w:tcW w:w="0" w:type="dxa"/>
            <w:shd w:val="clear" w:color="auto" w:fill="A6A6A6" w:themeFill="background1" w:themeFillShade="A6"/>
            <w:noWrap/>
          </w:tcPr>
          <w:p w14:paraId="3C39BB1D" w14:textId="33E679AA" w:rsidR="00B9691F" w:rsidRPr="00304FCA" w:rsidRDefault="00B9691F" w:rsidP="00B9691F">
            <w:pPr>
              <w:pStyle w:val="aff9"/>
              <w:rPr>
                <w:rFonts w:cs="Yu Gothic"/>
              </w:rPr>
            </w:pPr>
            <w:r w:rsidRPr="00EF0804">
              <w:rPr>
                <w:rFonts w:hint="eastAsia"/>
              </w:rPr>
              <w:t>項目名</w:t>
            </w:r>
          </w:p>
        </w:tc>
        <w:tc>
          <w:tcPr>
            <w:tcW w:w="0" w:type="dxa"/>
            <w:shd w:val="clear" w:color="auto" w:fill="A6A6A6" w:themeFill="background1" w:themeFillShade="A6"/>
            <w:noWrap/>
          </w:tcPr>
          <w:p w14:paraId="0DCC1B29" w14:textId="2BD64095" w:rsidR="00B9691F" w:rsidRPr="00304FCA" w:rsidRDefault="00B9691F" w:rsidP="00B9691F">
            <w:pPr>
              <w:pStyle w:val="aff9"/>
            </w:pPr>
            <w:r w:rsidRPr="00EF0804">
              <w:rPr>
                <w:rFonts w:hint="eastAsia"/>
              </w:rPr>
              <w:t>説明</w:t>
            </w:r>
          </w:p>
        </w:tc>
      </w:tr>
      <w:tr w:rsidR="00B9691F" w:rsidRPr="00304FCA" w14:paraId="4E197A0B" w14:textId="77777777" w:rsidTr="00FC1890">
        <w:trPr>
          <w:trHeight w:val="270"/>
        </w:trPr>
        <w:tc>
          <w:tcPr>
            <w:tcW w:w="709" w:type="dxa"/>
          </w:tcPr>
          <w:p w14:paraId="58918F3E" w14:textId="77777777" w:rsidR="00B9691F" w:rsidRPr="009C7526" w:rsidRDefault="00B9691F" w:rsidP="00B9691F">
            <w:pPr>
              <w:pStyle w:val="aff9"/>
            </w:pPr>
            <w:r>
              <w:rPr>
                <w:rFonts w:hint="eastAsia"/>
              </w:rPr>
              <w:t>必</w:t>
            </w:r>
          </w:p>
        </w:tc>
        <w:tc>
          <w:tcPr>
            <w:tcW w:w="2126" w:type="dxa"/>
            <w:noWrap/>
          </w:tcPr>
          <w:p w14:paraId="63312BD1" w14:textId="77777777" w:rsidR="00B9691F" w:rsidRPr="00304FCA" w:rsidRDefault="00B9691F" w:rsidP="00B9691F">
            <w:pPr>
              <w:pStyle w:val="aff9"/>
            </w:pPr>
            <w:r w:rsidRPr="00304FCA">
              <w:rPr>
                <w:rFonts w:cs="Yu Gothic" w:hint="eastAsia"/>
              </w:rPr>
              <w:t>ID</w:t>
            </w:r>
          </w:p>
        </w:tc>
        <w:tc>
          <w:tcPr>
            <w:tcW w:w="5670" w:type="dxa"/>
            <w:noWrap/>
          </w:tcPr>
          <w:p w14:paraId="706AD926" w14:textId="77777777" w:rsidR="00B9691F" w:rsidRPr="00304FCA" w:rsidRDefault="00B9691F" w:rsidP="00B9691F">
            <w:pPr>
              <w:pStyle w:val="aff9"/>
            </w:pPr>
            <w:r w:rsidRPr="00304FCA">
              <w:rPr>
                <w:rFonts w:hint="eastAsia"/>
              </w:rPr>
              <w:t>資料のID</w:t>
            </w:r>
          </w:p>
        </w:tc>
      </w:tr>
      <w:tr w:rsidR="00B9691F" w:rsidRPr="00304FCA" w14:paraId="45A46AE6" w14:textId="77777777" w:rsidTr="00FC1890">
        <w:trPr>
          <w:trHeight w:val="270"/>
        </w:trPr>
        <w:tc>
          <w:tcPr>
            <w:tcW w:w="709" w:type="dxa"/>
          </w:tcPr>
          <w:p w14:paraId="426BDFEC" w14:textId="77777777" w:rsidR="00B9691F" w:rsidRPr="009C7526" w:rsidRDefault="00B9691F" w:rsidP="00B9691F">
            <w:pPr>
              <w:pStyle w:val="aff9"/>
            </w:pPr>
            <w:r>
              <w:rPr>
                <w:rFonts w:hint="eastAsia"/>
              </w:rPr>
              <w:t>必</w:t>
            </w:r>
          </w:p>
        </w:tc>
        <w:tc>
          <w:tcPr>
            <w:tcW w:w="2126" w:type="dxa"/>
            <w:noWrap/>
          </w:tcPr>
          <w:p w14:paraId="3F7A381A" w14:textId="77777777" w:rsidR="00B9691F" w:rsidRPr="00304FCA" w:rsidRDefault="00B9691F" w:rsidP="00B9691F">
            <w:pPr>
              <w:pStyle w:val="aff9"/>
            </w:pPr>
            <w:r w:rsidRPr="00304FCA">
              <w:rPr>
                <w:rFonts w:cs="Yu Gothic" w:hint="eastAsia"/>
              </w:rPr>
              <w:t>タイトル</w:t>
            </w:r>
          </w:p>
        </w:tc>
        <w:tc>
          <w:tcPr>
            <w:tcW w:w="5670" w:type="dxa"/>
            <w:noWrap/>
          </w:tcPr>
          <w:p w14:paraId="4EC70F57" w14:textId="77777777" w:rsidR="00B9691F" w:rsidRPr="00304FCA" w:rsidRDefault="00B9691F" w:rsidP="00B9691F">
            <w:pPr>
              <w:pStyle w:val="aff9"/>
            </w:pPr>
            <w:r w:rsidRPr="00304FCA">
              <w:rPr>
                <w:rFonts w:cs="Yu Gothic" w:hint="eastAsia"/>
              </w:rPr>
              <w:t>資料のタイトル</w:t>
            </w:r>
          </w:p>
        </w:tc>
      </w:tr>
      <w:tr w:rsidR="00B9691F" w:rsidRPr="00304FCA" w14:paraId="630C6B81" w14:textId="77777777" w:rsidTr="00FC1890">
        <w:trPr>
          <w:trHeight w:val="270"/>
        </w:trPr>
        <w:tc>
          <w:tcPr>
            <w:tcW w:w="709" w:type="dxa"/>
          </w:tcPr>
          <w:p w14:paraId="4FA5E1C8" w14:textId="77777777" w:rsidR="00B9691F" w:rsidRPr="009C7526" w:rsidRDefault="00B9691F" w:rsidP="00B9691F">
            <w:pPr>
              <w:pStyle w:val="aff9"/>
            </w:pPr>
          </w:p>
        </w:tc>
        <w:tc>
          <w:tcPr>
            <w:tcW w:w="2126" w:type="dxa"/>
            <w:noWrap/>
          </w:tcPr>
          <w:p w14:paraId="29D38289" w14:textId="77777777" w:rsidR="00B9691F" w:rsidRPr="00304FCA" w:rsidRDefault="00B9691F" w:rsidP="00B9691F">
            <w:pPr>
              <w:pStyle w:val="aff9"/>
            </w:pPr>
            <w:r w:rsidRPr="00304FCA">
              <w:rPr>
                <w:rFonts w:cs="Yu Gothic" w:hint="eastAsia"/>
              </w:rPr>
              <w:t>サブタイトル</w:t>
            </w:r>
          </w:p>
        </w:tc>
        <w:tc>
          <w:tcPr>
            <w:tcW w:w="5670" w:type="dxa"/>
            <w:noWrap/>
          </w:tcPr>
          <w:p w14:paraId="3243832F" w14:textId="77777777" w:rsidR="00B9691F" w:rsidRPr="00304FCA" w:rsidRDefault="00B9691F" w:rsidP="00B9691F">
            <w:pPr>
              <w:pStyle w:val="aff9"/>
            </w:pPr>
            <w:r w:rsidRPr="00304FCA">
              <w:rPr>
                <w:rFonts w:cs="Yu Gothic" w:hint="eastAsia"/>
              </w:rPr>
              <w:t>資料のサブタイトルがある場合に記入</w:t>
            </w:r>
          </w:p>
        </w:tc>
      </w:tr>
      <w:tr w:rsidR="00B9691F" w:rsidRPr="00304FCA" w14:paraId="3A0E20AC" w14:textId="77777777" w:rsidTr="00FC1890">
        <w:trPr>
          <w:trHeight w:val="125"/>
        </w:trPr>
        <w:tc>
          <w:tcPr>
            <w:tcW w:w="709" w:type="dxa"/>
          </w:tcPr>
          <w:p w14:paraId="6E850E00" w14:textId="77777777" w:rsidR="00B9691F" w:rsidRPr="009C7526" w:rsidRDefault="00B9691F" w:rsidP="00B9691F">
            <w:pPr>
              <w:pStyle w:val="aff9"/>
            </w:pPr>
          </w:p>
        </w:tc>
        <w:tc>
          <w:tcPr>
            <w:tcW w:w="2126" w:type="dxa"/>
            <w:noWrap/>
          </w:tcPr>
          <w:p w14:paraId="0177038D" w14:textId="77777777" w:rsidR="00B9691F" w:rsidRPr="00304FCA" w:rsidRDefault="00B9691F" w:rsidP="00B9691F">
            <w:pPr>
              <w:pStyle w:val="aff9"/>
            </w:pPr>
            <w:r w:rsidRPr="00304FCA">
              <w:rPr>
                <w:rFonts w:cs="Yu Gothic" w:hint="eastAsia"/>
              </w:rPr>
              <w:t>バージョン</w:t>
            </w:r>
          </w:p>
        </w:tc>
        <w:tc>
          <w:tcPr>
            <w:tcW w:w="5670" w:type="dxa"/>
            <w:noWrap/>
          </w:tcPr>
          <w:p w14:paraId="4DCFDAEA" w14:textId="77777777" w:rsidR="00B9691F" w:rsidRPr="00304FCA" w:rsidRDefault="00B9691F" w:rsidP="00B9691F">
            <w:pPr>
              <w:pStyle w:val="aff9"/>
            </w:pPr>
            <w:r w:rsidRPr="00304FCA">
              <w:rPr>
                <w:rFonts w:cs="Yu Gothic" w:hint="eastAsia"/>
              </w:rPr>
              <w:t>資料にバージョンがある場合に記入</w:t>
            </w:r>
          </w:p>
        </w:tc>
      </w:tr>
      <w:tr w:rsidR="00B9691F" w:rsidRPr="00304FCA" w14:paraId="5DBC01B3" w14:textId="77777777" w:rsidTr="00FC1890">
        <w:trPr>
          <w:trHeight w:val="270"/>
        </w:trPr>
        <w:tc>
          <w:tcPr>
            <w:tcW w:w="709" w:type="dxa"/>
          </w:tcPr>
          <w:p w14:paraId="4B08275F" w14:textId="77777777" w:rsidR="00B9691F" w:rsidRPr="009C7526" w:rsidRDefault="00B9691F" w:rsidP="00B9691F">
            <w:pPr>
              <w:pStyle w:val="aff9"/>
            </w:pPr>
            <w:r>
              <w:rPr>
                <w:rFonts w:hint="eastAsia"/>
              </w:rPr>
              <w:t>必</w:t>
            </w:r>
          </w:p>
        </w:tc>
        <w:tc>
          <w:tcPr>
            <w:tcW w:w="2126" w:type="dxa"/>
            <w:noWrap/>
          </w:tcPr>
          <w:p w14:paraId="12DB4CE5" w14:textId="77777777" w:rsidR="00B9691F" w:rsidRPr="00304FCA" w:rsidRDefault="00B9691F" w:rsidP="00B9691F">
            <w:pPr>
              <w:pStyle w:val="aff9"/>
            </w:pPr>
            <w:r w:rsidRPr="00304FCA">
              <w:rPr>
                <w:rFonts w:hint="eastAsia"/>
              </w:rPr>
              <w:t>説明</w:t>
            </w:r>
          </w:p>
        </w:tc>
        <w:tc>
          <w:tcPr>
            <w:tcW w:w="5670" w:type="dxa"/>
            <w:noWrap/>
          </w:tcPr>
          <w:p w14:paraId="02219774" w14:textId="77777777" w:rsidR="00B9691F" w:rsidRPr="00304FCA" w:rsidRDefault="00B9691F" w:rsidP="00B9691F">
            <w:pPr>
              <w:pStyle w:val="aff9"/>
            </w:pPr>
            <w:r w:rsidRPr="00304FCA">
              <w:rPr>
                <w:rFonts w:cs="Yu Gothic" w:hint="eastAsia"/>
              </w:rPr>
              <w:t>資料の説明</w:t>
            </w:r>
          </w:p>
        </w:tc>
      </w:tr>
      <w:tr w:rsidR="00B9691F" w:rsidRPr="00304FCA" w14:paraId="1D041E42" w14:textId="77777777" w:rsidTr="00FC1890">
        <w:trPr>
          <w:trHeight w:val="270"/>
        </w:trPr>
        <w:tc>
          <w:tcPr>
            <w:tcW w:w="709" w:type="dxa"/>
          </w:tcPr>
          <w:p w14:paraId="109A1197" w14:textId="77777777" w:rsidR="00B9691F" w:rsidRPr="009C7526" w:rsidRDefault="00B9691F" w:rsidP="00B9691F">
            <w:pPr>
              <w:pStyle w:val="aff9"/>
            </w:pPr>
          </w:p>
        </w:tc>
        <w:tc>
          <w:tcPr>
            <w:tcW w:w="2126" w:type="dxa"/>
            <w:noWrap/>
          </w:tcPr>
          <w:p w14:paraId="01A18502" w14:textId="77777777" w:rsidR="00B9691F" w:rsidRPr="00304FCA" w:rsidRDefault="00B9691F" w:rsidP="00B9691F">
            <w:pPr>
              <w:pStyle w:val="aff9"/>
            </w:pPr>
            <w:r w:rsidRPr="00304FCA">
              <w:rPr>
                <w:rFonts w:cs="Yu Gothic" w:hint="eastAsia"/>
              </w:rPr>
              <w:t>タイプ</w:t>
            </w:r>
          </w:p>
        </w:tc>
        <w:tc>
          <w:tcPr>
            <w:tcW w:w="5670" w:type="dxa"/>
            <w:noWrap/>
          </w:tcPr>
          <w:p w14:paraId="2C784537" w14:textId="77777777" w:rsidR="00B9691F" w:rsidRPr="00304FCA" w:rsidRDefault="00B9691F" w:rsidP="00B9691F">
            <w:pPr>
              <w:pStyle w:val="aff9"/>
            </w:pPr>
            <w:r w:rsidRPr="00304FCA">
              <w:rPr>
                <w:rFonts w:cs="Yu Gothic" w:hint="eastAsia"/>
              </w:rPr>
              <w:t>テキスト、ビデオ、画像、その他、からタイプを選択</w:t>
            </w:r>
          </w:p>
        </w:tc>
      </w:tr>
      <w:tr w:rsidR="00B9691F" w:rsidRPr="00304FCA" w14:paraId="4410284E" w14:textId="77777777" w:rsidTr="00FC1890">
        <w:trPr>
          <w:trHeight w:val="270"/>
        </w:trPr>
        <w:tc>
          <w:tcPr>
            <w:tcW w:w="709" w:type="dxa"/>
          </w:tcPr>
          <w:p w14:paraId="42098FB3" w14:textId="77777777" w:rsidR="00B9691F" w:rsidRPr="009C7526" w:rsidRDefault="00B9691F" w:rsidP="00B9691F">
            <w:pPr>
              <w:pStyle w:val="aff9"/>
            </w:pPr>
          </w:p>
        </w:tc>
        <w:tc>
          <w:tcPr>
            <w:tcW w:w="2126" w:type="dxa"/>
            <w:noWrap/>
          </w:tcPr>
          <w:p w14:paraId="03DA8D53" w14:textId="77777777" w:rsidR="00B9691F" w:rsidRPr="00304FCA" w:rsidRDefault="00B9691F" w:rsidP="00B9691F">
            <w:pPr>
              <w:pStyle w:val="aff9"/>
            </w:pPr>
            <w:r w:rsidRPr="00304FCA">
              <w:rPr>
                <w:rFonts w:cs="Yu Gothic" w:hint="eastAsia"/>
              </w:rPr>
              <w:t>テーマ</w:t>
            </w:r>
          </w:p>
        </w:tc>
        <w:tc>
          <w:tcPr>
            <w:tcW w:w="5670" w:type="dxa"/>
            <w:noWrap/>
          </w:tcPr>
          <w:p w14:paraId="726C694A" w14:textId="77777777" w:rsidR="00B9691F" w:rsidRPr="00304FCA" w:rsidRDefault="00B9691F" w:rsidP="00B9691F">
            <w:pPr>
              <w:pStyle w:val="aff9"/>
            </w:pPr>
            <w:r w:rsidRPr="00304FCA">
              <w:rPr>
                <w:rFonts w:cs="Yu Gothic" w:hint="eastAsia"/>
              </w:rPr>
              <w:t>日本標準産業分類大分類を選択</w:t>
            </w:r>
          </w:p>
        </w:tc>
      </w:tr>
      <w:tr w:rsidR="00B9691F" w:rsidRPr="00304FCA" w14:paraId="04F06D73" w14:textId="77777777" w:rsidTr="00FC1890">
        <w:trPr>
          <w:trHeight w:val="270"/>
        </w:trPr>
        <w:tc>
          <w:tcPr>
            <w:tcW w:w="709" w:type="dxa"/>
          </w:tcPr>
          <w:p w14:paraId="3AE70BE2" w14:textId="77777777" w:rsidR="00B9691F" w:rsidRPr="009C7526" w:rsidRDefault="00B9691F" w:rsidP="00B9691F">
            <w:pPr>
              <w:pStyle w:val="aff9"/>
            </w:pPr>
          </w:p>
        </w:tc>
        <w:tc>
          <w:tcPr>
            <w:tcW w:w="2126" w:type="dxa"/>
            <w:noWrap/>
          </w:tcPr>
          <w:p w14:paraId="4CBFA4E2" w14:textId="77777777" w:rsidR="00B9691F" w:rsidRPr="00304FCA" w:rsidRDefault="00B9691F" w:rsidP="00B9691F">
            <w:pPr>
              <w:pStyle w:val="aff9"/>
            </w:pPr>
            <w:r w:rsidRPr="00304FCA">
              <w:rPr>
                <w:rFonts w:cs="Yu Gothic" w:hint="eastAsia"/>
              </w:rPr>
              <w:t>キーワード／タグ</w:t>
            </w:r>
          </w:p>
        </w:tc>
        <w:tc>
          <w:tcPr>
            <w:tcW w:w="5670" w:type="dxa"/>
            <w:noWrap/>
          </w:tcPr>
          <w:p w14:paraId="6F254C63" w14:textId="77777777" w:rsidR="00B9691F" w:rsidRPr="00304FCA" w:rsidRDefault="00B9691F" w:rsidP="00B9691F">
            <w:pPr>
              <w:pStyle w:val="aff9"/>
            </w:pPr>
            <w:r w:rsidRPr="00304FCA">
              <w:rPr>
                <w:rFonts w:cs="Yu Gothic" w:hint="eastAsia"/>
              </w:rPr>
              <w:t>キーワード／タグ</w:t>
            </w:r>
          </w:p>
        </w:tc>
      </w:tr>
      <w:tr w:rsidR="00B9691F" w:rsidRPr="00304FCA" w14:paraId="27DBD08F" w14:textId="77777777" w:rsidTr="00FC1890">
        <w:trPr>
          <w:trHeight w:val="270"/>
        </w:trPr>
        <w:tc>
          <w:tcPr>
            <w:tcW w:w="709" w:type="dxa"/>
          </w:tcPr>
          <w:p w14:paraId="16A39571" w14:textId="77777777" w:rsidR="00B9691F" w:rsidRPr="009C7526" w:rsidRDefault="00B9691F" w:rsidP="00B9691F">
            <w:pPr>
              <w:pStyle w:val="aff9"/>
            </w:pPr>
          </w:p>
        </w:tc>
        <w:tc>
          <w:tcPr>
            <w:tcW w:w="2126" w:type="dxa"/>
            <w:noWrap/>
          </w:tcPr>
          <w:p w14:paraId="1CA8E087" w14:textId="77777777" w:rsidR="00B9691F" w:rsidRPr="00304FCA" w:rsidRDefault="00B9691F" w:rsidP="00B9691F">
            <w:pPr>
              <w:pStyle w:val="aff9"/>
            </w:pPr>
            <w:r w:rsidRPr="00304FCA">
              <w:rPr>
                <w:rFonts w:cs="Yu Gothic" w:hint="eastAsia"/>
              </w:rPr>
              <w:t>対象地域</w:t>
            </w:r>
            <w:r w:rsidRPr="00304FCA">
              <w:rPr>
                <w:rFonts w:cs="Yu Gothic"/>
              </w:rPr>
              <w:t xml:space="preserve"> </w:t>
            </w:r>
          </w:p>
        </w:tc>
        <w:tc>
          <w:tcPr>
            <w:tcW w:w="5670" w:type="dxa"/>
            <w:noWrap/>
          </w:tcPr>
          <w:p w14:paraId="15BA51AB" w14:textId="77777777" w:rsidR="00B9691F" w:rsidRPr="00304FCA" w:rsidRDefault="00B9691F" w:rsidP="00B9691F">
            <w:pPr>
              <w:pStyle w:val="aff9"/>
            </w:pPr>
            <w:r w:rsidRPr="00304FCA">
              <w:rPr>
                <w:rFonts w:cs="Yu Gothic" w:hint="eastAsia"/>
              </w:rPr>
              <w:t>対象となる地域を自由に記入</w:t>
            </w:r>
          </w:p>
        </w:tc>
      </w:tr>
      <w:tr w:rsidR="00B9691F" w:rsidRPr="00304FCA" w14:paraId="50AD4C34" w14:textId="77777777" w:rsidTr="00FC1890">
        <w:trPr>
          <w:trHeight w:val="270"/>
        </w:trPr>
        <w:tc>
          <w:tcPr>
            <w:tcW w:w="709" w:type="dxa"/>
          </w:tcPr>
          <w:p w14:paraId="36DCC3B5" w14:textId="77777777" w:rsidR="00B9691F" w:rsidRPr="009C7526" w:rsidRDefault="00B9691F" w:rsidP="00B9691F">
            <w:pPr>
              <w:pStyle w:val="aff9"/>
            </w:pPr>
          </w:p>
        </w:tc>
        <w:tc>
          <w:tcPr>
            <w:tcW w:w="2126" w:type="dxa"/>
            <w:noWrap/>
          </w:tcPr>
          <w:p w14:paraId="4E4CD4B7" w14:textId="77777777" w:rsidR="00B9691F" w:rsidRPr="00304FCA" w:rsidRDefault="00B9691F" w:rsidP="00B9691F">
            <w:pPr>
              <w:pStyle w:val="aff9"/>
            </w:pPr>
            <w:r w:rsidRPr="00304FCA">
              <w:rPr>
                <w:rFonts w:cs="Yu Gothic" w:hint="eastAsia"/>
              </w:rPr>
              <w:t>対象期間</w:t>
            </w:r>
          </w:p>
        </w:tc>
        <w:tc>
          <w:tcPr>
            <w:tcW w:w="5670" w:type="dxa"/>
            <w:noWrap/>
          </w:tcPr>
          <w:p w14:paraId="748941C6" w14:textId="77777777" w:rsidR="00B9691F" w:rsidRPr="00304FCA" w:rsidRDefault="00B9691F" w:rsidP="00B9691F">
            <w:pPr>
              <w:pStyle w:val="aff9"/>
            </w:pPr>
            <w:r w:rsidRPr="00304FCA">
              <w:rPr>
                <w:rFonts w:cs="Yu Gothic" w:hint="eastAsia"/>
              </w:rPr>
              <w:t>対象となる期間を自由に記入</w:t>
            </w:r>
          </w:p>
        </w:tc>
      </w:tr>
      <w:tr w:rsidR="00B9691F" w:rsidRPr="00304FCA" w14:paraId="2B3C2F96" w14:textId="77777777" w:rsidTr="00FC1890">
        <w:trPr>
          <w:trHeight w:val="270"/>
        </w:trPr>
        <w:tc>
          <w:tcPr>
            <w:tcW w:w="709" w:type="dxa"/>
          </w:tcPr>
          <w:p w14:paraId="235149B9" w14:textId="77777777" w:rsidR="00B9691F" w:rsidRPr="009C7526" w:rsidRDefault="00B9691F" w:rsidP="00B9691F">
            <w:pPr>
              <w:pStyle w:val="aff9"/>
            </w:pPr>
          </w:p>
        </w:tc>
        <w:tc>
          <w:tcPr>
            <w:tcW w:w="2126" w:type="dxa"/>
            <w:noWrap/>
          </w:tcPr>
          <w:p w14:paraId="00860817" w14:textId="77777777" w:rsidR="00B9691F" w:rsidRPr="00304FCA" w:rsidRDefault="00B9691F" w:rsidP="00B9691F">
            <w:pPr>
              <w:pStyle w:val="aff9"/>
            </w:pPr>
            <w:r w:rsidRPr="00304FCA">
              <w:rPr>
                <w:rFonts w:cs="Yu Gothic" w:hint="eastAsia"/>
              </w:rPr>
              <w:t>更新頻度</w:t>
            </w:r>
          </w:p>
        </w:tc>
        <w:tc>
          <w:tcPr>
            <w:tcW w:w="5670" w:type="dxa"/>
            <w:noWrap/>
          </w:tcPr>
          <w:p w14:paraId="30F11194" w14:textId="77777777" w:rsidR="00B9691F" w:rsidRPr="00304FCA" w:rsidRDefault="00B9691F" w:rsidP="00B9691F">
            <w:pPr>
              <w:pStyle w:val="aff9"/>
            </w:pPr>
            <w:r w:rsidRPr="00304FCA">
              <w:rPr>
                <w:rFonts w:cs="Yu Gothic" w:hint="eastAsia"/>
              </w:rPr>
              <w:t>資料の更新頻度</w:t>
            </w:r>
          </w:p>
        </w:tc>
      </w:tr>
      <w:tr w:rsidR="00B9691F" w:rsidRPr="00304FCA" w14:paraId="0CADE7B6" w14:textId="77777777" w:rsidTr="00FC1890">
        <w:trPr>
          <w:trHeight w:val="270"/>
        </w:trPr>
        <w:tc>
          <w:tcPr>
            <w:tcW w:w="709" w:type="dxa"/>
          </w:tcPr>
          <w:p w14:paraId="3EFA6426" w14:textId="77777777" w:rsidR="00B9691F" w:rsidRPr="009C7526" w:rsidRDefault="00B9691F" w:rsidP="00B9691F">
            <w:pPr>
              <w:pStyle w:val="aff9"/>
            </w:pPr>
          </w:p>
        </w:tc>
        <w:tc>
          <w:tcPr>
            <w:tcW w:w="2126" w:type="dxa"/>
            <w:noWrap/>
          </w:tcPr>
          <w:p w14:paraId="26E0CF0D" w14:textId="77777777" w:rsidR="00B9691F" w:rsidRPr="00304FCA" w:rsidRDefault="00B9691F" w:rsidP="00B9691F">
            <w:pPr>
              <w:pStyle w:val="aff9"/>
            </w:pPr>
            <w:r w:rsidRPr="00304FCA">
              <w:rPr>
                <w:rFonts w:cs="Yu Gothic" w:hint="eastAsia"/>
              </w:rPr>
              <w:t>フォーマット</w:t>
            </w:r>
          </w:p>
        </w:tc>
        <w:tc>
          <w:tcPr>
            <w:tcW w:w="5670" w:type="dxa"/>
            <w:noWrap/>
          </w:tcPr>
          <w:p w14:paraId="1973DB39" w14:textId="77777777" w:rsidR="00B9691F" w:rsidRPr="00304FCA" w:rsidRDefault="00B9691F" w:rsidP="00B9691F">
            <w:pPr>
              <w:pStyle w:val="aff9"/>
            </w:pPr>
            <w:r w:rsidRPr="00304FCA">
              <w:rPr>
                <w:rFonts w:cs="Yu Gothic"/>
              </w:rPr>
              <w:t>DOC</w:t>
            </w:r>
            <w:r w:rsidRPr="00304FCA">
              <w:rPr>
                <w:rFonts w:cs="Yu Gothic" w:hint="eastAsia"/>
              </w:rPr>
              <w:t>、</w:t>
            </w:r>
            <w:r w:rsidRPr="00304FCA">
              <w:rPr>
                <w:rFonts w:cs="Yu Gothic"/>
              </w:rPr>
              <w:t>PPT</w:t>
            </w:r>
            <w:r w:rsidRPr="00304FCA">
              <w:rPr>
                <w:rFonts w:cs="Yu Gothic" w:hint="eastAsia"/>
              </w:rPr>
              <w:t>、</w:t>
            </w:r>
            <w:r w:rsidRPr="00304FCA">
              <w:rPr>
                <w:rFonts w:cs="Yu Gothic"/>
              </w:rPr>
              <w:t>PDF</w:t>
            </w:r>
            <w:r w:rsidRPr="00304FCA">
              <w:rPr>
                <w:rFonts w:cs="Yu Gothic" w:hint="eastAsia"/>
              </w:rPr>
              <w:t>等ファイルフォーマットの種類</w:t>
            </w:r>
          </w:p>
        </w:tc>
      </w:tr>
      <w:tr w:rsidR="00B9691F" w:rsidRPr="00304FCA" w14:paraId="37908BB2" w14:textId="77777777" w:rsidTr="00FC1890">
        <w:trPr>
          <w:trHeight w:val="270"/>
        </w:trPr>
        <w:tc>
          <w:tcPr>
            <w:tcW w:w="709" w:type="dxa"/>
          </w:tcPr>
          <w:p w14:paraId="069EE7F8" w14:textId="77777777" w:rsidR="00B9691F" w:rsidRPr="009C7526" w:rsidRDefault="00B9691F" w:rsidP="00B9691F">
            <w:pPr>
              <w:pStyle w:val="aff9"/>
            </w:pPr>
          </w:p>
        </w:tc>
        <w:tc>
          <w:tcPr>
            <w:tcW w:w="2126" w:type="dxa"/>
            <w:noWrap/>
          </w:tcPr>
          <w:p w14:paraId="1935C713" w14:textId="77777777" w:rsidR="00B9691F" w:rsidRPr="00304FCA" w:rsidRDefault="00B9691F" w:rsidP="00B9691F">
            <w:pPr>
              <w:pStyle w:val="aff9"/>
            </w:pPr>
            <w:r w:rsidRPr="00304FCA">
              <w:rPr>
                <w:rFonts w:cs="Yu Gothic" w:hint="eastAsia"/>
              </w:rPr>
              <w:t>作成者</w:t>
            </w:r>
          </w:p>
        </w:tc>
        <w:tc>
          <w:tcPr>
            <w:tcW w:w="5670" w:type="dxa"/>
            <w:noWrap/>
          </w:tcPr>
          <w:p w14:paraId="3F22DD4C" w14:textId="77777777" w:rsidR="00B9691F" w:rsidRPr="00304FCA" w:rsidRDefault="00B9691F" w:rsidP="00B9691F">
            <w:pPr>
              <w:pStyle w:val="aff9"/>
            </w:pPr>
            <w:r w:rsidRPr="00304FCA">
              <w:rPr>
                <w:rFonts w:cs="Yu Gothic" w:hint="eastAsia"/>
              </w:rPr>
              <w:t>受託者など、資料作成者名</w:t>
            </w:r>
          </w:p>
        </w:tc>
      </w:tr>
      <w:tr w:rsidR="00B9691F" w:rsidRPr="00304FCA" w14:paraId="43453B6A" w14:textId="77777777" w:rsidTr="00FC1890">
        <w:trPr>
          <w:trHeight w:val="270"/>
        </w:trPr>
        <w:tc>
          <w:tcPr>
            <w:tcW w:w="709" w:type="dxa"/>
          </w:tcPr>
          <w:p w14:paraId="3F4BF266" w14:textId="77777777" w:rsidR="00B9691F" w:rsidRPr="009C7526" w:rsidRDefault="00B9691F" w:rsidP="00B9691F">
            <w:pPr>
              <w:pStyle w:val="aff9"/>
            </w:pPr>
          </w:p>
        </w:tc>
        <w:tc>
          <w:tcPr>
            <w:tcW w:w="2126" w:type="dxa"/>
            <w:noWrap/>
          </w:tcPr>
          <w:p w14:paraId="5F9EF883" w14:textId="77777777" w:rsidR="00B9691F" w:rsidRPr="00304FCA" w:rsidRDefault="00B9691F" w:rsidP="00B9691F">
            <w:pPr>
              <w:pStyle w:val="aff9"/>
            </w:pPr>
            <w:r w:rsidRPr="00304FCA">
              <w:rPr>
                <w:rFonts w:cs="Yu Gothic" w:hint="eastAsia"/>
              </w:rPr>
              <w:t>関係者</w:t>
            </w:r>
          </w:p>
        </w:tc>
        <w:tc>
          <w:tcPr>
            <w:tcW w:w="5670" w:type="dxa"/>
            <w:noWrap/>
          </w:tcPr>
          <w:p w14:paraId="70B0A20A" w14:textId="77777777" w:rsidR="00B9691F" w:rsidRPr="00304FCA" w:rsidRDefault="00B9691F" w:rsidP="00B9691F">
            <w:pPr>
              <w:pStyle w:val="aff9"/>
            </w:pPr>
            <w:r w:rsidRPr="00304FCA">
              <w:rPr>
                <w:rFonts w:cs="Yu Gothic" w:hint="eastAsia"/>
              </w:rPr>
              <w:t>協力者、監修者などを自由に記入</w:t>
            </w:r>
          </w:p>
        </w:tc>
      </w:tr>
      <w:tr w:rsidR="00B9691F" w:rsidRPr="00304FCA" w14:paraId="2C70037A" w14:textId="77777777" w:rsidTr="00FC1890">
        <w:trPr>
          <w:trHeight w:val="270"/>
        </w:trPr>
        <w:tc>
          <w:tcPr>
            <w:tcW w:w="709" w:type="dxa"/>
          </w:tcPr>
          <w:p w14:paraId="52052CFF" w14:textId="77777777" w:rsidR="00B9691F" w:rsidRPr="009C7526" w:rsidRDefault="00B9691F" w:rsidP="00B9691F">
            <w:pPr>
              <w:pStyle w:val="aff9"/>
            </w:pPr>
          </w:p>
        </w:tc>
        <w:tc>
          <w:tcPr>
            <w:tcW w:w="2126" w:type="dxa"/>
            <w:noWrap/>
          </w:tcPr>
          <w:p w14:paraId="2B9C0429" w14:textId="77777777" w:rsidR="00B9691F" w:rsidRPr="00304FCA" w:rsidRDefault="00B9691F" w:rsidP="00B9691F">
            <w:pPr>
              <w:pStyle w:val="aff9"/>
            </w:pPr>
            <w:r w:rsidRPr="00304FCA">
              <w:rPr>
                <w:rFonts w:cs="Yu Gothic" w:hint="eastAsia"/>
              </w:rPr>
              <w:t>連絡先</w:t>
            </w:r>
          </w:p>
        </w:tc>
        <w:tc>
          <w:tcPr>
            <w:tcW w:w="5670" w:type="dxa"/>
            <w:noWrap/>
          </w:tcPr>
          <w:p w14:paraId="1B58645A" w14:textId="77777777" w:rsidR="00B9691F" w:rsidRDefault="00B9691F" w:rsidP="00B9691F">
            <w:pPr>
              <w:pStyle w:val="aff9"/>
            </w:pPr>
            <w:r>
              <w:rPr>
                <w:rFonts w:hint="eastAsia"/>
              </w:rPr>
              <w:t>連絡先情報を記入。</w:t>
            </w:r>
          </w:p>
          <w:p w14:paraId="290E80CD" w14:textId="77777777" w:rsidR="00B9691F" w:rsidRPr="00304FCA" w:rsidRDefault="00B9691F" w:rsidP="00B9691F">
            <w:pPr>
              <w:pStyle w:val="aff9"/>
            </w:pPr>
            <w:r>
              <w:rPr>
                <w:rFonts w:hint="eastAsia"/>
              </w:rPr>
              <w:t>コアデータモデル「法人</w:t>
            </w:r>
            <w:r w:rsidRPr="00EF0804">
              <w:rPr>
                <w:rFonts w:hint="eastAsia"/>
              </w:rPr>
              <w:t>連絡先</w:t>
            </w:r>
            <w:r>
              <w:rPr>
                <w:rFonts w:hint="eastAsia"/>
              </w:rPr>
              <w:t>」を参照</w:t>
            </w:r>
            <w:r w:rsidRPr="00EF0804">
              <w:rPr>
                <w:rFonts w:hint="eastAsia"/>
              </w:rPr>
              <w:t>。</w:t>
            </w:r>
          </w:p>
        </w:tc>
      </w:tr>
      <w:tr w:rsidR="00B9691F" w:rsidRPr="00304FCA" w14:paraId="50CADEF3" w14:textId="77777777" w:rsidTr="00FC1890">
        <w:trPr>
          <w:trHeight w:val="270"/>
        </w:trPr>
        <w:tc>
          <w:tcPr>
            <w:tcW w:w="709" w:type="dxa"/>
          </w:tcPr>
          <w:p w14:paraId="60423257" w14:textId="77777777" w:rsidR="00B9691F" w:rsidRPr="009C7526" w:rsidRDefault="00B9691F" w:rsidP="00B9691F">
            <w:pPr>
              <w:pStyle w:val="aff9"/>
            </w:pPr>
          </w:p>
        </w:tc>
        <w:tc>
          <w:tcPr>
            <w:tcW w:w="2126" w:type="dxa"/>
            <w:noWrap/>
          </w:tcPr>
          <w:p w14:paraId="66921755" w14:textId="77777777" w:rsidR="00B9691F" w:rsidRPr="00304FCA" w:rsidRDefault="00B9691F" w:rsidP="00B9691F">
            <w:pPr>
              <w:pStyle w:val="aff9"/>
            </w:pPr>
            <w:r w:rsidRPr="00304FCA">
              <w:rPr>
                <w:rFonts w:cs="Yu Gothic" w:hint="eastAsia"/>
              </w:rPr>
              <w:t>説明ページ</w:t>
            </w:r>
            <w:r w:rsidRPr="00304FCA">
              <w:rPr>
                <w:rFonts w:cs="Yu Gothic"/>
              </w:rPr>
              <w:t>URL</w:t>
            </w:r>
          </w:p>
        </w:tc>
        <w:tc>
          <w:tcPr>
            <w:tcW w:w="5670" w:type="dxa"/>
            <w:noWrap/>
          </w:tcPr>
          <w:p w14:paraId="0D960F05" w14:textId="77777777" w:rsidR="00B9691F" w:rsidRPr="00304FCA" w:rsidRDefault="00B9691F" w:rsidP="00B9691F">
            <w:pPr>
              <w:pStyle w:val="aff9"/>
            </w:pPr>
            <w:r w:rsidRPr="00304FCA">
              <w:rPr>
                <w:rFonts w:cs="Yu Gothic" w:hint="eastAsia"/>
              </w:rPr>
              <w:t>当該資料等を説明し、ダウンロードなども可能なページのURL</w:t>
            </w:r>
          </w:p>
        </w:tc>
      </w:tr>
      <w:tr w:rsidR="00B9691F" w:rsidRPr="00304FCA" w14:paraId="25F00CC5" w14:textId="77777777" w:rsidTr="00FC1890">
        <w:trPr>
          <w:trHeight w:val="270"/>
        </w:trPr>
        <w:tc>
          <w:tcPr>
            <w:tcW w:w="709" w:type="dxa"/>
          </w:tcPr>
          <w:p w14:paraId="11D7E998" w14:textId="77777777" w:rsidR="00B9691F" w:rsidRPr="009C7526" w:rsidRDefault="00B9691F" w:rsidP="00B9691F">
            <w:pPr>
              <w:pStyle w:val="aff9"/>
            </w:pPr>
          </w:p>
        </w:tc>
        <w:tc>
          <w:tcPr>
            <w:tcW w:w="2126" w:type="dxa"/>
            <w:noWrap/>
          </w:tcPr>
          <w:p w14:paraId="2329337A" w14:textId="77777777" w:rsidR="00B9691F" w:rsidRPr="00304FCA" w:rsidRDefault="00B9691F" w:rsidP="00B9691F">
            <w:pPr>
              <w:pStyle w:val="aff9"/>
            </w:pPr>
            <w:r w:rsidRPr="00304FCA">
              <w:rPr>
                <w:rFonts w:cs="Yu Gothic" w:hint="eastAsia"/>
              </w:rPr>
              <w:t>ダウンロード</w:t>
            </w:r>
            <w:r w:rsidRPr="00304FCA">
              <w:rPr>
                <w:rFonts w:cs="Yu Gothic"/>
              </w:rPr>
              <w:t>URL</w:t>
            </w:r>
          </w:p>
        </w:tc>
        <w:tc>
          <w:tcPr>
            <w:tcW w:w="5670" w:type="dxa"/>
            <w:noWrap/>
          </w:tcPr>
          <w:p w14:paraId="7EA89F31" w14:textId="77777777" w:rsidR="00B9691F" w:rsidRPr="00304FCA" w:rsidRDefault="00B9691F" w:rsidP="00B9691F">
            <w:pPr>
              <w:pStyle w:val="aff9"/>
            </w:pPr>
            <w:r w:rsidRPr="00304FCA">
              <w:rPr>
                <w:rFonts w:cs="Yu Gothic" w:hint="eastAsia"/>
              </w:rPr>
              <w:t>資料のダウンロード可能な</w:t>
            </w:r>
            <w:r w:rsidRPr="00304FCA">
              <w:rPr>
                <w:rFonts w:cs="Yu Gothic"/>
              </w:rPr>
              <w:t>URL</w:t>
            </w:r>
          </w:p>
        </w:tc>
      </w:tr>
      <w:tr w:rsidR="00B9691F" w:rsidRPr="00304FCA" w14:paraId="44C4399C" w14:textId="77777777" w:rsidTr="00FC1890">
        <w:trPr>
          <w:trHeight w:val="270"/>
        </w:trPr>
        <w:tc>
          <w:tcPr>
            <w:tcW w:w="709" w:type="dxa"/>
          </w:tcPr>
          <w:p w14:paraId="05269FB0" w14:textId="77777777" w:rsidR="00B9691F" w:rsidRPr="009C7526" w:rsidRDefault="00B9691F" w:rsidP="00B9691F">
            <w:pPr>
              <w:pStyle w:val="aff9"/>
            </w:pPr>
          </w:p>
        </w:tc>
        <w:tc>
          <w:tcPr>
            <w:tcW w:w="2126" w:type="dxa"/>
            <w:noWrap/>
          </w:tcPr>
          <w:p w14:paraId="35C8C64E" w14:textId="77777777" w:rsidR="00B9691F" w:rsidRPr="00304FCA" w:rsidRDefault="00B9691F" w:rsidP="00B9691F">
            <w:pPr>
              <w:pStyle w:val="aff9"/>
            </w:pPr>
            <w:r w:rsidRPr="00304FCA">
              <w:rPr>
                <w:rFonts w:cs="Yu Gothic" w:hint="eastAsia"/>
              </w:rPr>
              <w:t>データサービスの可否</w:t>
            </w:r>
          </w:p>
        </w:tc>
        <w:tc>
          <w:tcPr>
            <w:tcW w:w="5670" w:type="dxa"/>
            <w:noWrap/>
          </w:tcPr>
          <w:p w14:paraId="726C6DFB" w14:textId="77777777" w:rsidR="00B9691F" w:rsidRPr="00304FCA" w:rsidRDefault="00B9691F" w:rsidP="00B9691F">
            <w:pPr>
              <w:pStyle w:val="aff9"/>
            </w:pPr>
            <w:r w:rsidRPr="00304FCA">
              <w:rPr>
                <w:rFonts w:cs="Yu Gothic" w:hint="eastAsia"/>
              </w:rPr>
              <w:t>API等でのデータサービス利用の可否</w:t>
            </w:r>
          </w:p>
        </w:tc>
      </w:tr>
      <w:tr w:rsidR="00B9691F" w:rsidRPr="00304FCA" w14:paraId="1FE357CC" w14:textId="77777777" w:rsidTr="00FC1890">
        <w:trPr>
          <w:trHeight w:val="270"/>
        </w:trPr>
        <w:tc>
          <w:tcPr>
            <w:tcW w:w="709" w:type="dxa"/>
          </w:tcPr>
          <w:p w14:paraId="36E2E03A" w14:textId="77777777" w:rsidR="00B9691F" w:rsidRPr="009C7526" w:rsidRDefault="00B9691F" w:rsidP="00B9691F">
            <w:pPr>
              <w:pStyle w:val="aff9"/>
            </w:pPr>
          </w:p>
        </w:tc>
        <w:tc>
          <w:tcPr>
            <w:tcW w:w="2126" w:type="dxa"/>
            <w:noWrap/>
          </w:tcPr>
          <w:p w14:paraId="38C0E0A5" w14:textId="77777777" w:rsidR="00B9691F" w:rsidRPr="00304FCA" w:rsidRDefault="00B9691F" w:rsidP="00B9691F">
            <w:pPr>
              <w:pStyle w:val="aff9"/>
            </w:pPr>
            <w:r w:rsidRPr="00304FCA">
              <w:rPr>
                <w:rFonts w:cs="Yu Gothic" w:hint="eastAsia"/>
              </w:rPr>
              <w:t>エンドポイントURL</w:t>
            </w:r>
          </w:p>
        </w:tc>
        <w:tc>
          <w:tcPr>
            <w:tcW w:w="5670" w:type="dxa"/>
            <w:noWrap/>
          </w:tcPr>
          <w:p w14:paraId="5A76F008" w14:textId="77777777" w:rsidR="00B9691F" w:rsidRPr="00304FCA" w:rsidRDefault="00B9691F" w:rsidP="00B9691F">
            <w:pPr>
              <w:pStyle w:val="aff9"/>
            </w:pPr>
            <w:r w:rsidRPr="00304FCA">
              <w:rPr>
                <w:rFonts w:cs="Yu Gothic" w:hint="eastAsia"/>
              </w:rPr>
              <w:t>データサービスを使う場合のURL</w:t>
            </w:r>
          </w:p>
        </w:tc>
      </w:tr>
      <w:tr w:rsidR="00B9691F" w:rsidRPr="00304FCA" w14:paraId="4E7F3394" w14:textId="77777777" w:rsidTr="00FC1890">
        <w:trPr>
          <w:trHeight w:val="270"/>
        </w:trPr>
        <w:tc>
          <w:tcPr>
            <w:tcW w:w="709" w:type="dxa"/>
          </w:tcPr>
          <w:p w14:paraId="6FABEE5F" w14:textId="77777777" w:rsidR="00B9691F" w:rsidRPr="009C7526" w:rsidRDefault="00B9691F" w:rsidP="00B9691F">
            <w:pPr>
              <w:pStyle w:val="aff9"/>
            </w:pPr>
          </w:p>
        </w:tc>
        <w:tc>
          <w:tcPr>
            <w:tcW w:w="2126" w:type="dxa"/>
            <w:noWrap/>
          </w:tcPr>
          <w:p w14:paraId="31E4945F" w14:textId="77777777" w:rsidR="00B9691F" w:rsidRPr="00304FCA" w:rsidRDefault="00B9691F" w:rsidP="00B9691F">
            <w:pPr>
              <w:pStyle w:val="aff9"/>
            </w:pPr>
            <w:r w:rsidRPr="00304FCA">
              <w:rPr>
                <w:rFonts w:cs="Yu Gothic" w:hint="eastAsia"/>
              </w:rPr>
              <w:t>エンドポイント説明</w:t>
            </w:r>
          </w:p>
        </w:tc>
        <w:tc>
          <w:tcPr>
            <w:tcW w:w="5670" w:type="dxa"/>
            <w:noWrap/>
          </w:tcPr>
          <w:p w14:paraId="291CBCAE" w14:textId="77777777" w:rsidR="00B9691F" w:rsidRPr="00304FCA" w:rsidRDefault="00B9691F" w:rsidP="00B9691F">
            <w:pPr>
              <w:pStyle w:val="aff9"/>
            </w:pPr>
            <w:r w:rsidRPr="00304FCA">
              <w:rPr>
                <w:rFonts w:cs="Yu Gothic" w:hint="eastAsia"/>
              </w:rPr>
              <w:t>エンドポイントに関する解説</w:t>
            </w:r>
          </w:p>
        </w:tc>
      </w:tr>
      <w:tr w:rsidR="00B9691F" w:rsidRPr="00304FCA" w14:paraId="6268BED6" w14:textId="77777777" w:rsidTr="00FC1890">
        <w:trPr>
          <w:trHeight w:val="270"/>
        </w:trPr>
        <w:tc>
          <w:tcPr>
            <w:tcW w:w="709" w:type="dxa"/>
          </w:tcPr>
          <w:p w14:paraId="00EAA2D7" w14:textId="77777777" w:rsidR="00B9691F" w:rsidRPr="009C7526" w:rsidRDefault="00B9691F" w:rsidP="00B9691F">
            <w:pPr>
              <w:pStyle w:val="aff9"/>
            </w:pPr>
          </w:p>
        </w:tc>
        <w:tc>
          <w:tcPr>
            <w:tcW w:w="2126" w:type="dxa"/>
            <w:noWrap/>
          </w:tcPr>
          <w:p w14:paraId="4475BF10" w14:textId="77777777" w:rsidR="00B9691F" w:rsidRPr="00304FCA" w:rsidRDefault="00B9691F" w:rsidP="00B9691F">
            <w:pPr>
              <w:pStyle w:val="aff9"/>
            </w:pPr>
            <w:r w:rsidRPr="00304FCA">
              <w:rPr>
                <w:rFonts w:cs="Yu Gothic" w:hint="eastAsia"/>
              </w:rPr>
              <w:t>サイズ</w:t>
            </w:r>
          </w:p>
        </w:tc>
        <w:tc>
          <w:tcPr>
            <w:tcW w:w="5670" w:type="dxa"/>
            <w:noWrap/>
          </w:tcPr>
          <w:p w14:paraId="742FA20D" w14:textId="77777777" w:rsidR="00B9691F" w:rsidRPr="00304FCA" w:rsidRDefault="00B9691F" w:rsidP="00B9691F">
            <w:pPr>
              <w:pStyle w:val="aff9"/>
            </w:pPr>
            <w:r w:rsidRPr="00304FCA">
              <w:rPr>
                <w:rFonts w:cs="Yu Gothic" w:hint="eastAsia"/>
              </w:rPr>
              <w:t>資料のファイルサイズ</w:t>
            </w:r>
          </w:p>
        </w:tc>
      </w:tr>
      <w:tr w:rsidR="00B9691F" w:rsidRPr="00304FCA" w14:paraId="13A51E05" w14:textId="77777777" w:rsidTr="00FC1890">
        <w:trPr>
          <w:trHeight w:val="270"/>
        </w:trPr>
        <w:tc>
          <w:tcPr>
            <w:tcW w:w="709" w:type="dxa"/>
          </w:tcPr>
          <w:p w14:paraId="676E0A28" w14:textId="77777777" w:rsidR="00B9691F" w:rsidRPr="009C7526" w:rsidRDefault="00B9691F" w:rsidP="00B9691F">
            <w:pPr>
              <w:pStyle w:val="aff9"/>
            </w:pPr>
          </w:p>
        </w:tc>
        <w:tc>
          <w:tcPr>
            <w:tcW w:w="2126" w:type="dxa"/>
            <w:noWrap/>
          </w:tcPr>
          <w:p w14:paraId="03888863" w14:textId="77777777" w:rsidR="00B9691F" w:rsidRPr="00304FCA" w:rsidRDefault="00B9691F" w:rsidP="00B9691F">
            <w:pPr>
              <w:pStyle w:val="aff9"/>
            </w:pPr>
            <w:r w:rsidRPr="00304FCA">
              <w:rPr>
                <w:rFonts w:cs="Yu Gothic" w:hint="eastAsia"/>
              </w:rPr>
              <w:t>ライセンス</w:t>
            </w:r>
          </w:p>
        </w:tc>
        <w:tc>
          <w:tcPr>
            <w:tcW w:w="5670" w:type="dxa"/>
            <w:noWrap/>
          </w:tcPr>
          <w:p w14:paraId="27E4E800" w14:textId="77777777" w:rsidR="00B9691F" w:rsidRPr="00304FCA" w:rsidRDefault="00B9691F" w:rsidP="00B9691F">
            <w:pPr>
              <w:pStyle w:val="aff9"/>
            </w:pPr>
            <w:r w:rsidRPr="00304FCA">
              <w:rPr>
                <w:rFonts w:cs="Yu Gothic" w:hint="eastAsia"/>
              </w:rPr>
              <w:t>資料のライセンス条件</w:t>
            </w:r>
          </w:p>
        </w:tc>
      </w:tr>
      <w:tr w:rsidR="00B9691F" w:rsidRPr="00304FCA" w14:paraId="17178869" w14:textId="77777777" w:rsidTr="00FC1890">
        <w:trPr>
          <w:trHeight w:val="270"/>
        </w:trPr>
        <w:tc>
          <w:tcPr>
            <w:tcW w:w="709" w:type="dxa"/>
          </w:tcPr>
          <w:p w14:paraId="407D6D60" w14:textId="77777777" w:rsidR="00B9691F" w:rsidRPr="009C7526" w:rsidRDefault="00B9691F" w:rsidP="00B9691F">
            <w:pPr>
              <w:pStyle w:val="aff9"/>
            </w:pPr>
          </w:p>
        </w:tc>
        <w:tc>
          <w:tcPr>
            <w:tcW w:w="2126" w:type="dxa"/>
            <w:noWrap/>
          </w:tcPr>
          <w:p w14:paraId="26D9C143" w14:textId="77777777" w:rsidR="00B9691F" w:rsidRPr="00304FCA" w:rsidRDefault="00B9691F" w:rsidP="00B9691F">
            <w:pPr>
              <w:pStyle w:val="aff9"/>
            </w:pPr>
            <w:r w:rsidRPr="00304FCA">
              <w:rPr>
                <w:rFonts w:cs="Yu Gothic" w:hint="eastAsia"/>
              </w:rPr>
              <w:t>権利</w:t>
            </w:r>
          </w:p>
        </w:tc>
        <w:tc>
          <w:tcPr>
            <w:tcW w:w="5670" w:type="dxa"/>
            <w:noWrap/>
          </w:tcPr>
          <w:p w14:paraId="0AD7E276" w14:textId="77777777" w:rsidR="00B9691F" w:rsidRPr="00304FCA" w:rsidRDefault="00B9691F" w:rsidP="00B9691F">
            <w:pPr>
              <w:pStyle w:val="aff9"/>
            </w:pPr>
            <w:r w:rsidRPr="00304FCA">
              <w:rPr>
                <w:rFonts w:cs="Yu Gothic" w:hint="eastAsia"/>
              </w:rPr>
              <w:t>資料の権利に関する内容</w:t>
            </w:r>
          </w:p>
        </w:tc>
      </w:tr>
      <w:tr w:rsidR="00B9691F" w:rsidRPr="00304FCA" w14:paraId="0FB56CB2" w14:textId="77777777" w:rsidTr="00FC1890">
        <w:trPr>
          <w:trHeight w:val="270"/>
        </w:trPr>
        <w:tc>
          <w:tcPr>
            <w:tcW w:w="709" w:type="dxa"/>
          </w:tcPr>
          <w:p w14:paraId="7CD8D8D1" w14:textId="77777777" w:rsidR="00B9691F" w:rsidRPr="009C7526" w:rsidRDefault="00B9691F" w:rsidP="00B9691F">
            <w:pPr>
              <w:pStyle w:val="aff9"/>
            </w:pPr>
          </w:p>
        </w:tc>
        <w:tc>
          <w:tcPr>
            <w:tcW w:w="2126" w:type="dxa"/>
            <w:noWrap/>
          </w:tcPr>
          <w:p w14:paraId="2602BE5E" w14:textId="77777777" w:rsidR="00B9691F" w:rsidRPr="00304FCA" w:rsidRDefault="00B9691F" w:rsidP="00B9691F">
            <w:pPr>
              <w:pStyle w:val="aff9"/>
            </w:pPr>
            <w:r w:rsidRPr="00304FCA">
              <w:rPr>
                <w:rFonts w:cs="Yu Gothic" w:hint="eastAsia"/>
              </w:rPr>
              <w:t>発行日</w:t>
            </w:r>
          </w:p>
        </w:tc>
        <w:tc>
          <w:tcPr>
            <w:tcW w:w="5670" w:type="dxa"/>
            <w:noWrap/>
          </w:tcPr>
          <w:p w14:paraId="524DDA1D" w14:textId="77777777" w:rsidR="00B9691F" w:rsidRPr="00304FCA" w:rsidRDefault="00B9691F" w:rsidP="00B9691F">
            <w:pPr>
              <w:pStyle w:val="aff9"/>
            </w:pPr>
            <w:r w:rsidRPr="00304FCA">
              <w:rPr>
                <w:rFonts w:cs="Yu Gothic" w:hint="eastAsia"/>
              </w:rPr>
              <w:t>資料の発行日（西暦年月日とし、半角数字をハイフンでつなぐ）</w:t>
            </w:r>
          </w:p>
        </w:tc>
      </w:tr>
      <w:tr w:rsidR="00B9691F" w:rsidRPr="00304FCA" w14:paraId="0A8B4309" w14:textId="77777777" w:rsidTr="00FC1890">
        <w:trPr>
          <w:trHeight w:val="270"/>
        </w:trPr>
        <w:tc>
          <w:tcPr>
            <w:tcW w:w="709" w:type="dxa"/>
          </w:tcPr>
          <w:p w14:paraId="3E179A31" w14:textId="77777777" w:rsidR="00B9691F" w:rsidRPr="009C7526" w:rsidRDefault="00B9691F" w:rsidP="00B9691F">
            <w:pPr>
              <w:pStyle w:val="aff9"/>
            </w:pPr>
          </w:p>
        </w:tc>
        <w:tc>
          <w:tcPr>
            <w:tcW w:w="2126" w:type="dxa"/>
            <w:noWrap/>
          </w:tcPr>
          <w:p w14:paraId="2A83261D" w14:textId="77777777" w:rsidR="00B9691F" w:rsidRPr="00304FCA" w:rsidRDefault="00B9691F" w:rsidP="00B9691F">
            <w:pPr>
              <w:pStyle w:val="aff9"/>
            </w:pPr>
            <w:r w:rsidRPr="00304FCA">
              <w:rPr>
                <w:rFonts w:cs="Yu Gothic" w:hint="eastAsia"/>
              </w:rPr>
              <w:t>更新日</w:t>
            </w:r>
          </w:p>
        </w:tc>
        <w:tc>
          <w:tcPr>
            <w:tcW w:w="5670" w:type="dxa"/>
            <w:noWrap/>
          </w:tcPr>
          <w:p w14:paraId="0459F7FC" w14:textId="77777777" w:rsidR="00B9691F" w:rsidRPr="00304FCA" w:rsidRDefault="00B9691F" w:rsidP="00B9691F">
            <w:pPr>
              <w:pStyle w:val="aff9"/>
            </w:pPr>
            <w:r w:rsidRPr="00304FCA">
              <w:rPr>
                <w:rFonts w:cs="Yu Gothic" w:hint="eastAsia"/>
              </w:rPr>
              <w:t>資料の更新日（西暦年月日とし、半角数字をハイフンでつなぐ）</w:t>
            </w:r>
          </w:p>
        </w:tc>
      </w:tr>
      <w:tr w:rsidR="00B9691F" w:rsidRPr="00304FCA" w14:paraId="7177885B" w14:textId="77777777" w:rsidTr="00FC1890">
        <w:trPr>
          <w:trHeight w:val="270"/>
        </w:trPr>
        <w:tc>
          <w:tcPr>
            <w:tcW w:w="709" w:type="dxa"/>
          </w:tcPr>
          <w:p w14:paraId="1B97647F" w14:textId="77777777" w:rsidR="00B9691F" w:rsidRPr="009C7526" w:rsidRDefault="00B9691F" w:rsidP="00B9691F">
            <w:pPr>
              <w:pStyle w:val="aff9"/>
            </w:pPr>
          </w:p>
        </w:tc>
        <w:tc>
          <w:tcPr>
            <w:tcW w:w="2126" w:type="dxa"/>
            <w:noWrap/>
          </w:tcPr>
          <w:p w14:paraId="19F726C5" w14:textId="77777777" w:rsidR="00B9691F" w:rsidRPr="00304FCA" w:rsidRDefault="00B9691F" w:rsidP="00B9691F">
            <w:pPr>
              <w:pStyle w:val="aff9"/>
            </w:pPr>
            <w:r w:rsidRPr="00304FCA">
              <w:rPr>
                <w:rFonts w:cs="Yu Gothic" w:hint="eastAsia"/>
              </w:rPr>
              <w:t>状況</w:t>
            </w:r>
          </w:p>
        </w:tc>
        <w:tc>
          <w:tcPr>
            <w:tcW w:w="5670" w:type="dxa"/>
            <w:noWrap/>
          </w:tcPr>
          <w:p w14:paraId="399703BF" w14:textId="77777777" w:rsidR="00B9691F" w:rsidRPr="00304FCA" w:rsidRDefault="00B9691F" w:rsidP="00B9691F">
            <w:pPr>
              <w:pStyle w:val="aff9"/>
            </w:pPr>
            <w:r w:rsidRPr="00304FCA">
              <w:rPr>
                <w:rFonts w:cs="Yu Gothic" w:hint="eastAsia"/>
              </w:rPr>
              <w:t>ドラフト、パブリックコメント中、中間取りまとめ、最終報告書等</w:t>
            </w:r>
          </w:p>
        </w:tc>
      </w:tr>
      <w:tr w:rsidR="00B9691F" w:rsidRPr="00304FCA" w14:paraId="28867832" w14:textId="77777777" w:rsidTr="00FC1890">
        <w:trPr>
          <w:trHeight w:val="270"/>
        </w:trPr>
        <w:tc>
          <w:tcPr>
            <w:tcW w:w="709" w:type="dxa"/>
          </w:tcPr>
          <w:p w14:paraId="11B70053" w14:textId="77777777" w:rsidR="00B9691F" w:rsidRPr="009C7526" w:rsidRDefault="00B9691F" w:rsidP="00B9691F">
            <w:pPr>
              <w:pStyle w:val="aff9"/>
            </w:pPr>
          </w:p>
        </w:tc>
        <w:tc>
          <w:tcPr>
            <w:tcW w:w="2126" w:type="dxa"/>
            <w:noWrap/>
          </w:tcPr>
          <w:p w14:paraId="34942DF8" w14:textId="77777777" w:rsidR="00B9691F" w:rsidRPr="00304FCA" w:rsidRDefault="00B9691F" w:rsidP="00B9691F">
            <w:pPr>
              <w:pStyle w:val="aff9"/>
            </w:pPr>
            <w:r w:rsidRPr="00304FCA">
              <w:rPr>
                <w:rFonts w:cs="Yu Gothic" w:hint="eastAsia"/>
              </w:rPr>
              <w:t>言語</w:t>
            </w:r>
          </w:p>
        </w:tc>
        <w:tc>
          <w:tcPr>
            <w:tcW w:w="5670" w:type="dxa"/>
            <w:noWrap/>
          </w:tcPr>
          <w:p w14:paraId="33B45750" w14:textId="77777777" w:rsidR="00B9691F" w:rsidRPr="00304FCA" w:rsidRDefault="00B9691F" w:rsidP="00B9691F">
            <w:pPr>
              <w:pStyle w:val="aff9"/>
            </w:pPr>
            <w:r w:rsidRPr="00304FCA">
              <w:rPr>
                <w:rFonts w:cs="Yu Gothic" w:hint="eastAsia"/>
              </w:rPr>
              <w:t>英字3文字コードで記入。</w:t>
            </w:r>
            <w:r w:rsidRPr="00304FCA">
              <w:rPr>
                <w:rFonts w:cs="Yu Gothic"/>
              </w:rPr>
              <w:t>JP</w:t>
            </w:r>
            <w:r w:rsidRPr="00304FCA">
              <w:rPr>
                <w:rFonts w:cs="Yu Gothic" w:hint="eastAsia"/>
              </w:rPr>
              <w:t>Nは省略可能</w:t>
            </w:r>
          </w:p>
        </w:tc>
      </w:tr>
    </w:tbl>
    <w:p w14:paraId="72751AF3" w14:textId="226D3D76" w:rsidR="00272AD1" w:rsidRDefault="00272AD1" w:rsidP="008A4BAF">
      <w:pPr>
        <w:rPr>
          <w:rFonts w:hAnsiTheme="majorHAnsi" w:cstheme="majorBidi"/>
          <w:szCs w:val="24"/>
        </w:rPr>
      </w:pPr>
    </w:p>
    <w:p w14:paraId="420ABF64" w14:textId="7CBB8B00" w:rsidR="00D804A5" w:rsidRDefault="00AF18EF" w:rsidP="008A4BAF">
      <w:pPr>
        <w:pStyle w:val="1"/>
      </w:pPr>
      <w:bookmarkStart w:id="36" w:name="_Toc99386323"/>
      <w:r>
        <w:rPr>
          <w:rFonts w:hint="eastAsia"/>
        </w:rPr>
        <w:t>事例</w:t>
      </w:r>
      <w:bookmarkEnd w:id="36"/>
    </w:p>
    <w:p w14:paraId="3643A509" w14:textId="41D084AC" w:rsidR="00AF18EF" w:rsidRDefault="00FF0BAC" w:rsidP="008A4BAF">
      <w:pPr>
        <w:pStyle w:val="2"/>
      </w:pPr>
      <w:bookmarkStart w:id="37" w:name="_Toc99386324"/>
      <w:r>
        <w:rPr>
          <w:rFonts w:hint="eastAsia"/>
        </w:rPr>
        <w:t>資料</w:t>
      </w:r>
      <w:bookmarkEnd w:id="37"/>
    </w:p>
    <w:p w14:paraId="5408E418" w14:textId="2C6BD5D4" w:rsidR="00314565" w:rsidRPr="00314565" w:rsidRDefault="00C74386" w:rsidP="003B002F">
      <w:r>
        <w:rPr>
          <w:rFonts w:hint="eastAsia"/>
        </w:rPr>
        <w:t>資料集を作成する場合には、カタログ情報として資料集の情報を登録し、データセットで、カタログに含まれる個々のデータの内容を記述します。</w:t>
      </w:r>
      <w:r w:rsidR="004E7CF6">
        <w:rPr>
          <w:rFonts w:hint="eastAsia"/>
        </w:rPr>
        <w:t>実際の記入例は以下のとおりです。</w:t>
      </w:r>
    </w:p>
    <w:p w14:paraId="2DCDBA4F" w14:textId="5AA5A409" w:rsidR="00E445AA" w:rsidRDefault="00E445AA" w:rsidP="008A4BAF">
      <w:pPr>
        <w:pStyle w:val="3"/>
      </w:pPr>
      <w:bookmarkStart w:id="38" w:name="_Toc99386325"/>
      <w:r>
        <w:rPr>
          <w:rFonts w:hint="eastAsia"/>
        </w:rPr>
        <w:t>カタログ</w:t>
      </w:r>
      <w:bookmarkEnd w:id="38"/>
    </w:p>
    <w:tbl>
      <w:tblPr>
        <w:tblStyle w:val="4-1"/>
        <w:tblW w:w="7796" w:type="dxa"/>
        <w:tblLayout w:type="fixed"/>
        <w:tblLook w:val="0620" w:firstRow="1" w:lastRow="0" w:firstColumn="0" w:lastColumn="0" w:noHBand="1" w:noVBand="1"/>
      </w:tblPr>
      <w:tblGrid>
        <w:gridCol w:w="2126"/>
        <w:gridCol w:w="5670"/>
      </w:tblGrid>
      <w:tr w:rsidR="00B9691F" w:rsidRPr="00152784" w14:paraId="07BC2ACB" w14:textId="77777777" w:rsidTr="00403CC2">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noWrap/>
          </w:tcPr>
          <w:p w14:paraId="2A985B27" w14:textId="77777777" w:rsidR="00B9691F" w:rsidRPr="00152784" w:rsidRDefault="00B9691F" w:rsidP="00FC1890">
            <w:pPr>
              <w:pStyle w:val="aff9"/>
            </w:pPr>
            <w:r w:rsidRPr="00EF0804">
              <w:rPr>
                <w:rFonts w:hint="eastAsia"/>
              </w:rPr>
              <w:t>項目名</w:t>
            </w:r>
          </w:p>
        </w:tc>
        <w:tc>
          <w:tcPr>
            <w:tcW w:w="0" w:type="dxa"/>
            <w:shd w:val="clear" w:color="auto" w:fill="A6A6A6" w:themeFill="background1" w:themeFillShade="A6"/>
            <w:noWrap/>
          </w:tcPr>
          <w:p w14:paraId="31EDB817" w14:textId="77777777" w:rsidR="00B9691F" w:rsidRPr="00152784" w:rsidRDefault="00B9691F" w:rsidP="00FC1890">
            <w:pPr>
              <w:pStyle w:val="aff9"/>
            </w:pPr>
            <w:r w:rsidRPr="00EF0804">
              <w:rPr>
                <w:rFonts w:hint="eastAsia"/>
              </w:rPr>
              <w:t>説明</w:t>
            </w:r>
          </w:p>
        </w:tc>
      </w:tr>
      <w:tr w:rsidR="00B9691F" w:rsidRPr="00304FCA" w14:paraId="3A0801FE" w14:textId="77777777" w:rsidTr="00B9691F">
        <w:trPr>
          <w:trHeight w:val="270"/>
        </w:trPr>
        <w:tc>
          <w:tcPr>
            <w:tcW w:w="2126" w:type="dxa"/>
            <w:noWrap/>
          </w:tcPr>
          <w:p w14:paraId="32C84883" w14:textId="77777777" w:rsidR="00B9691F" w:rsidRPr="00304FCA" w:rsidRDefault="00B9691F" w:rsidP="00FC1890">
            <w:pPr>
              <w:pStyle w:val="aff9"/>
            </w:pPr>
            <w:r w:rsidRPr="00304FCA">
              <w:rPr>
                <w:rFonts w:hint="eastAsia"/>
              </w:rPr>
              <w:t>カタログ名</w:t>
            </w:r>
          </w:p>
        </w:tc>
        <w:tc>
          <w:tcPr>
            <w:tcW w:w="5670" w:type="dxa"/>
            <w:noWrap/>
          </w:tcPr>
          <w:p w14:paraId="4892926C" w14:textId="117405BE" w:rsidR="00B9691F" w:rsidRPr="00304FCA" w:rsidRDefault="00B9691F" w:rsidP="00FC1890">
            <w:pPr>
              <w:pStyle w:val="aff9"/>
            </w:pPr>
            <w:r>
              <w:rPr>
                <w:rFonts w:cs="Yu Gothic" w:hint="eastAsia"/>
              </w:rPr>
              <w:t>コンポーネント集</w:t>
            </w:r>
          </w:p>
        </w:tc>
      </w:tr>
      <w:tr w:rsidR="00B9691F" w:rsidRPr="00304FCA" w14:paraId="0D38B615" w14:textId="77777777" w:rsidTr="00B9691F">
        <w:trPr>
          <w:trHeight w:val="270"/>
        </w:trPr>
        <w:tc>
          <w:tcPr>
            <w:tcW w:w="2126" w:type="dxa"/>
            <w:noWrap/>
          </w:tcPr>
          <w:p w14:paraId="3FB73EB9" w14:textId="77777777" w:rsidR="00B9691F" w:rsidRPr="00304FCA" w:rsidRDefault="00B9691F" w:rsidP="00FC1890">
            <w:pPr>
              <w:pStyle w:val="aff9"/>
            </w:pPr>
            <w:r w:rsidRPr="00304FCA">
              <w:rPr>
                <w:rFonts w:hint="eastAsia"/>
              </w:rPr>
              <w:t>カタログ内容</w:t>
            </w:r>
          </w:p>
        </w:tc>
        <w:tc>
          <w:tcPr>
            <w:tcW w:w="5670" w:type="dxa"/>
            <w:noWrap/>
          </w:tcPr>
          <w:p w14:paraId="73EE04BD" w14:textId="23B16285" w:rsidR="00B9691F" w:rsidRPr="00304FCA" w:rsidRDefault="00B9691F" w:rsidP="00FC1890">
            <w:pPr>
              <w:pStyle w:val="aff9"/>
            </w:pPr>
            <w:r>
              <w:rPr>
                <w:rFonts w:cs="Yu Gothic" w:hint="eastAsia"/>
              </w:rPr>
              <w:t>行政で簡単に使えるコンポーネントを掲載</w:t>
            </w:r>
          </w:p>
        </w:tc>
      </w:tr>
      <w:tr w:rsidR="00B9691F" w:rsidRPr="00304FCA" w14:paraId="7C6171AB" w14:textId="77777777" w:rsidTr="00B9691F">
        <w:trPr>
          <w:trHeight w:val="270"/>
        </w:trPr>
        <w:tc>
          <w:tcPr>
            <w:tcW w:w="2126" w:type="dxa"/>
            <w:noWrap/>
          </w:tcPr>
          <w:p w14:paraId="548311C1" w14:textId="77777777" w:rsidR="00B9691F" w:rsidRPr="00304FCA" w:rsidRDefault="00B9691F" w:rsidP="00FC1890">
            <w:pPr>
              <w:pStyle w:val="aff9"/>
            </w:pPr>
            <w:r w:rsidRPr="00304FCA">
              <w:rPr>
                <w:rFonts w:cs="Yu Gothic" w:hint="eastAsia"/>
              </w:rPr>
              <w:t>カタログの主要トピック</w:t>
            </w:r>
          </w:p>
        </w:tc>
        <w:tc>
          <w:tcPr>
            <w:tcW w:w="5670" w:type="dxa"/>
            <w:noWrap/>
          </w:tcPr>
          <w:p w14:paraId="434D0263" w14:textId="2FE36993" w:rsidR="00B9691F" w:rsidRPr="00304FCA" w:rsidRDefault="00B9691F" w:rsidP="00FC1890">
            <w:pPr>
              <w:pStyle w:val="aff9"/>
            </w:pPr>
            <w:r>
              <w:rPr>
                <w:rFonts w:cs="Yu Gothic" w:hint="eastAsia"/>
              </w:rPr>
              <w:t>コンポーネント</w:t>
            </w:r>
          </w:p>
        </w:tc>
      </w:tr>
      <w:tr w:rsidR="00B9691F" w:rsidRPr="00304FCA" w14:paraId="746C5183" w14:textId="77777777" w:rsidTr="00B9691F">
        <w:trPr>
          <w:trHeight w:val="270"/>
        </w:trPr>
        <w:tc>
          <w:tcPr>
            <w:tcW w:w="2126" w:type="dxa"/>
            <w:noWrap/>
          </w:tcPr>
          <w:p w14:paraId="1B012437" w14:textId="77777777" w:rsidR="00B9691F" w:rsidRPr="00304FCA" w:rsidRDefault="00B9691F" w:rsidP="00FC1890">
            <w:pPr>
              <w:pStyle w:val="aff9"/>
            </w:pPr>
            <w:r>
              <w:rPr>
                <w:rFonts w:cs="Yu Gothic" w:hint="eastAsia"/>
              </w:rPr>
              <w:t>カタログ</w:t>
            </w:r>
            <w:r w:rsidRPr="00304FCA">
              <w:rPr>
                <w:rFonts w:hint="eastAsia"/>
              </w:rPr>
              <w:t>テーマ</w:t>
            </w:r>
          </w:p>
        </w:tc>
        <w:tc>
          <w:tcPr>
            <w:tcW w:w="5670" w:type="dxa"/>
            <w:noWrap/>
          </w:tcPr>
          <w:p w14:paraId="15D701CA" w14:textId="70F69254" w:rsidR="00B9691F" w:rsidRPr="00304FCA" w:rsidRDefault="00B9691F" w:rsidP="00FC1890">
            <w:pPr>
              <w:pStyle w:val="aff9"/>
            </w:pPr>
            <w:r>
              <w:rPr>
                <w:rFonts w:cs="Yu Gothic" w:hint="eastAsia"/>
              </w:rPr>
              <w:t>デジタル・トランスフォーメーション</w:t>
            </w:r>
          </w:p>
        </w:tc>
      </w:tr>
      <w:tr w:rsidR="00B9691F" w:rsidRPr="00304FCA" w14:paraId="0C63FFC8" w14:textId="77777777" w:rsidTr="00B9691F">
        <w:trPr>
          <w:trHeight w:val="270"/>
        </w:trPr>
        <w:tc>
          <w:tcPr>
            <w:tcW w:w="2126" w:type="dxa"/>
            <w:noWrap/>
          </w:tcPr>
          <w:p w14:paraId="197764F4" w14:textId="77777777" w:rsidR="00B9691F" w:rsidRPr="00304FCA" w:rsidRDefault="00B9691F" w:rsidP="00FC1890">
            <w:pPr>
              <w:pStyle w:val="aff9"/>
            </w:pPr>
            <w:r w:rsidRPr="00304FCA">
              <w:rPr>
                <w:rFonts w:hint="eastAsia"/>
              </w:rPr>
              <w:t>親カタログ名</w:t>
            </w:r>
          </w:p>
        </w:tc>
        <w:tc>
          <w:tcPr>
            <w:tcW w:w="5670" w:type="dxa"/>
            <w:noWrap/>
          </w:tcPr>
          <w:p w14:paraId="14689D37" w14:textId="3C438A87" w:rsidR="00B9691F" w:rsidRPr="00304FCA" w:rsidRDefault="00B9691F" w:rsidP="00FC1890">
            <w:pPr>
              <w:pStyle w:val="aff9"/>
            </w:pPr>
            <w:r>
              <w:rPr>
                <w:rFonts w:cs="Yu Gothic" w:hint="eastAsia"/>
              </w:rPr>
              <w:t>デジタル・トランスフォーメーションガイド</w:t>
            </w:r>
          </w:p>
        </w:tc>
      </w:tr>
      <w:tr w:rsidR="00B9691F" w:rsidRPr="00304FCA" w14:paraId="4F74966A" w14:textId="77777777" w:rsidTr="00B9691F">
        <w:trPr>
          <w:trHeight w:val="270"/>
        </w:trPr>
        <w:tc>
          <w:tcPr>
            <w:tcW w:w="2126" w:type="dxa"/>
            <w:noWrap/>
          </w:tcPr>
          <w:p w14:paraId="1C0EF1FA" w14:textId="77777777" w:rsidR="00B9691F" w:rsidRPr="00304FCA" w:rsidRDefault="00B9691F" w:rsidP="00FC1890">
            <w:pPr>
              <w:pStyle w:val="aff9"/>
            </w:pPr>
            <w:r w:rsidRPr="00304FCA">
              <w:rPr>
                <w:rFonts w:hint="eastAsia"/>
              </w:rPr>
              <w:t>子カタログ名</w:t>
            </w:r>
          </w:p>
        </w:tc>
        <w:tc>
          <w:tcPr>
            <w:tcW w:w="5670" w:type="dxa"/>
            <w:noWrap/>
          </w:tcPr>
          <w:p w14:paraId="0465C649" w14:textId="38A9E592" w:rsidR="00B9691F" w:rsidRPr="00304FCA" w:rsidRDefault="00B9691F" w:rsidP="00FC1890">
            <w:pPr>
              <w:pStyle w:val="aff9"/>
            </w:pPr>
            <w:r>
              <w:rPr>
                <w:rFonts w:cs="Yu Gothic" w:hint="eastAsia"/>
              </w:rPr>
              <w:t>主要連絡先リスト</w:t>
            </w:r>
          </w:p>
        </w:tc>
      </w:tr>
      <w:tr w:rsidR="00B9691F" w:rsidRPr="00304FCA" w14:paraId="13AEBBA8" w14:textId="77777777" w:rsidTr="00B9691F">
        <w:trPr>
          <w:trHeight w:val="270"/>
        </w:trPr>
        <w:tc>
          <w:tcPr>
            <w:tcW w:w="2126" w:type="dxa"/>
            <w:noWrap/>
          </w:tcPr>
          <w:p w14:paraId="1A9FD8A4" w14:textId="77777777" w:rsidR="00B9691F" w:rsidRPr="00304FCA" w:rsidRDefault="00B9691F" w:rsidP="00FC1890">
            <w:pPr>
              <w:pStyle w:val="aff9"/>
            </w:pPr>
            <w:r>
              <w:rPr>
                <w:rFonts w:cs="Yu Gothic" w:hint="eastAsia"/>
              </w:rPr>
              <w:t>カタログ</w:t>
            </w:r>
            <w:r w:rsidRPr="00304FCA">
              <w:rPr>
                <w:rFonts w:cs="Yu Gothic" w:hint="eastAsia"/>
              </w:rPr>
              <w:t>発行者</w:t>
            </w:r>
          </w:p>
        </w:tc>
        <w:tc>
          <w:tcPr>
            <w:tcW w:w="5670" w:type="dxa"/>
            <w:noWrap/>
          </w:tcPr>
          <w:p w14:paraId="0146C98C" w14:textId="5198C9DC" w:rsidR="00B9691F" w:rsidRPr="00304FCA" w:rsidRDefault="00B9691F" w:rsidP="00FC1890">
            <w:pPr>
              <w:pStyle w:val="aff9"/>
            </w:pPr>
            <w:r>
              <w:rPr>
                <w:rFonts w:cs="Yu Gothic" w:hint="eastAsia"/>
              </w:rPr>
              <w:t>○○室</w:t>
            </w:r>
          </w:p>
        </w:tc>
      </w:tr>
      <w:tr w:rsidR="00B9691F" w:rsidRPr="00304FCA" w14:paraId="20D23216" w14:textId="77777777" w:rsidTr="00B9691F">
        <w:trPr>
          <w:trHeight w:val="270"/>
        </w:trPr>
        <w:tc>
          <w:tcPr>
            <w:tcW w:w="2126" w:type="dxa"/>
            <w:noWrap/>
          </w:tcPr>
          <w:p w14:paraId="1017CEC4" w14:textId="77777777" w:rsidR="00B9691F" w:rsidRPr="00304FCA" w:rsidRDefault="00B9691F" w:rsidP="00FC1890">
            <w:pPr>
              <w:pStyle w:val="aff9"/>
            </w:pPr>
            <w:r>
              <w:rPr>
                <w:rFonts w:cs="Yu Gothic" w:hint="eastAsia"/>
              </w:rPr>
              <w:t>カタログ</w:t>
            </w:r>
            <w:r w:rsidRPr="00304FCA">
              <w:rPr>
                <w:rFonts w:cs="Yu Gothic" w:hint="eastAsia"/>
              </w:rPr>
              <w:t>更新日</w:t>
            </w:r>
          </w:p>
        </w:tc>
        <w:tc>
          <w:tcPr>
            <w:tcW w:w="5670" w:type="dxa"/>
            <w:noWrap/>
          </w:tcPr>
          <w:p w14:paraId="7C63EEEF" w14:textId="58151C80" w:rsidR="00B9691F" w:rsidRPr="00304FCA" w:rsidRDefault="00B9691F" w:rsidP="00FC1890">
            <w:pPr>
              <w:pStyle w:val="aff9"/>
            </w:pPr>
            <w:r>
              <w:rPr>
                <w:rFonts w:cs="Yu Gothic" w:hint="eastAsia"/>
              </w:rPr>
              <w:t>2</w:t>
            </w:r>
            <w:r>
              <w:rPr>
                <w:rFonts w:cs="Yu Gothic"/>
              </w:rPr>
              <w:t>020-08-10</w:t>
            </w:r>
          </w:p>
        </w:tc>
      </w:tr>
      <w:tr w:rsidR="00B9691F" w:rsidRPr="00304FCA" w14:paraId="17FF20E2" w14:textId="77777777" w:rsidTr="00B9691F">
        <w:trPr>
          <w:trHeight w:val="270"/>
        </w:trPr>
        <w:tc>
          <w:tcPr>
            <w:tcW w:w="2126" w:type="dxa"/>
            <w:noWrap/>
          </w:tcPr>
          <w:p w14:paraId="14B84FDE" w14:textId="77777777" w:rsidR="00B9691F" w:rsidRPr="00304FCA" w:rsidRDefault="00B9691F" w:rsidP="00FC1890">
            <w:pPr>
              <w:pStyle w:val="aff9"/>
            </w:pPr>
            <w:r>
              <w:rPr>
                <w:rFonts w:cs="Yu Gothic" w:hint="eastAsia"/>
              </w:rPr>
              <w:t>カタログ</w:t>
            </w:r>
            <w:r w:rsidRPr="00304FCA">
              <w:rPr>
                <w:rFonts w:cs="Yu Gothic" w:hint="eastAsia"/>
              </w:rPr>
              <w:t>言語</w:t>
            </w:r>
          </w:p>
        </w:tc>
        <w:tc>
          <w:tcPr>
            <w:tcW w:w="5670" w:type="dxa"/>
            <w:noWrap/>
          </w:tcPr>
          <w:p w14:paraId="7DDCBB01" w14:textId="3395684E" w:rsidR="00B9691F" w:rsidRPr="00304FCA" w:rsidRDefault="00B9691F" w:rsidP="00FC1890">
            <w:pPr>
              <w:pStyle w:val="aff9"/>
            </w:pPr>
            <w:r>
              <w:rPr>
                <w:rFonts w:cs="Yu Gothic" w:hint="eastAsia"/>
              </w:rPr>
              <w:t>J</w:t>
            </w:r>
            <w:r>
              <w:rPr>
                <w:rFonts w:cs="Yu Gothic"/>
              </w:rPr>
              <w:t>PN</w:t>
            </w:r>
          </w:p>
        </w:tc>
      </w:tr>
    </w:tbl>
    <w:p w14:paraId="352B3764" w14:textId="77777777" w:rsidR="001268D5" w:rsidRPr="001268D5" w:rsidRDefault="001268D5" w:rsidP="001268D5">
      <w:pPr>
        <w:pStyle w:val="a2"/>
        <w:ind w:left="120" w:firstLine="240"/>
      </w:pPr>
    </w:p>
    <w:p w14:paraId="51B370C0" w14:textId="77777777" w:rsidR="00AF18EF" w:rsidRDefault="00AF18EF" w:rsidP="0040033E">
      <w:pPr>
        <w:pStyle w:val="3"/>
      </w:pPr>
      <w:bookmarkStart w:id="39" w:name="_Toc99386326"/>
      <w:r>
        <w:rPr>
          <w:rFonts w:hint="eastAsia"/>
        </w:rPr>
        <w:t>データセット</w:t>
      </w:r>
      <w:bookmarkEnd w:id="39"/>
    </w:p>
    <w:tbl>
      <w:tblPr>
        <w:tblStyle w:val="4-1"/>
        <w:tblW w:w="7796" w:type="dxa"/>
        <w:tblLayout w:type="fixed"/>
        <w:tblLook w:val="0620" w:firstRow="1" w:lastRow="0" w:firstColumn="0" w:lastColumn="0" w:noHBand="1" w:noVBand="1"/>
      </w:tblPr>
      <w:tblGrid>
        <w:gridCol w:w="2126"/>
        <w:gridCol w:w="5670"/>
      </w:tblGrid>
      <w:tr w:rsidR="007C47E9" w:rsidRPr="00304FCA" w14:paraId="5B31A256" w14:textId="77777777" w:rsidTr="00403CC2">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noWrap/>
          </w:tcPr>
          <w:p w14:paraId="31981749" w14:textId="68DC732D" w:rsidR="007C47E9" w:rsidRPr="00304FCA" w:rsidRDefault="007C47E9" w:rsidP="00A55717">
            <w:pPr>
              <w:pStyle w:val="aff9"/>
              <w:rPr>
                <w:rFonts w:cs="Yu Gothic"/>
              </w:rPr>
            </w:pPr>
            <w:r w:rsidRPr="00EF0804">
              <w:rPr>
                <w:rFonts w:hint="eastAsia"/>
              </w:rPr>
              <w:t>項目名</w:t>
            </w:r>
          </w:p>
        </w:tc>
        <w:tc>
          <w:tcPr>
            <w:tcW w:w="0" w:type="dxa"/>
            <w:shd w:val="clear" w:color="auto" w:fill="A6A6A6" w:themeFill="background1" w:themeFillShade="A6"/>
            <w:noWrap/>
          </w:tcPr>
          <w:p w14:paraId="32C21879" w14:textId="6C3B7E0E" w:rsidR="007C47E9" w:rsidRPr="00304FCA" w:rsidRDefault="007C47E9" w:rsidP="00A55717">
            <w:pPr>
              <w:pStyle w:val="aff9"/>
            </w:pPr>
            <w:r w:rsidRPr="00EF0804">
              <w:rPr>
                <w:rFonts w:hint="eastAsia"/>
              </w:rPr>
              <w:t>説明</w:t>
            </w:r>
          </w:p>
        </w:tc>
      </w:tr>
      <w:tr w:rsidR="007C47E9" w:rsidRPr="00304FCA" w14:paraId="1455B436" w14:textId="77777777" w:rsidTr="007C47E9">
        <w:trPr>
          <w:trHeight w:val="270"/>
        </w:trPr>
        <w:tc>
          <w:tcPr>
            <w:tcW w:w="2126" w:type="dxa"/>
            <w:noWrap/>
          </w:tcPr>
          <w:p w14:paraId="3B3647A5" w14:textId="77777777" w:rsidR="007C47E9" w:rsidRPr="00304FCA" w:rsidRDefault="007C47E9" w:rsidP="00A55717">
            <w:pPr>
              <w:pStyle w:val="aff9"/>
            </w:pPr>
            <w:r w:rsidRPr="00304FCA">
              <w:rPr>
                <w:rFonts w:cs="Yu Gothic" w:hint="eastAsia"/>
              </w:rPr>
              <w:t>ID</w:t>
            </w:r>
          </w:p>
        </w:tc>
        <w:tc>
          <w:tcPr>
            <w:tcW w:w="5670" w:type="dxa"/>
            <w:noWrap/>
          </w:tcPr>
          <w:p w14:paraId="2C675C89" w14:textId="459A5C24" w:rsidR="007C47E9" w:rsidRPr="00304FCA" w:rsidRDefault="007C47E9" w:rsidP="00A55717">
            <w:pPr>
              <w:pStyle w:val="aff9"/>
            </w:pPr>
            <w:r w:rsidRPr="00946395">
              <w:t>0812 d3456</w:t>
            </w:r>
          </w:p>
        </w:tc>
      </w:tr>
      <w:tr w:rsidR="007C47E9" w:rsidRPr="00304FCA" w14:paraId="1A9DBCF8" w14:textId="77777777" w:rsidTr="007C47E9">
        <w:trPr>
          <w:trHeight w:val="270"/>
        </w:trPr>
        <w:tc>
          <w:tcPr>
            <w:tcW w:w="2126" w:type="dxa"/>
            <w:noWrap/>
          </w:tcPr>
          <w:p w14:paraId="1224EF6D" w14:textId="77777777" w:rsidR="007C47E9" w:rsidRPr="00304FCA" w:rsidRDefault="007C47E9" w:rsidP="00A55717">
            <w:pPr>
              <w:pStyle w:val="aff9"/>
            </w:pPr>
            <w:r w:rsidRPr="00304FCA">
              <w:rPr>
                <w:rFonts w:cs="Yu Gothic" w:hint="eastAsia"/>
              </w:rPr>
              <w:t>タイトル</w:t>
            </w:r>
          </w:p>
        </w:tc>
        <w:tc>
          <w:tcPr>
            <w:tcW w:w="5670" w:type="dxa"/>
            <w:noWrap/>
          </w:tcPr>
          <w:p w14:paraId="2E01EAE9" w14:textId="46B74D0D" w:rsidR="007C47E9" w:rsidRPr="00304FCA" w:rsidRDefault="007C47E9" w:rsidP="00A55717">
            <w:pPr>
              <w:pStyle w:val="aff9"/>
            </w:pPr>
            <w:r>
              <w:rPr>
                <w:rFonts w:hint="eastAsia"/>
              </w:rPr>
              <w:t>検索コンポーネント</w:t>
            </w:r>
          </w:p>
        </w:tc>
      </w:tr>
      <w:tr w:rsidR="007C47E9" w:rsidRPr="00304FCA" w14:paraId="39B46612" w14:textId="77777777" w:rsidTr="007C47E9">
        <w:trPr>
          <w:trHeight w:val="270"/>
        </w:trPr>
        <w:tc>
          <w:tcPr>
            <w:tcW w:w="2126" w:type="dxa"/>
            <w:noWrap/>
          </w:tcPr>
          <w:p w14:paraId="04D4681F" w14:textId="77777777" w:rsidR="007C47E9" w:rsidRPr="00304FCA" w:rsidRDefault="007C47E9" w:rsidP="00A55717">
            <w:pPr>
              <w:pStyle w:val="aff9"/>
            </w:pPr>
            <w:r w:rsidRPr="00304FCA">
              <w:rPr>
                <w:rFonts w:cs="Yu Gothic" w:hint="eastAsia"/>
              </w:rPr>
              <w:t>サブタイトル</w:t>
            </w:r>
          </w:p>
        </w:tc>
        <w:tc>
          <w:tcPr>
            <w:tcW w:w="5670" w:type="dxa"/>
            <w:noWrap/>
          </w:tcPr>
          <w:p w14:paraId="63AB3245" w14:textId="42819F17" w:rsidR="007C47E9" w:rsidRPr="00304FCA" w:rsidRDefault="007C47E9" w:rsidP="00A55717">
            <w:pPr>
              <w:pStyle w:val="aff9"/>
            </w:pPr>
            <w:r>
              <w:rPr>
                <w:rFonts w:cs="Yu Gothic" w:hint="eastAsia"/>
              </w:rPr>
              <w:t>あいまい検索エンジン</w:t>
            </w:r>
          </w:p>
        </w:tc>
      </w:tr>
      <w:tr w:rsidR="007C47E9" w:rsidRPr="00304FCA" w14:paraId="39C33816" w14:textId="77777777" w:rsidTr="007C47E9">
        <w:trPr>
          <w:trHeight w:val="125"/>
        </w:trPr>
        <w:tc>
          <w:tcPr>
            <w:tcW w:w="2126" w:type="dxa"/>
            <w:noWrap/>
          </w:tcPr>
          <w:p w14:paraId="55A0D6BD" w14:textId="77777777" w:rsidR="007C47E9" w:rsidRPr="00304FCA" w:rsidRDefault="007C47E9" w:rsidP="00A55717">
            <w:pPr>
              <w:pStyle w:val="aff9"/>
            </w:pPr>
            <w:r w:rsidRPr="00304FCA">
              <w:rPr>
                <w:rFonts w:cs="Yu Gothic" w:hint="eastAsia"/>
              </w:rPr>
              <w:t>バージョン</w:t>
            </w:r>
          </w:p>
        </w:tc>
        <w:tc>
          <w:tcPr>
            <w:tcW w:w="5670" w:type="dxa"/>
            <w:noWrap/>
          </w:tcPr>
          <w:p w14:paraId="165AF059" w14:textId="6CEB7503" w:rsidR="007C47E9" w:rsidRPr="00304FCA" w:rsidRDefault="007C47E9" w:rsidP="00A55717">
            <w:pPr>
              <w:pStyle w:val="aff9"/>
            </w:pPr>
            <w:r>
              <w:rPr>
                <w:rFonts w:cs="Yu Gothic" w:hint="eastAsia"/>
              </w:rPr>
              <w:t>1</w:t>
            </w:r>
            <w:r>
              <w:rPr>
                <w:rFonts w:cs="Yu Gothic"/>
              </w:rPr>
              <w:t>.2</w:t>
            </w:r>
          </w:p>
        </w:tc>
      </w:tr>
      <w:tr w:rsidR="007C47E9" w:rsidRPr="00304FCA" w14:paraId="45E57035" w14:textId="77777777" w:rsidTr="007C47E9">
        <w:trPr>
          <w:trHeight w:val="270"/>
        </w:trPr>
        <w:tc>
          <w:tcPr>
            <w:tcW w:w="2126" w:type="dxa"/>
            <w:noWrap/>
          </w:tcPr>
          <w:p w14:paraId="15E83FEB" w14:textId="77777777" w:rsidR="007C47E9" w:rsidRPr="00304FCA" w:rsidRDefault="007C47E9" w:rsidP="00A55717">
            <w:pPr>
              <w:pStyle w:val="aff9"/>
            </w:pPr>
            <w:r w:rsidRPr="00304FCA">
              <w:rPr>
                <w:rFonts w:hint="eastAsia"/>
              </w:rPr>
              <w:t>説明</w:t>
            </w:r>
          </w:p>
        </w:tc>
        <w:tc>
          <w:tcPr>
            <w:tcW w:w="5670" w:type="dxa"/>
            <w:noWrap/>
          </w:tcPr>
          <w:p w14:paraId="09E8DFFC" w14:textId="70667E02" w:rsidR="007C47E9" w:rsidRPr="00304FCA" w:rsidRDefault="007C47E9" w:rsidP="00A55717">
            <w:pPr>
              <w:pStyle w:val="aff9"/>
            </w:pPr>
            <w:r w:rsidRPr="002979F1">
              <w:rPr>
                <w:rFonts w:cs="Yu Gothic" w:hint="eastAsia"/>
              </w:rPr>
              <w:t>検索コンポ―ネントの使用方法をガイドする</w:t>
            </w:r>
          </w:p>
        </w:tc>
      </w:tr>
      <w:tr w:rsidR="007C47E9" w:rsidRPr="00304FCA" w14:paraId="74372241" w14:textId="77777777" w:rsidTr="007C47E9">
        <w:trPr>
          <w:trHeight w:val="270"/>
        </w:trPr>
        <w:tc>
          <w:tcPr>
            <w:tcW w:w="2126" w:type="dxa"/>
            <w:noWrap/>
          </w:tcPr>
          <w:p w14:paraId="5C8999E8" w14:textId="77777777" w:rsidR="007C47E9" w:rsidRPr="00304FCA" w:rsidRDefault="007C47E9" w:rsidP="00A55717">
            <w:pPr>
              <w:pStyle w:val="aff9"/>
            </w:pPr>
            <w:r w:rsidRPr="00304FCA">
              <w:rPr>
                <w:rFonts w:cs="Yu Gothic" w:hint="eastAsia"/>
              </w:rPr>
              <w:t>タイプ</w:t>
            </w:r>
          </w:p>
        </w:tc>
        <w:tc>
          <w:tcPr>
            <w:tcW w:w="5670" w:type="dxa"/>
            <w:noWrap/>
          </w:tcPr>
          <w:p w14:paraId="25E24328" w14:textId="7DB8050F" w:rsidR="007C47E9" w:rsidRPr="00304FCA" w:rsidRDefault="007C47E9" w:rsidP="00A55717">
            <w:pPr>
              <w:pStyle w:val="aff9"/>
            </w:pPr>
            <w:r>
              <w:rPr>
                <w:rFonts w:cs="Yu Gothic" w:hint="eastAsia"/>
              </w:rPr>
              <w:t>テキスト</w:t>
            </w:r>
          </w:p>
        </w:tc>
      </w:tr>
      <w:tr w:rsidR="007C47E9" w:rsidRPr="00304FCA" w14:paraId="1F247B94" w14:textId="77777777" w:rsidTr="007C47E9">
        <w:trPr>
          <w:trHeight w:val="270"/>
        </w:trPr>
        <w:tc>
          <w:tcPr>
            <w:tcW w:w="2126" w:type="dxa"/>
            <w:noWrap/>
          </w:tcPr>
          <w:p w14:paraId="23E07EAD" w14:textId="77777777" w:rsidR="007C47E9" w:rsidRPr="00304FCA" w:rsidRDefault="007C47E9" w:rsidP="00A55717">
            <w:pPr>
              <w:pStyle w:val="aff9"/>
            </w:pPr>
            <w:r w:rsidRPr="00304FCA">
              <w:rPr>
                <w:rFonts w:cs="Yu Gothic" w:hint="eastAsia"/>
              </w:rPr>
              <w:t>テーマ</w:t>
            </w:r>
          </w:p>
        </w:tc>
        <w:tc>
          <w:tcPr>
            <w:tcW w:w="5670" w:type="dxa"/>
            <w:noWrap/>
          </w:tcPr>
          <w:p w14:paraId="76686CD7" w14:textId="17A6FEBF" w:rsidR="007C47E9" w:rsidRPr="00304FCA" w:rsidRDefault="007C47E9" w:rsidP="00A55717">
            <w:pPr>
              <w:pStyle w:val="aff9"/>
            </w:pPr>
          </w:p>
        </w:tc>
      </w:tr>
      <w:tr w:rsidR="007C47E9" w:rsidRPr="00304FCA" w14:paraId="5434A6FC" w14:textId="77777777" w:rsidTr="007C47E9">
        <w:trPr>
          <w:trHeight w:val="270"/>
        </w:trPr>
        <w:tc>
          <w:tcPr>
            <w:tcW w:w="2126" w:type="dxa"/>
            <w:noWrap/>
          </w:tcPr>
          <w:p w14:paraId="4DF1514C" w14:textId="77777777" w:rsidR="007C47E9" w:rsidRPr="00304FCA" w:rsidRDefault="007C47E9" w:rsidP="00A55717">
            <w:pPr>
              <w:pStyle w:val="aff9"/>
            </w:pPr>
            <w:r w:rsidRPr="00304FCA">
              <w:rPr>
                <w:rFonts w:cs="Yu Gothic" w:hint="eastAsia"/>
              </w:rPr>
              <w:t>キーワード／タグ</w:t>
            </w:r>
          </w:p>
        </w:tc>
        <w:tc>
          <w:tcPr>
            <w:tcW w:w="5670" w:type="dxa"/>
            <w:noWrap/>
          </w:tcPr>
          <w:p w14:paraId="3DC89CD0" w14:textId="66A6ED76" w:rsidR="007C47E9" w:rsidRPr="00304FCA" w:rsidRDefault="007C47E9" w:rsidP="00A55717">
            <w:pPr>
              <w:pStyle w:val="aff9"/>
            </w:pPr>
            <w:r>
              <w:rPr>
                <w:rFonts w:cs="Yu Gothic" w:hint="eastAsia"/>
              </w:rPr>
              <w:t>検索</w:t>
            </w:r>
          </w:p>
        </w:tc>
      </w:tr>
      <w:tr w:rsidR="007C47E9" w:rsidRPr="00304FCA" w14:paraId="01C4BB81" w14:textId="77777777" w:rsidTr="007C47E9">
        <w:trPr>
          <w:trHeight w:val="270"/>
        </w:trPr>
        <w:tc>
          <w:tcPr>
            <w:tcW w:w="2126" w:type="dxa"/>
            <w:noWrap/>
          </w:tcPr>
          <w:p w14:paraId="58CA62F1" w14:textId="77777777" w:rsidR="007C47E9" w:rsidRPr="00304FCA" w:rsidRDefault="007C47E9" w:rsidP="00A55717">
            <w:pPr>
              <w:pStyle w:val="aff9"/>
            </w:pPr>
            <w:r w:rsidRPr="00304FCA">
              <w:rPr>
                <w:rFonts w:cs="Yu Gothic" w:hint="eastAsia"/>
              </w:rPr>
              <w:t>対象地域</w:t>
            </w:r>
            <w:r w:rsidRPr="00304FCA">
              <w:rPr>
                <w:rFonts w:cs="Yu Gothic"/>
              </w:rPr>
              <w:t xml:space="preserve"> </w:t>
            </w:r>
          </w:p>
        </w:tc>
        <w:tc>
          <w:tcPr>
            <w:tcW w:w="5670" w:type="dxa"/>
            <w:noWrap/>
          </w:tcPr>
          <w:p w14:paraId="67429E6D" w14:textId="2CF0B650" w:rsidR="007C47E9" w:rsidRPr="00304FCA" w:rsidRDefault="007C47E9" w:rsidP="00A55717">
            <w:pPr>
              <w:pStyle w:val="aff9"/>
            </w:pPr>
          </w:p>
        </w:tc>
      </w:tr>
      <w:tr w:rsidR="007C47E9" w:rsidRPr="00304FCA" w14:paraId="3A9036E2" w14:textId="77777777" w:rsidTr="007C47E9">
        <w:trPr>
          <w:trHeight w:val="270"/>
        </w:trPr>
        <w:tc>
          <w:tcPr>
            <w:tcW w:w="2126" w:type="dxa"/>
            <w:noWrap/>
          </w:tcPr>
          <w:p w14:paraId="5DCBB245" w14:textId="77777777" w:rsidR="007C47E9" w:rsidRPr="00304FCA" w:rsidRDefault="007C47E9" w:rsidP="00A55717">
            <w:pPr>
              <w:pStyle w:val="aff9"/>
            </w:pPr>
            <w:r w:rsidRPr="00304FCA">
              <w:rPr>
                <w:rFonts w:cs="Yu Gothic" w:hint="eastAsia"/>
              </w:rPr>
              <w:t>対象期間</w:t>
            </w:r>
          </w:p>
        </w:tc>
        <w:tc>
          <w:tcPr>
            <w:tcW w:w="5670" w:type="dxa"/>
            <w:noWrap/>
          </w:tcPr>
          <w:p w14:paraId="6A82E4CB" w14:textId="298EEADD" w:rsidR="007C47E9" w:rsidRPr="00304FCA" w:rsidRDefault="007C47E9" w:rsidP="00A55717">
            <w:pPr>
              <w:pStyle w:val="aff9"/>
            </w:pPr>
          </w:p>
        </w:tc>
      </w:tr>
      <w:tr w:rsidR="007C47E9" w:rsidRPr="00304FCA" w14:paraId="17AD7D70" w14:textId="77777777" w:rsidTr="007C47E9">
        <w:trPr>
          <w:trHeight w:val="270"/>
        </w:trPr>
        <w:tc>
          <w:tcPr>
            <w:tcW w:w="2126" w:type="dxa"/>
            <w:noWrap/>
          </w:tcPr>
          <w:p w14:paraId="26521CE6" w14:textId="77777777" w:rsidR="007C47E9" w:rsidRPr="00304FCA" w:rsidRDefault="007C47E9" w:rsidP="00A55717">
            <w:pPr>
              <w:pStyle w:val="aff9"/>
            </w:pPr>
            <w:r w:rsidRPr="00304FCA">
              <w:rPr>
                <w:rFonts w:cs="Yu Gothic" w:hint="eastAsia"/>
              </w:rPr>
              <w:t>更新頻度</w:t>
            </w:r>
          </w:p>
        </w:tc>
        <w:tc>
          <w:tcPr>
            <w:tcW w:w="5670" w:type="dxa"/>
            <w:noWrap/>
          </w:tcPr>
          <w:p w14:paraId="372B6AD0" w14:textId="1BBAE9A7" w:rsidR="007C47E9" w:rsidRPr="00304FCA" w:rsidRDefault="007C47E9" w:rsidP="00A55717">
            <w:pPr>
              <w:pStyle w:val="aff9"/>
            </w:pPr>
            <w:r>
              <w:rPr>
                <w:rFonts w:cs="Yu Gothic" w:hint="eastAsia"/>
              </w:rPr>
              <w:t>その他（バージョンアップ時）</w:t>
            </w:r>
          </w:p>
        </w:tc>
      </w:tr>
      <w:tr w:rsidR="007C47E9" w:rsidRPr="00304FCA" w14:paraId="1D4A66B7" w14:textId="77777777" w:rsidTr="007C47E9">
        <w:trPr>
          <w:trHeight w:val="270"/>
        </w:trPr>
        <w:tc>
          <w:tcPr>
            <w:tcW w:w="2126" w:type="dxa"/>
            <w:noWrap/>
          </w:tcPr>
          <w:p w14:paraId="484EE449" w14:textId="77777777" w:rsidR="007C47E9" w:rsidRPr="00304FCA" w:rsidRDefault="007C47E9" w:rsidP="00A55717">
            <w:pPr>
              <w:pStyle w:val="aff9"/>
            </w:pPr>
            <w:r w:rsidRPr="00304FCA">
              <w:rPr>
                <w:rFonts w:cs="Yu Gothic" w:hint="eastAsia"/>
              </w:rPr>
              <w:t>フォーマット</w:t>
            </w:r>
          </w:p>
        </w:tc>
        <w:tc>
          <w:tcPr>
            <w:tcW w:w="5670" w:type="dxa"/>
            <w:noWrap/>
          </w:tcPr>
          <w:p w14:paraId="1598ADA6" w14:textId="5D222D4C" w:rsidR="007C47E9" w:rsidRPr="00304FCA" w:rsidRDefault="007C47E9" w:rsidP="00A55717">
            <w:pPr>
              <w:pStyle w:val="aff9"/>
            </w:pPr>
            <w:r>
              <w:rPr>
                <w:rFonts w:cs="Yu Gothic"/>
              </w:rPr>
              <w:t>DOC</w:t>
            </w:r>
          </w:p>
        </w:tc>
      </w:tr>
      <w:tr w:rsidR="007C47E9" w:rsidRPr="00304FCA" w14:paraId="1FF7712B" w14:textId="77777777" w:rsidTr="007C47E9">
        <w:trPr>
          <w:trHeight w:val="270"/>
        </w:trPr>
        <w:tc>
          <w:tcPr>
            <w:tcW w:w="2126" w:type="dxa"/>
            <w:noWrap/>
          </w:tcPr>
          <w:p w14:paraId="74841CC2" w14:textId="77777777" w:rsidR="007C47E9" w:rsidRPr="00304FCA" w:rsidRDefault="007C47E9" w:rsidP="00A55717">
            <w:pPr>
              <w:pStyle w:val="aff9"/>
            </w:pPr>
            <w:r w:rsidRPr="00304FCA">
              <w:rPr>
                <w:rFonts w:cs="Yu Gothic" w:hint="eastAsia"/>
              </w:rPr>
              <w:t>作成者</w:t>
            </w:r>
          </w:p>
        </w:tc>
        <w:tc>
          <w:tcPr>
            <w:tcW w:w="5670" w:type="dxa"/>
            <w:noWrap/>
          </w:tcPr>
          <w:p w14:paraId="0B503B16" w14:textId="6D950A2D" w:rsidR="007C47E9" w:rsidRPr="00304FCA" w:rsidRDefault="007C47E9" w:rsidP="00A55717">
            <w:pPr>
              <w:pStyle w:val="aff9"/>
            </w:pPr>
            <w:r>
              <w:rPr>
                <w:rFonts w:hint="eastAsia"/>
              </w:rPr>
              <w:t>○○室</w:t>
            </w:r>
          </w:p>
        </w:tc>
      </w:tr>
      <w:tr w:rsidR="007C47E9" w:rsidRPr="00304FCA" w14:paraId="0068EFD3" w14:textId="77777777" w:rsidTr="007C47E9">
        <w:trPr>
          <w:trHeight w:val="270"/>
        </w:trPr>
        <w:tc>
          <w:tcPr>
            <w:tcW w:w="2126" w:type="dxa"/>
            <w:noWrap/>
          </w:tcPr>
          <w:p w14:paraId="6117C528" w14:textId="77777777" w:rsidR="007C47E9" w:rsidRPr="00304FCA" w:rsidRDefault="007C47E9" w:rsidP="00A55717">
            <w:pPr>
              <w:pStyle w:val="aff9"/>
            </w:pPr>
            <w:r w:rsidRPr="00304FCA">
              <w:rPr>
                <w:rFonts w:cs="Yu Gothic" w:hint="eastAsia"/>
              </w:rPr>
              <w:t>関係者</w:t>
            </w:r>
          </w:p>
        </w:tc>
        <w:tc>
          <w:tcPr>
            <w:tcW w:w="5670" w:type="dxa"/>
            <w:noWrap/>
          </w:tcPr>
          <w:p w14:paraId="67F36B51" w14:textId="25DF1409" w:rsidR="007C47E9" w:rsidRPr="00304FCA" w:rsidRDefault="007C47E9" w:rsidP="00A55717">
            <w:pPr>
              <w:pStyle w:val="aff9"/>
            </w:pPr>
            <w:r>
              <w:rPr>
                <w:rFonts w:cs="Yu Gothic" w:hint="eastAsia"/>
              </w:rPr>
              <w:t>○○プランニング</w:t>
            </w:r>
          </w:p>
        </w:tc>
      </w:tr>
      <w:tr w:rsidR="007C47E9" w:rsidRPr="00304FCA" w14:paraId="3F7B718C" w14:textId="77777777" w:rsidTr="007C47E9">
        <w:trPr>
          <w:trHeight w:val="270"/>
        </w:trPr>
        <w:tc>
          <w:tcPr>
            <w:tcW w:w="2126" w:type="dxa"/>
            <w:noWrap/>
          </w:tcPr>
          <w:p w14:paraId="2B4DA7BB" w14:textId="77777777" w:rsidR="007C47E9" w:rsidRPr="00304FCA" w:rsidRDefault="007C47E9" w:rsidP="00A55717">
            <w:pPr>
              <w:pStyle w:val="aff9"/>
            </w:pPr>
            <w:r w:rsidRPr="00304FCA">
              <w:rPr>
                <w:rFonts w:cs="Yu Gothic" w:hint="eastAsia"/>
              </w:rPr>
              <w:t>連絡先</w:t>
            </w:r>
          </w:p>
        </w:tc>
        <w:tc>
          <w:tcPr>
            <w:tcW w:w="5670" w:type="dxa"/>
            <w:noWrap/>
          </w:tcPr>
          <w:p w14:paraId="7532F8B0" w14:textId="683BADA0" w:rsidR="007C47E9" w:rsidRPr="00304FCA" w:rsidRDefault="007C47E9" w:rsidP="00A55717">
            <w:pPr>
              <w:pStyle w:val="aff9"/>
            </w:pPr>
            <w:r>
              <w:rPr>
                <w:rFonts w:hint="eastAsia"/>
              </w:rPr>
              <w:t>○○係</w:t>
            </w:r>
          </w:p>
        </w:tc>
      </w:tr>
      <w:tr w:rsidR="007C47E9" w:rsidRPr="00304FCA" w14:paraId="53FFE78F" w14:textId="77777777" w:rsidTr="007C47E9">
        <w:trPr>
          <w:trHeight w:val="270"/>
        </w:trPr>
        <w:tc>
          <w:tcPr>
            <w:tcW w:w="2126" w:type="dxa"/>
            <w:noWrap/>
          </w:tcPr>
          <w:p w14:paraId="4422EEA2" w14:textId="77777777" w:rsidR="007C47E9" w:rsidRPr="00304FCA" w:rsidRDefault="007C47E9" w:rsidP="00A55717">
            <w:pPr>
              <w:pStyle w:val="aff9"/>
            </w:pPr>
            <w:r w:rsidRPr="00304FCA">
              <w:rPr>
                <w:rFonts w:cs="Yu Gothic" w:hint="eastAsia"/>
              </w:rPr>
              <w:t>説明ページ</w:t>
            </w:r>
            <w:r w:rsidRPr="00304FCA">
              <w:rPr>
                <w:rFonts w:cs="Yu Gothic"/>
              </w:rPr>
              <w:t>URL</w:t>
            </w:r>
          </w:p>
        </w:tc>
        <w:tc>
          <w:tcPr>
            <w:tcW w:w="5670" w:type="dxa"/>
            <w:noWrap/>
          </w:tcPr>
          <w:p w14:paraId="0B298C81" w14:textId="13735CAE" w:rsidR="007C47E9" w:rsidRPr="00304FCA" w:rsidRDefault="007C47E9" w:rsidP="00A55717">
            <w:pPr>
              <w:pStyle w:val="aff9"/>
            </w:pPr>
            <w:r>
              <w:rPr>
                <w:rFonts w:cs="Yu Gothic" w:hint="eastAsia"/>
              </w:rPr>
              <w:t>h</w:t>
            </w:r>
            <w:r>
              <w:rPr>
                <w:rFonts w:cs="Yu Gothic"/>
              </w:rPr>
              <w:t>ttps://</w:t>
            </w:r>
          </w:p>
        </w:tc>
      </w:tr>
      <w:tr w:rsidR="007C47E9" w:rsidRPr="00304FCA" w14:paraId="2480E798" w14:textId="77777777" w:rsidTr="007C47E9">
        <w:trPr>
          <w:trHeight w:val="270"/>
        </w:trPr>
        <w:tc>
          <w:tcPr>
            <w:tcW w:w="2126" w:type="dxa"/>
            <w:noWrap/>
          </w:tcPr>
          <w:p w14:paraId="4B0FD97B" w14:textId="77777777" w:rsidR="007C47E9" w:rsidRPr="00304FCA" w:rsidRDefault="007C47E9" w:rsidP="00A55717">
            <w:pPr>
              <w:pStyle w:val="aff9"/>
            </w:pPr>
            <w:r w:rsidRPr="00304FCA">
              <w:rPr>
                <w:rFonts w:cs="Yu Gothic" w:hint="eastAsia"/>
              </w:rPr>
              <w:t>ダウンロード</w:t>
            </w:r>
            <w:r w:rsidRPr="00304FCA">
              <w:rPr>
                <w:rFonts w:cs="Yu Gothic"/>
              </w:rPr>
              <w:t>URL</w:t>
            </w:r>
          </w:p>
        </w:tc>
        <w:tc>
          <w:tcPr>
            <w:tcW w:w="5670" w:type="dxa"/>
            <w:noWrap/>
          </w:tcPr>
          <w:p w14:paraId="3A172205" w14:textId="3434052B" w:rsidR="007C47E9" w:rsidRPr="00304FCA" w:rsidRDefault="007C47E9" w:rsidP="00A55717">
            <w:pPr>
              <w:pStyle w:val="aff9"/>
            </w:pPr>
            <w:r>
              <w:rPr>
                <w:rFonts w:cs="Yu Gothic" w:hint="eastAsia"/>
              </w:rPr>
              <w:t>h</w:t>
            </w:r>
            <w:r>
              <w:rPr>
                <w:rFonts w:cs="Yu Gothic"/>
              </w:rPr>
              <w:t>ttps://</w:t>
            </w:r>
          </w:p>
        </w:tc>
      </w:tr>
      <w:tr w:rsidR="007C47E9" w:rsidRPr="00304FCA" w14:paraId="2D7C6EE9" w14:textId="77777777" w:rsidTr="007C47E9">
        <w:trPr>
          <w:trHeight w:val="270"/>
        </w:trPr>
        <w:tc>
          <w:tcPr>
            <w:tcW w:w="2126" w:type="dxa"/>
            <w:noWrap/>
          </w:tcPr>
          <w:p w14:paraId="6B064B62" w14:textId="77777777" w:rsidR="007C47E9" w:rsidRPr="00304FCA" w:rsidRDefault="007C47E9" w:rsidP="00A55717">
            <w:pPr>
              <w:pStyle w:val="aff9"/>
            </w:pPr>
            <w:r w:rsidRPr="00304FCA">
              <w:rPr>
                <w:rFonts w:cs="Yu Gothic" w:hint="eastAsia"/>
              </w:rPr>
              <w:t>データサービスの可否</w:t>
            </w:r>
          </w:p>
        </w:tc>
        <w:tc>
          <w:tcPr>
            <w:tcW w:w="5670" w:type="dxa"/>
            <w:noWrap/>
          </w:tcPr>
          <w:p w14:paraId="6B86CD3C" w14:textId="1BF587B0" w:rsidR="007C47E9" w:rsidRPr="00304FCA" w:rsidRDefault="007C47E9" w:rsidP="00A55717">
            <w:pPr>
              <w:pStyle w:val="aff9"/>
            </w:pPr>
            <w:r>
              <w:rPr>
                <w:rFonts w:hint="eastAsia"/>
              </w:rPr>
              <w:t>可</w:t>
            </w:r>
          </w:p>
        </w:tc>
      </w:tr>
      <w:tr w:rsidR="007C47E9" w:rsidRPr="00304FCA" w14:paraId="6E43EA0C" w14:textId="77777777" w:rsidTr="007C47E9">
        <w:trPr>
          <w:trHeight w:val="270"/>
        </w:trPr>
        <w:tc>
          <w:tcPr>
            <w:tcW w:w="2126" w:type="dxa"/>
            <w:noWrap/>
          </w:tcPr>
          <w:p w14:paraId="33B72F8E" w14:textId="77777777" w:rsidR="007C47E9" w:rsidRPr="00304FCA" w:rsidRDefault="007C47E9" w:rsidP="00A55717">
            <w:pPr>
              <w:pStyle w:val="aff9"/>
            </w:pPr>
            <w:r w:rsidRPr="00304FCA">
              <w:rPr>
                <w:rFonts w:cs="Yu Gothic" w:hint="eastAsia"/>
              </w:rPr>
              <w:t>エンドポイントURL</w:t>
            </w:r>
          </w:p>
        </w:tc>
        <w:tc>
          <w:tcPr>
            <w:tcW w:w="5670" w:type="dxa"/>
            <w:noWrap/>
          </w:tcPr>
          <w:p w14:paraId="15A82298" w14:textId="3BF391F2" w:rsidR="007C47E9" w:rsidRPr="00304FCA" w:rsidRDefault="007C47E9" w:rsidP="00A55717">
            <w:pPr>
              <w:pStyle w:val="aff9"/>
            </w:pPr>
            <w:r>
              <w:rPr>
                <w:rFonts w:cs="Yu Gothic" w:hint="eastAsia"/>
              </w:rPr>
              <w:t>h</w:t>
            </w:r>
            <w:r>
              <w:rPr>
                <w:rFonts w:cs="Yu Gothic"/>
              </w:rPr>
              <w:t>ttps://</w:t>
            </w:r>
          </w:p>
        </w:tc>
      </w:tr>
      <w:tr w:rsidR="007C47E9" w:rsidRPr="00304FCA" w14:paraId="5EDEC039" w14:textId="77777777" w:rsidTr="007C47E9">
        <w:trPr>
          <w:trHeight w:val="270"/>
        </w:trPr>
        <w:tc>
          <w:tcPr>
            <w:tcW w:w="2126" w:type="dxa"/>
            <w:noWrap/>
          </w:tcPr>
          <w:p w14:paraId="6C4FD98B" w14:textId="77777777" w:rsidR="007C47E9" w:rsidRPr="00304FCA" w:rsidRDefault="007C47E9" w:rsidP="00A55717">
            <w:pPr>
              <w:pStyle w:val="aff9"/>
            </w:pPr>
            <w:r w:rsidRPr="00304FCA">
              <w:rPr>
                <w:rFonts w:cs="Yu Gothic" w:hint="eastAsia"/>
              </w:rPr>
              <w:t>エンドポイント説明</w:t>
            </w:r>
          </w:p>
        </w:tc>
        <w:tc>
          <w:tcPr>
            <w:tcW w:w="5670" w:type="dxa"/>
            <w:noWrap/>
          </w:tcPr>
          <w:p w14:paraId="4E599CBC" w14:textId="5DFE0B0D" w:rsidR="007C47E9" w:rsidRPr="00304FCA" w:rsidRDefault="007C47E9" w:rsidP="00A55717">
            <w:pPr>
              <w:pStyle w:val="aff9"/>
            </w:pPr>
            <w:r>
              <w:rPr>
                <w:rFonts w:cs="Yu Gothic" w:hint="eastAsia"/>
              </w:rPr>
              <w:t>ユーザーI</w:t>
            </w:r>
            <w:r>
              <w:rPr>
                <w:rFonts w:cs="Yu Gothic"/>
              </w:rPr>
              <w:t>D</w:t>
            </w:r>
            <w:r>
              <w:rPr>
                <w:rFonts w:cs="Yu Gothic" w:hint="eastAsia"/>
              </w:rPr>
              <w:t>が必要</w:t>
            </w:r>
          </w:p>
        </w:tc>
      </w:tr>
      <w:tr w:rsidR="007C47E9" w:rsidRPr="00304FCA" w14:paraId="29CDFBA5" w14:textId="77777777" w:rsidTr="007C47E9">
        <w:trPr>
          <w:trHeight w:val="270"/>
        </w:trPr>
        <w:tc>
          <w:tcPr>
            <w:tcW w:w="2126" w:type="dxa"/>
            <w:noWrap/>
          </w:tcPr>
          <w:p w14:paraId="4F0504CC" w14:textId="77777777" w:rsidR="007C47E9" w:rsidRPr="00304FCA" w:rsidRDefault="007C47E9" w:rsidP="00A55717">
            <w:pPr>
              <w:pStyle w:val="aff9"/>
            </w:pPr>
            <w:r w:rsidRPr="00304FCA">
              <w:rPr>
                <w:rFonts w:cs="Yu Gothic" w:hint="eastAsia"/>
              </w:rPr>
              <w:t>サイズ</w:t>
            </w:r>
          </w:p>
        </w:tc>
        <w:tc>
          <w:tcPr>
            <w:tcW w:w="5670" w:type="dxa"/>
            <w:noWrap/>
          </w:tcPr>
          <w:p w14:paraId="0E95F468" w14:textId="665FB744" w:rsidR="007C47E9" w:rsidRPr="00304FCA" w:rsidRDefault="007C47E9" w:rsidP="00A55717">
            <w:pPr>
              <w:pStyle w:val="aff9"/>
            </w:pPr>
            <w:r>
              <w:rPr>
                <w:rFonts w:cs="Yu Gothic" w:hint="eastAsia"/>
              </w:rPr>
              <w:t>2</w:t>
            </w:r>
            <w:r>
              <w:rPr>
                <w:rFonts w:cs="Yu Gothic"/>
              </w:rPr>
              <w:t>18KB</w:t>
            </w:r>
          </w:p>
        </w:tc>
      </w:tr>
      <w:tr w:rsidR="007C47E9" w:rsidRPr="00304FCA" w14:paraId="0DCA166E" w14:textId="77777777" w:rsidTr="007C47E9">
        <w:trPr>
          <w:trHeight w:val="270"/>
        </w:trPr>
        <w:tc>
          <w:tcPr>
            <w:tcW w:w="2126" w:type="dxa"/>
            <w:noWrap/>
          </w:tcPr>
          <w:p w14:paraId="33BAFAB4" w14:textId="77777777" w:rsidR="007C47E9" w:rsidRPr="00304FCA" w:rsidRDefault="007C47E9" w:rsidP="00A55717">
            <w:pPr>
              <w:pStyle w:val="aff9"/>
            </w:pPr>
            <w:r w:rsidRPr="00304FCA">
              <w:rPr>
                <w:rFonts w:cs="Yu Gothic" w:hint="eastAsia"/>
              </w:rPr>
              <w:t>ライセンス</w:t>
            </w:r>
          </w:p>
        </w:tc>
        <w:tc>
          <w:tcPr>
            <w:tcW w:w="5670" w:type="dxa"/>
            <w:noWrap/>
          </w:tcPr>
          <w:p w14:paraId="273094D2" w14:textId="0CF4CA61" w:rsidR="007C47E9" w:rsidRPr="00304FCA" w:rsidRDefault="007C47E9" w:rsidP="00A55717">
            <w:pPr>
              <w:pStyle w:val="aff9"/>
            </w:pPr>
            <w:r>
              <w:rPr>
                <w:rFonts w:cs="Yu Gothic" w:hint="eastAsia"/>
              </w:rPr>
              <w:t>C</w:t>
            </w:r>
            <w:r>
              <w:rPr>
                <w:rFonts w:cs="Yu Gothic"/>
              </w:rPr>
              <w:t>C0</w:t>
            </w:r>
          </w:p>
        </w:tc>
      </w:tr>
      <w:tr w:rsidR="007C47E9" w:rsidRPr="00304FCA" w14:paraId="385B041E" w14:textId="77777777" w:rsidTr="007C47E9">
        <w:trPr>
          <w:trHeight w:val="270"/>
        </w:trPr>
        <w:tc>
          <w:tcPr>
            <w:tcW w:w="2126" w:type="dxa"/>
            <w:noWrap/>
          </w:tcPr>
          <w:p w14:paraId="3C8EF159" w14:textId="77777777" w:rsidR="007C47E9" w:rsidRPr="00304FCA" w:rsidRDefault="007C47E9" w:rsidP="00A55717">
            <w:pPr>
              <w:pStyle w:val="aff9"/>
            </w:pPr>
            <w:r w:rsidRPr="00304FCA">
              <w:rPr>
                <w:rFonts w:cs="Yu Gothic" w:hint="eastAsia"/>
              </w:rPr>
              <w:t>権利</w:t>
            </w:r>
          </w:p>
        </w:tc>
        <w:tc>
          <w:tcPr>
            <w:tcW w:w="5670" w:type="dxa"/>
            <w:noWrap/>
          </w:tcPr>
          <w:p w14:paraId="52CDB30E" w14:textId="29E2DD9A" w:rsidR="007C47E9" w:rsidRPr="00304FCA" w:rsidRDefault="007C47E9" w:rsidP="00A55717">
            <w:pPr>
              <w:pStyle w:val="aff9"/>
            </w:pPr>
          </w:p>
        </w:tc>
      </w:tr>
      <w:tr w:rsidR="007C47E9" w:rsidRPr="00304FCA" w14:paraId="2EBB1E5F" w14:textId="77777777" w:rsidTr="007C47E9">
        <w:trPr>
          <w:trHeight w:val="270"/>
        </w:trPr>
        <w:tc>
          <w:tcPr>
            <w:tcW w:w="2126" w:type="dxa"/>
            <w:noWrap/>
          </w:tcPr>
          <w:p w14:paraId="6E020215" w14:textId="77777777" w:rsidR="007C47E9" w:rsidRPr="00304FCA" w:rsidRDefault="007C47E9" w:rsidP="00A55717">
            <w:pPr>
              <w:pStyle w:val="aff9"/>
            </w:pPr>
            <w:r w:rsidRPr="00304FCA">
              <w:rPr>
                <w:rFonts w:cs="Yu Gothic" w:hint="eastAsia"/>
              </w:rPr>
              <w:t>発行日</w:t>
            </w:r>
          </w:p>
        </w:tc>
        <w:tc>
          <w:tcPr>
            <w:tcW w:w="5670" w:type="dxa"/>
            <w:noWrap/>
          </w:tcPr>
          <w:p w14:paraId="5E16E0CE" w14:textId="19DE4E9C" w:rsidR="007C47E9" w:rsidRPr="00304FCA" w:rsidRDefault="007C47E9" w:rsidP="00A55717">
            <w:pPr>
              <w:pStyle w:val="aff9"/>
            </w:pPr>
            <w:r>
              <w:rPr>
                <w:rFonts w:cs="Yu Gothic" w:hint="eastAsia"/>
              </w:rPr>
              <w:t>2</w:t>
            </w:r>
            <w:r>
              <w:rPr>
                <w:rFonts w:cs="Yu Gothic"/>
              </w:rPr>
              <w:t>020-08-10</w:t>
            </w:r>
          </w:p>
        </w:tc>
      </w:tr>
      <w:tr w:rsidR="007C47E9" w:rsidRPr="00304FCA" w14:paraId="29E0FEFB" w14:textId="77777777" w:rsidTr="007C47E9">
        <w:trPr>
          <w:trHeight w:val="270"/>
        </w:trPr>
        <w:tc>
          <w:tcPr>
            <w:tcW w:w="2126" w:type="dxa"/>
            <w:noWrap/>
          </w:tcPr>
          <w:p w14:paraId="2EED1566" w14:textId="77777777" w:rsidR="007C47E9" w:rsidRPr="00304FCA" w:rsidRDefault="007C47E9" w:rsidP="00A55717">
            <w:pPr>
              <w:pStyle w:val="aff9"/>
            </w:pPr>
            <w:r w:rsidRPr="00304FCA">
              <w:rPr>
                <w:rFonts w:cs="Yu Gothic" w:hint="eastAsia"/>
              </w:rPr>
              <w:t>更新日</w:t>
            </w:r>
          </w:p>
        </w:tc>
        <w:tc>
          <w:tcPr>
            <w:tcW w:w="5670" w:type="dxa"/>
            <w:noWrap/>
          </w:tcPr>
          <w:p w14:paraId="585AAE63" w14:textId="5E7FDBB4" w:rsidR="007C47E9" w:rsidRPr="00304FCA" w:rsidRDefault="007C47E9" w:rsidP="00A55717">
            <w:pPr>
              <w:pStyle w:val="aff9"/>
            </w:pPr>
            <w:r>
              <w:rPr>
                <w:rFonts w:cs="Yu Gothic" w:hint="eastAsia"/>
              </w:rPr>
              <w:t>2</w:t>
            </w:r>
            <w:r>
              <w:rPr>
                <w:rFonts w:cs="Yu Gothic"/>
              </w:rPr>
              <w:t>020-08-10</w:t>
            </w:r>
          </w:p>
        </w:tc>
      </w:tr>
      <w:tr w:rsidR="007C47E9" w:rsidRPr="00304FCA" w14:paraId="714079DB" w14:textId="77777777" w:rsidTr="007C47E9">
        <w:trPr>
          <w:trHeight w:val="270"/>
        </w:trPr>
        <w:tc>
          <w:tcPr>
            <w:tcW w:w="2126" w:type="dxa"/>
            <w:noWrap/>
          </w:tcPr>
          <w:p w14:paraId="782F0CE0" w14:textId="77777777" w:rsidR="007C47E9" w:rsidRPr="00304FCA" w:rsidRDefault="007C47E9" w:rsidP="00A55717">
            <w:pPr>
              <w:pStyle w:val="aff9"/>
            </w:pPr>
            <w:r w:rsidRPr="00304FCA">
              <w:rPr>
                <w:rFonts w:cs="Yu Gothic" w:hint="eastAsia"/>
              </w:rPr>
              <w:t>状況</w:t>
            </w:r>
          </w:p>
        </w:tc>
        <w:tc>
          <w:tcPr>
            <w:tcW w:w="5670" w:type="dxa"/>
            <w:noWrap/>
          </w:tcPr>
          <w:p w14:paraId="400DECC1" w14:textId="310C4A43" w:rsidR="007C47E9" w:rsidRPr="00304FCA" w:rsidRDefault="007C47E9" w:rsidP="00A55717">
            <w:pPr>
              <w:pStyle w:val="aff9"/>
            </w:pPr>
            <w:r>
              <w:rPr>
                <w:rFonts w:hint="eastAsia"/>
              </w:rPr>
              <w:t>利用可</w:t>
            </w:r>
          </w:p>
        </w:tc>
      </w:tr>
      <w:tr w:rsidR="007C47E9" w:rsidRPr="00304FCA" w14:paraId="33798AD5" w14:textId="77777777" w:rsidTr="007C47E9">
        <w:trPr>
          <w:trHeight w:val="270"/>
        </w:trPr>
        <w:tc>
          <w:tcPr>
            <w:tcW w:w="2126" w:type="dxa"/>
            <w:noWrap/>
          </w:tcPr>
          <w:p w14:paraId="14C30D6A" w14:textId="77777777" w:rsidR="007C47E9" w:rsidRPr="00304FCA" w:rsidRDefault="007C47E9" w:rsidP="00A55717">
            <w:pPr>
              <w:pStyle w:val="aff9"/>
            </w:pPr>
            <w:r w:rsidRPr="00304FCA">
              <w:rPr>
                <w:rFonts w:cs="Yu Gothic" w:hint="eastAsia"/>
              </w:rPr>
              <w:t>言語</w:t>
            </w:r>
          </w:p>
        </w:tc>
        <w:tc>
          <w:tcPr>
            <w:tcW w:w="5670" w:type="dxa"/>
            <w:noWrap/>
          </w:tcPr>
          <w:p w14:paraId="19E64F36" w14:textId="3D12127B" w:rsidR="007C47E9" w:rsidRPr="00304FCA" w:rsidRDefault="007C47E9" w:rsidP="00A55717">
            <w:pPr>
              <w:pStyle w:val="aff9"/>
            </w:pPr>
            <w:r>
              <w:rPr>
                <w:rFonts w:cs="Yu Gothic" w:hint="eastAsia"/>
              </w:rPr>
              <w:t>JPN</w:t>
            </w:r>
          </w:p>
        </w:tc>
      </w:tr>
    </w:tbl>
    <w:p w14:paraId="090AAF2F" w14:textId="3C06FF34" w:rsidR="0060236C" w:rsidRDefault="0060236C" w:rsidP="008A4BAF">
      <w:pPr>
        <w:pStyle w:val="2"/>
      </w:pPr>
      <w:bookmarkStart w:id="40" w:name="_Toc99386327"/>
      <w:r>
        <w:rPr>
          <w:rFonts w:hint="eastAsia"/>
        </w:rPr>
        <w:t>会議資料</w:t>
      </w:r>
      <w:bookmarkEnd w:id="40"/>
    </w:p>
    <w:p w14:paraId="0AF003AE" w14:textId="77777777" w:rsidR="000A3E6F" w:rsidRPr="00C13191" w:rsidRDefault="000A3E6F" w:rsidP="00D930C8">
      <w:r>
        <w:rPr>
          <w:rFonts w:hint="eastAsia"/>
        </w:rPr>
        <w:t>会議資料の場合は、カタログ情報に会議情報を登録し、会議内の各資料についてデータセットに記録します。</w:t>
      </w:r>
    </w:p>
    <w:p w14:paraId="79EF41E3" w14:textId="77777777" w:rsidR="0060236C" w:rsidRDefault="0060236C" w:rsidP="008A4BAF">
      <w:pPr>
        <w:pStyle w:val="3"/>
      </w:pPr>
      <w:bookmarkStart w:id="41" w:name="_Toc99386328"/>
      <w:r>
        <w:rPr>
          <w:rFonts w:hint="eastAsia"/>
        </w:rPr>
        <w:t>カタログ</w:t>
      </w:r>
      <w:bookmarkEnd w:id="41"/>
    </w:p>
    <w:tbl>
      <w:tblPr>
        <w:tblStyle w:val="4-1"/>
        <w:tblW w:w="7762" w:type="dxa"/>
        <w:tblLook w:val="0620" w:firstRow="1" w:lastRow="0" w:firstColumn="0" w:lastColumn="0" w:noHBand="1" w:noVBand="1"/>
      </w:tblPr>
      <w:tblGrid>
        <w:gridCol w:w="2233"/>
        <w:gridCol w:w="5529"/>
      </w:tblGrid>
      <w:tr w:rsidR="0060236C" w:rsidRPr="007C404B" w14:paraId="517C60D9" w14:textId="77777777" w:rsidTr="00403CC2">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6ABF9AEC" w14:textId="77777777" w:rsidR="0060236C" w:rsidRPr="007C404B" w:rsidRDefault="0060236C" w:rsidP="007C404B">
            <w:pPr>
              <w:pStyle w:val="aff9"/>
            </w:pPr>
            <w:r w:rsidRPr="007C404B">
              <w:rPr>
                <w:rFonts w:hint="eastAsia"/>
              </w:rPr>
              <w:t>項目名</w:t>
            </w:r>
          </w:p>
        </w:tc>
        <w:tc>
          <w:tcPr>
            <w:tcW w:w="0" w:type="dxa"/>
            <w:shd w:val="clear" w:color="auto" w:fill="A6A6A6" w:themeFill="background1" w:themeFillShade="A6"/>
          </w:tcPr>
          <w:p w14:paraId="53A73A82" w14:textId="77777777" w:rsidR="0060236C" w:rsidRPr="007C404B" w:rsidRDefault="0060236C" w:rsidP="007C404B">
            <w:pPr>
              <w:pStyle w:val="aff9"/>
            </w:pPr>
            <w:r w:rsidRPr="007C404B">
              <w:rPr>
                <w:rFonts w:hint="eastAsia"/>
              </w:rPr>
              <w:t>項目の説明</w:t>
            </w:r>
          </w:p>
        </w:tc>
      </w:tr>
      <w:tr w:rsidR="0060236C" w:rsidRPr="007C404B" w14:paraId="4B65861A" w14:textId="77777777" w:rsidTr="007C404B">
        <w:tc>
          <w:tcPr>
            <w:tcW w:w="2233" w:type="dxa"/>
          </w:tcPr>
          <w:p w14:paraId="2B9C3395" w14:textId="77777777" w:rsidR="0060236C" w:rsidRPr="007C404B" w:rsidRDefault="0060236C" w:rsidP="007C404B">
            <w:pPr>
              <w:pStyle w:val="aff9"/>
            </w:pPr>
            <w:r w:rsidRPr="007C404B">
              <w:rPr>
                <w:rFonts w:hint="eastAsia"/>
              </w:rPr>
              <w:t>カタログ名</w:t>
            </w:r>
          </w:p>
        </w:tc>
        <w:tc>
          <w:tcPr>
            <w:tcW w:w="5529" w:type="dxa"/>
          </w:tcPr>
          <w:p w14:paraId="2273B14C" w14:textId="4314776C" w:rsidR="0060236C" w:rsidRPr="007C404B" w:rsidRDefault="0060236C" w:rsidP="007C404B">
            <w:pPr>
              <w:pStyle w:val="aff9"/>
            </w:pPr>
            <w:r w:rsidRPr="007C404B">
              <w:rPr>
                <w:rFonts w:hint="eastAsia"/>
              </w:rPr>
              <w:t>○○本部</w:t>
            </w:r>
            <w:r w:rsidR="00F73215" w:rsidRPr="007C404B">
              <w:rPr>
                <w:rFonts w:hint="eastAsia"/>
              </w:rPr>
              <w:t>第</w:t>
            </w:r>
            <w:r w:rsidRPr="007C404B">
              <w:rPr>
                <w:rFonts w:hint="eastAsia"/>
              </w:rPr>
              <w:t>○○</w:t>
            </w:r>
            <w:r w:rsidR="00F73215" w:rsidRPr="007C404B">
              <w:rPr>
                <w:rFonts w:hint="eastAsia"/>
              </w:rPr>
              <w:t>分科会第○会</w:t>
            </w:r>
          </w:p>
        </w:tc>
      </w:tr>
      <w:tr w:rsidR="0060236C" w:rsidRPr="007C404B" w14:paraId="64D19C15" w14:textId="77777777" w:rsidTr="007C404B">
        <w:tc>
          <w:tcPr>
            <w:tcW w:w="2233" w:type="dxa"/>
          </w:tcPr>
          <w:p w14:paraId="10D676F4" w14:textId="77777777" w:rsidR="0060236C" w:rsidRPr="007C404B" w:rsidRDefault="0060236C" w:rsidP="007C404B">
            <w:pPr>
              <w:pStyle w:val="aff9"/>
            </w:pPr>
            <w:r w:rsidRPr="007C404B">
              <w:rPr>
                <w:rFonts w:hint="eastAsia"/>
              </w:rPr>
              <w:t>カタログ内容</w:t>
            </w:r>
          </w:p>
        </w:tc>
        <w:tc>
          <w:tcPr>
            <w:tcW w:w="5529" w:type="dxa"/>
          </w:tcPr>
          <w:p w14:paraId="0E9E2A83" w14:textId="4EE0E92E" w:rsidR="0060236C" w:rsidRPr="007C404B" w:rsidRDefault="00F73215" w:rsidP="007C404B">
            <w:pPr>
              <w:pStyle w:val="aff9"/>
            </w:pPr>
            <w:r w:rsidRPr="007C404B">
              <w:rPr>
                <w:rFonts w:hint="eastAsia"/>
              </w:rPr>
              <w:t>○○についての</w:t>
            </w:r>
            <w:r w:rsidR="000C4726" w:rsidRPr="007C404B">
              <w:rPr>
                <w:rFonts w:hint="eastAsia"/>
              </w:rPr>
              <w:t>会議</w:t>
            </w:r>
          </w:p>
        </w:tc>
      </w:tr>
      <w:tr w:rsidR="0060236C" w:rsidRPr="007C404B" w14:paraId="38467485" w14:textId="77777777" w:rsidTr="007C404B">
        <w:tc>
          <w:tcPr>
            <w:tcW w:w="2233" w:type="dxa"/>
          </w:tcPr>
          <w:p w14:paraId="585DD02E" w14:textId="77777777" w:rsidR="0060236C" w:rsidRPr="007C404B" w:rsidRDefault="0060236C" w:rsidP="007C404B">
            <w:pPr>
              <w:pStyle w:val="aff9"/>
            </w:pPr>
            <w:r w:rsidRPr="007C404B">
              <w:rPr>
                <w:rFonts w:hint="eastAsia"/>
              </w:rPr>
              <w:t>カタログの主要トピック</w:t>
            </w:r>
          </w:p>
        </w:tc>
        <w:tc>
          <w:tcPr>
            <w:tcW w:w="5529" w:type="dxa"/>
          </w:tcPr>
          <w:p w14:paraId="22086CE6" w14:textId="4C1220DF" w:rsidR="0060236C" w:rsidRPr="007C404B" w:rsidRDefault="000C4726" w:rsidP="007C404B">
            <w:pPr>
              <w:pStyle w:val="aff9"/>
            </w:pPr>
            <w:r w:rsidRPr="007C404B">
              <w:rPr>
                <w:rFonts w:hint="eastAsia"/>
              </w:rPr>
              <w:t>○○</w:t>
            </w:r>
          </w:p>
        </w:tc>
      </w:tr>
      <w:tr w:rsidR="0060236C" w:rsidRPr="007C404B" w14:paraId="0D4BE343" w14:textId="77777777" w:rsidTr="007C404B">
        <w:tc>
          <w:tcPr>
            <w:tcW w:w="2233" w:type="dxa"/>
          </w:tcPr>
          <w:p w14:paraId="01F0D84E" w14:textId="75F01899" w:rsidR="0060236C" w:rsidRPr="007C404B" w:rsidRDefault="007C404B" w:rsidP="007C404B">
            <w:pPr>
              <w:pStyle w:val="aff9"/>
            </w:pPr>
            <w:r w:rsidRPr="007C404B">
              <w:rPr>
                <w:rFonts w:hint="eastAsia"/>
              </w:rPr>
              <w:t>カタログ</w:t>
            </w:r>
            <w:r w:rsidR="0060236C" w:rsidRPr="007C404B">
              <w:rPr>
                <w:rFonts w:hint="eastAsia"/>
              </w:rPr>
              <w:t>テーマ</w:t>
            </w:r>
          </w:p>
        </w:tc>
        <w:tc>
          <w:tcPr>
            <w:tcW w:w="5529" w:type="dxa"/>
          </w:tcPr>
          <w:p w14:paraId="0FA6CE7A" w14:textId="77777777" w:rsidR="0060236C" w:rsidRPr="007C404B" w:rsidRDefault="0060236C" w:rsidP="007C404B">
            <w:pPr>
              <w:pStyle w:val="aff9"/>
            </w:pPr>
            <w:r w:rsidRPr="007C404B">
              <w:rPr>
                <w:rFonts w:hint="eastAsia"/>
              </w:rPr>
              <w:t>デジタル・トランスフォーメーション</w:t>
            </w:r>
          </w:p>
        </w:tc>
      </w:tr>
      <w:tr w:rsidR="0060236C" w:rsidRPr="007C404B" w14:paraId="0E99B044" w14:textId="77777777" w:rsidTr="007C404B">
        <w:tc>
          <w:tcPr>
            <w:tcW w:w="2233" w:type="dxa"/>
          </w:tcPr>
          <w:p w14:paraId="335A29A7" w14:textId="77777777" w:rsidR="0060236C" w:rsidRPr="007C404B" w:rsidRDefault="0060236C" w:rsidP="007C404B">
            <w:pPr>
              <w:pStyle w:val="aff9"/>
            </w:pPr>
            <w:r w:rsidRPr="007C404B">
              <w:rPr>
                <w:rFonts w:hint="eastAsia"/>
              </w:rPr>
              <w:t>親カタログ名</w:t>
            </w:r>
          </w:p>
        </w:tc>
        <w:tc>
          <w:tcPr>
            <w:tcW w:w="5529" w:type="dxa"/>
          </w:tcPr>
          <w:p w14:paraId="24FCBADF" w14:textId="7795838B" w:rsidR="0060236C" w:rsidRPr="007C404B" w:rsidRDefault="001922D0" w:rsidP="007C404B">
            <w:pPr>
              <w:pStyle w:val="aff9"/>
            </w:pPr>
            <w:r w:rsidRPr="007C404B">
              <w:rPr>
                <w:rFonts w:hint="eastAsia"/>
              </w:rPr>
              <w:t>○○本部○○分科会</w:t>
            </w:r>
          </w:p>
        </w:tc>
      </w:tr>
      <w:tr w:rsidR="0060236C" w:rsidRPr="007C404B" w14:paraId="7A31656E" w14:textId="77777777" w:rsidTr="007C404B">
        <w:tc>
          <w:tcPr>
            <w:tcW w:w="2233" w:type="dxa"/>
          </w:tcPr>
          <w:p w14:paraId="390BDD79" w14:textId="77777777" w:rsidR="0060236C" w:rsidRPr="007C404B" w:rsidRDefault="0060236C" w:rsidP="007C404B">
            <w:pPr>
              <w:pStyle w:val="aff9"/>
            </w:pPr>
            <w:r w:rsidRPr="007C404B">
              <w:rPr>
                <w:rFonts w:hint="eastAsia"/>
              </w:rPr>
              <w:t>子カタログ名</w:t>
            </w:r>
          </w:p>
        </w:tc>
        <w:tc>
          <w:tcPr>
            <w:tcW w:w="5529" w:type="dxa"/>
          </w:tcPr>
          <w:p w14:paraId="173C2A59" w14:textId="77BAAD8E" w:rsidR="0060236C" w:rsidRPr="007C404B" w:rsidRDefault="001922D0" w:rsidP="007C404B">
            <w:pPr>
              <w:pStyle w:val="aff9"/>
            </w:pPr>
            <w:r w:rsidRPr="007C404B">
              <w:rPr>
                <w:rFonts w:hint="eastAsia"/>
              </w:rPr>
              <w:t>なし</w:t>
            </w:r>
          </w:p>
        </w:tc>
      </w:tr>
      <w:tr w:rsidR="0060236C" w:rsidRPr="007C404B" w14:paraId="53ED93FD" w14:textId="77777777" w:rsidTr="007C404B">
        <w:tc>
          <w:tcPr>
            <w:tcW w:w="2233" w:type="dxa"/>
          </w:tcPr>
          <w:p w14:paraId="540D29A4" w14:textId="6C4D4112" w:rsidR="0060236C" w:rsidRPr="007C404B" w:rsidRDefault="007C404B" w:rsidP="007C404B">
            <w:pPr>
              <w:pStyle w:val="aff9"/>
            </w:pPr>
            <w:r w:rsidRPr="007C404B">
              <w:rPr>
                <w:rFonts w:hint="eastAsia"/>
              </w:rPr>
              <w:t>カタログ</w:t>
            </w:r>
            <w:r w:rsidR="0060236C" w:rsidRPr="007C404B">
              <w:rPr>
                <w:rFonts w:hint="eastAsia"/>
              </w:rPr>
              <w:t>発行者</w:t>
            </w:r>
          </w:p>
        </w:tc>
        <w:tc>
          <w:tcPr>
            <w:tcW w:w="5529" w:type="dxa"/>
          </w:tcPr>
          <w:p w14:paraId="18035C03" w14:textId="77777777" w:rsidR="0060236C" w:rsidRPr="007C404B" w:rsidRDefault="0060236C" w:rsidP="007C404B">
            <w:pPr>
              <w:pStyle w:val="aff9"/>
            </w:pPr>
            <w:r w:rsidRPr="007C404B">
              <w:rPr>
                <w:rFonts w:hint="eastAsia"/>
              </w:rPr>
              <w:t>○○室</w:t>
            </w:r>
          </w:p>
        </w:tc>
      </w:tr>
      <w:tr w:rsidR="0060236C" w:rsidRPr="007C404B" w14:paraId="6C7F5448" w14:textId="77777777" w:rsidTr="007C404B">
        <w:tc>
          <w:tcPr>
            <w:tcW w:w="2233" w:type="dxa"/>
          </w:tcPr>
          <w:p w14:paraId="5C5333E4" w14:textId="0E40C85A" w:rsidR="0060236C" w:rsidRPr="007C404B" w:rsidRDefault="007C404B" w:rsidP="007C404B">
            <w:pPr>
              <w:pStyle w:val="aff9"/>
            </w:pPr>
            <w:r w:rsidRPr="007C404B">
              <w:rPr>
                <w:rFonts w:hint="eastAsia"/>
              </w:rPr>
              <w:t>カタログ</w:t>
            </w:r>
            <w:r w:rsidR="0060236C" w:rsidRPr="007C404B">
              <w:rPr>
                <w:rFonts w:hint="eastAsia"/>
              </w:rPr>
              <w:t>更新日</w:t>
            </w:r>
          </w:p>
        </w:tc>
        <w:tc>
          <w:tcPr>
            <w:tcW w:w="5529" w:type="dxa"/>
          </w:tcPr>
          <w:p w14:paraId="7EFA89A4" w14:textId="77777777" w:rsidR="0060236C" w:rsidRPr="007C404B" w:rsidRDefault="0060236C" w:rsidP="007C404B">
            <w:pPr>
              <w:pStyle w:val="aff9"/>
            </w:pPr>
            <w:r w:rsidRPr="007C404B">
              <w:rPr>
                <w:rFonts w:hint="eastAsia"/>
              </w:rPr>
              <w:t>2020-08-10</w:t>
            </w:r>
          </w:p>
        </w:tc>
      </w:tr>
      <w:tr w:rsidR="0060236C" w:rsidRPr="007C404B" w14:paraId="2744B52E" w14:textId="77777777" w:rsidTr="007C404B">
        <w:tc>
          <w:tcPr>
            <w:tcW w:w="2233" w:type="dxa"/>
          </w:tcPr>
          <w:p w14:paraId="6BD14A29" w14:textId="32687E3F" w:rsidR="0060236C" w:rsidRPr="007C404B" w:rsidRDefault="007C404B" w:rsidP="007C404B">
            <w:pPr>
              <w:pStyle w:val="aff9"/>
            </w:pPr>
            <w:r w:rsidRPr="007C404B">
              <w:rPr>
                <w:rFonts w:hint="eastAsia"/>
              </w:rPr>
              <w:t>カタログ</w:t>
            </w:r>
            <w:r w:rsidR="0060236C" w:rsidRPr="007C404B">
              <w:rPr>
                <w:rFonts w:hint="eastAsia"/>
              </w:rPr>
              <w:t>言語</w:t>
            </w:r>
          </w:p>
        </w:tc>
        <w:tc>
          <w:tcPr>
            <w:tcW w:w="5529" w:type="dxa"/>
          </w:tcPr>
          <w:p w14:paraId="5716F869" w14:textId="77777777" w:rsidR="0060236C" w:rsidRPr="007C404B" w:rsidRDefault="0060236C" w:rsidP="007C404B">
            <w:pPr>
              <w:pStyle w:val="aff9"/>
            </w:pPr>
            <w:r w:rsidRPr="007C404B">
              <w:t>JPN</w:t>
            </w:r>
          </w:p>
        </w:tc>
      </w:tr>
    </w:tbl>
    <w:p w14:paraId="11E761CE" w14:textId="77777777" w:rsidR="0060236C" w:rsidRDefault="0060236C" w:rsidP="008A4BAF">
      <w:pPr>
        <w:pStyle w:val="3"/>
      </w:pPr>
      <w:bookmarkStart w:id="42" w:name="_Toc99386329"/>
      <w:r>
        <w:rPr>
          <w:rFonts w:hint="eastAsia"/>
        </w:rPr>
        <w:t>データセット</w:t>
      </w:r>
      <w:bookmarkEnd w:id="42"/>
    </w:p>
    <w:tbl>
      <w:tblPr>
        <w:tblStyle w:val="4-1"/>
        <w:tblW w:w="7762" w:type="dxa"/>
        <w:tblLook w:val="0620" w:firstRow="1" w:lastRow="0" w:firstColumn="0" w:lastColumn="0" w:noHBand="1" w:noVBand="1"/>
      </w:tblPr>
      <w:tblGrid>
        <w:gridCol w:w="2233"/>
        <w:gridCol w:w="5529"/>
      </w:tblGrid>
      <w:tr w:rsidR="0060236C" w:rsidRPr="00C6475F" w14:paraId="2B3780DB" w14:textId="77777777" w:rsidTr="00403CC2">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749FE93C" w14:textId="77777777" w:rsidR="0060236C" w:rsidRPr="00C6475F" w:rsidRDefault="0060236C" w:rsidP="00C6475F">
            <w:pPr>
              <w:pStyle w:val="aff9"/>
            </w:pPr>
            <w:r w:rsidRPr="00C6475F">
              <w:rPr>
                <w:rFonts w:hint="eastAsia"/>
              </w:rPr>
              <w:t>項目名</w:t>
            </w:r>
          </w:p>
        </w:tc>
        <w:tc>
          <w:tcPr>
            <w:tcW w:w="0" w:type="dxa"/>
            <w:shd w:val="clear" w:color="auto" w:fill="A6A6A6" w:themeFill="background1" w:themeFillShade="A6"/>
          </w:tcPr>
          <w:p w14:paraId="35C394FD" w14:textId="77777777" w:rsidR="0060236C" w:rsidRPr="00C6475F" w:rsidRDefault="0060236C" w:rsidP="00C6475F">
            <w:pPr>
              <w:pStyle w:val="aff9"/>
            </w:pPr>
            <w:r w:rsidRPr="00C6475F">
              <w:rPr>
                <w:rFonts w:hint="eastAsia"/>
              </w:rPr>
              <w:t>項目の説明</w:t>
            </w:r>
          </w:p>
        </w:tc>
      </w:tr>
      <w:tr w:rsidR="0060236C" w:rsidRPr="00C6475F" w14:paraId="44240FB2" w14:textId="77777777" w:rsidTr="00984481">
        <w:tc>
          <w:tcPr>
            <w:tcW w:w="2233" w:type="dxa"/>
          </w:tcPr>
          <w:p w14:paraId="0B572E53" w14:textId="77777777" w:rsidR="0060236C" w:rsidRPr="00C6475F" w:rsidRDefault="0060236C" w:rsidP="00C6475F">
            <w:pPr>
              <w:pStyle w:val="aff9"/>
            </w:pPr>
            <w:r w:rsidRPr="00C6475F">
              <w:rPr>
                <w:rFonts w:hint="eastAsia"/>
              </w:rPr>
              <w:t>ID</w:t>
            </w:r>
          </w:p>
        </w:tc>
        <w:tc>
          <w:tcPr>
            <w:tcW w:w="5529" w:type="dxa"/>
          </w:tcPr>
          <w:p w14:paraId="2A98D4AF" w14:textId="7C4CE311" w:rsidR="0060236C" w:rsidRPr="00C6475F" w:rsidRDefault="0060236C" w:rsidP="00C6475F">
            <w:pPr>
              <w:pStyle w:val="aff9"/>
            </w:pPr>
            <w:r w:rsidRPr="00C6475F">
              <w:rPr>
                <w:rFonts w:hint="eastAsia"/>
              </w:rPr>
              <w:t>0812</w:t>
            </w:r>
            <w:r w:rsidRPr="00C6475F">
              <w:t xml:space="preserve"> </w:t>
            </w:r>
            <w:r w:rsidR="001922D0" w:rsidRPr="00C6475F">
              <w:rPr>
                <w:rFonts w:hint="eastAsia"/>
              </w:rPr>
              <w:t>M</w:t>
            </w:r>
            <w:r w:rsidRPr="00C6475F">
              <w:t>3456</w:t>
            </w:r>
          </w:p>
        </w:tc>
      </w:tr>
      <w:tr w:rsidR="0060236C" w:rsidRPr="00C6475F" w14:paraId="4DD63BC9" w14:textId="77777777" w:rsidTr="00984481">
        <w:tc>
          <w:tcPr>
            <w:tcW w:w="2233" w:type="dxa"/>
          </w:tcPr>
          <w:p w14:paraId="367AFC80" w14:textId="77777777" w:rsidR="0060236C" w:rsidRPr="00C6475F" w:rsidRDefault="0060236C" w:rsidP="00C6475F">
            <w:pPr>
              <w:pStyle w:val="aff9"/>
            </w:pPr>
            <w:r w:rsidRPr="00C6475F">
              <w:rPr>
                <w:rFonts w:hint="eastAsia"/>
              </w:rPr>
              <w:t>タイトル</w:t>
            </w:r>
          </w:p>
        </w:tc>
        <w:tc>
          <w:tcPr>
            <w:tcW w:w="5529" w:type="dxa"/>
          </w:tcPr>
          <w:p w14:paraId="2735965D" w14:textId="19AE46EC" w:rsidR="0060236C" w:rsidRPr="00C6475F" w:rsidRDefault="002C61B3" w:rsidP="00C6475F">
            <w:pPr>
              <w:pStyle w:val="aff9"/>
            </w:pPr>
            <w:r w:rsidRPr="00C6475F">
              <w:rPr>
                <w:rFonts w:hint="eastAsia"/>
              </w:rPr>
              <w:t>○○先進事例</w:t>
            </w:r>
          </w:p>
        </w:tc>
      </w:tr>
      <w:tr w:rsidR="0060236C" w:rsidRPr="00C6475F" w14:paraId="431821B0" w14:textId="77777777" w:rsidTr="00984481">
        <w:tc>
          <w:tcPr>
            <w:tcW w:w="2233" w:type="dxa"/>
          </w:tcPr>
          <w:p w14:paraId="2EC06B3B" w14:textId="77777777" w:rsidR="0060236C" w:rsidRPr="00C6475F" w:rsidRDefault="0060236C" w:rsidP="00C6475F">
            <w:pPr>
              <w:pStyle w:val="aff9"/>
            </w:pPr>
            <w:r w:rsidRPr="00C6475F">
              <w:rPr>
                <w:rFonts w:hint="eastAsia"/>
              </w:rPr>
              <w:t>サブタイトル</w:t>
            </w:r>
          </w:p>
        </w:tc>
        <w:tc>
          <w:tcPr>
            <w:tcW w:w="5529" w:type="dxa"/>
          </w:tcPr>
          <w:p w14:paraId="26DE8EC7" w14:textId="2932CB84" w:rsidR="0060236C" w:rsidRPr="00C6475F" w:rsidRDefault="002C61B3" w:rsidP="00C6475F">
            <w:pPr>
              <w:pStyle w:val="aff9"/>
            </w:pPr>
            <w:r w:rsidRPr="00C6475F">
              <w:rPr>
                <w:rFonts w:hint="eastAsia"/>
              </w:rPr>
              <w:t>資料２</w:t>
            </w:r>
          </w:p>
        </w:tc>
      </w:tr>
      <w:tr w:rsidR="0060236C" w:rsidRPr="00C6475F" w14:paraId="1F436E78" w14:textId="77777777" w:rsidTr="00984481">
        <w:tc>
          <w:tcPr>
            <w:tcW w:w="2233" w:type="dxa"/>
          </w:tcPr>
          <w:p w14:paraId="0FD13C06" w14:textId="77777777" w:rsidR="0060236C" w:rsidRPr="00C6475F" w:rsidRDefault="0060236C" w:rsidP="00C6475F">
            <w:pPr>
              <w:pStyle w:val="aff9"/>
            </w:pPr>
            <w:r w:rsidRPr="00C6475F">
              <w:rPr>
                <w:rFonts w:hint="eastAsia"/>
              </w:rPr>
              <w:t>バージョン</w:t>
            </w:r>
          </w:p>
        </w:tc>
        <w:tc>
          <w:tcPr>
            <w:tcW w:w="5529" w:type="dxa"/>
          </w:tcPr>
          <w:p w14:paraId="68F878E9" w14:textId="2EC1E534" w:rsidR="0060236C" w:rsidRPr="00C6475F" w:rsidRDefault="0060236C" w:rsidP="00C6475F">
            <w:pPr>
              <w:pStyle w:val="aff9"/>
            </w:pPr>
          </w:p>
        </w:tc>
      </w:tr>
      <w:tr w:rsidR="0060236C" w:rsidRPr="00C6475F" w14:paraId="347E1AC3" w14:textId="77777777" w:rsidTr="00984481">
        <w:tc>
          <w:tcPr>
            <w:tcW w:w="2233" w:type="dxa"/>
          </w:tcPr>
          <w:p w14:paraId="78F1B3AD" w14:textId="77777777" w:rsidR="0060236C" w:rsidRPr="00C6475F" w:rsidRDefault="0060236C" w:rsidP="00C6475F">
            <w:pPr>
              <w:pStyle w:val="aff9"/>
            </w:pPr>
            <w:r w:rsidRPr="00C6475F">
              <w:rPr>
                <w:rFonts w:hint="eastAsia"/>
              </w:rPr>
              <w:t>説明</w:t>
            </w:r>
          </w:p>
        </w:tc>
        <w:tc>
          <w:tcPr>
            <w:tcW w:w="5529" w:type="dxa"/>
          </w:tcPr>
          <w:p w14:paraId="6B86FBFD" w14:textId="35072705" w:rsidR="0060236C" w:rsidRPr="00C6475F" w:rsidRDefault="00E13426" w:rsidP="00C6475F">
            <w:pPr>
              <w:pStyle w:val="aff9"/>
            </w:pPr>
            <w:r w:rsidRPr="00C6475F">
              <w:rPr>
                <w:rFonts w:hint="eastAsia"/>
              </w:rPr>
              <w:t>先進事例に関する発表資料</w:t>
            </w:r>
          </w:p>
        </w:tc>
      </w:tr>
      <w:tr w:rsidR="0060236C" w:rsidRPr="00C6475F" w14:paraId="25FEAF85" w14:textId="77777777" w:rsidTr="00984481">
        <w:tc>
          <w:tcPr>
            <w:tcW w:w="2233" w:type="dxa"/>
          </w:tcPr>
          <w:p w14:paraId="64D57C6F" w14:textId="77777777" w:rsidR="0060236C" w:rsidRPr="00C6475F" w:rsidRDefault="0060236C" w:rsidP="00C6475F">
            <w:pPr>
              <w:pStyle w:val="aff9"/>
            </w:pPr>
            <w:r w:rsidRPr="00C6475F">
              <w:rPr>
                <w:rFonts w:hint="eastAsia"/>
              </w:rPr>
              <w:t>タイプ</w:t>
            </w:r>
          </w:p>
        </w:tc>
        <w:tc>
          <w:tcPr>
            <w:tcW w:w="5529" w:type="dxa"/>
          </w:tcPr>
          <w:p w14:paraId="6D13A71B" w14:textId="77777777" w:rsidR="0060236C" w:rsidRPr="00C6475F" w:rsidRDefault="0060236C" w:rsidP="00C6475F">
            <w:pPr>
              <w:pStyle w:val="aff9"/>
            </w:pPr>
            <w:r w:rsidRPr="00C6475F">
              <w:rPr>
                <w:rFonts w:hint="eastAsia"/>
              </w:rPr>
              <w:t>テキスト</w:t>
            </w:r>
          </w:p>
        </w:tc>
      </w:tr>
      <w:tr w:rsidR="0060236C" w:rsidRPr="00C6475F" w14:paraId="33113C46" w14:textId="77777777" w:rsidTr="00984481">
        <w:tc>
          <w:tcPr>
            <w:tcW w:w="2233" w:type="dxa"/>
          </w:tcPr>
          <w:p w14:paraId="36A04CC5" w14:textId="77777777" w:rsidR="0060236C" w:rsidRPr="00C6475F" w:rsidRDefault="0060236C" w:rsidP="00C6475F">
            <w:pPr>
              <w:pStyle w:val="aff9"/>
            </w:pPr>
            <w:r w:rsidRPr="00C6475F">
              <w:rPr>
                <w:rFonts w:hint="eastAsia"/>
              </w:rPr>
              <w:t>テーマ</w:t>
            </w:r>
          </w:p>
        </w:tc>
        <w:tc>
          <w:tcPr>
            <w:tcW w:w="5529" w:type="dxa"/>
          </w:tcPr>
          <w:p w14:paraId="3EADF809" w14:textId="77777777" w:rsidR="0060236C" w:rsidRPr="00C6475F" w:rsidRDefault="0060236C" w:rsidP="00C6475F">
            <w:pPr>
              <w:pStyle w:val="aff9"/>
            </w:pPr>
          </w:p>
        </w:tc>
      </w:tr>
      <w:tr w:rsidR="0060236C" w:rsidRPr="00C6475F" w14:paraId="033F8B01" w14:textId="77777777" w:rsidTr="00984481">
        <w:tc>
          <w:tcPr>
            <w:tcW w:w="2233" w:type="dxa"/>
          </w:tcPr>
          <w:p w14:paraId="37421C73" w14:textId="77777777" w:rsidR="0060236C" w:rsidRPr="00C6475F" w:rsidRDefault="0060236C" w:rsidP="00C6475F">
            <w:pPr>
              <w:pStyle w:val="aff9"/>
            </w:pPr>
            <w:r w:rsidRPr="00C6475F">
              <w:rPr>
                <w:rFonts w:hint="eastAsia"/>
              </w:rPr>
              <w:t>キーワード／タグ</w:t>
            </w:r>
          </w:p>
        </w:tc>
        <w:tc>
          <w:tcPr>
            <w:tcW w:w="5529" w:type="dxa"/>
          </w:tcPr>
          <w:p w14:paraId="7E4A4B81" w14:textId="4F6FD6C5" w:rsidR="0060236C" w:rsidRPr="00C6475F" w:rsidRDefault="00984291" w:rsidP="00C6475F">
            <w:pPr>
              <w:pStyle w:val="aff9"/>
            </w:pPr>
            <w:r w:rsidRPr="00C6475F">
              <w:rPr>
                <w:rFonts w:hint="eastAsia"/>
              </w:rPr>
              <w:t>○○</w:t>
            </w:r>
          </w:p>
        </w:tc>
      </w:tr>
      <w:tr w:rsidR="0060236C" w:rsidRPr="00C6475F" w14:paraId="35966A2F" w14:textId="77777777" w:rsidTr="00984481">
        <w:tc>
          <w:tcPr>
            <w:tcW w:w="2233" w:type="dxa"/>
          </w:tcPr>
          <w:p w14:paraId="37C451A6" w14:textId="77777777" w:rsidR="0060236C" w:rsidRPr="00C6475F" w:rsidRDefault="0060236C" w:rsidP="00C6475F">
            <w:pPr>
              <w:pStyle w:val="aff9"/>
            </w:pPr>
            <w:r w:rsidRPr="00C6475F">
              <w:rPr>
                <w:rFonts w:hint="eastAsia"/>
              </w:rPr>
              <w:t>対象地域</w:t>
            </w:r>
            <w:r w:rsidRPr="00C6475F">
              <w:t xml:space="preserve"> </w:t>
            </w:r>
          </w:p>
        </w:tc>
        <w:tc>
          <w:tcPr>
            <w:tcW w:w="5529" w:type="dxa"/>
          </w:tcPr>
          <w:p w14:paraId="017D0E33" w14:textId="77777777" w:rsidR="0060236C" w:rsidRPr="00C6475F" w:rsidRDefault="0060236C" w:rsidP="00C6475F">
            <w:pPr>
              <w:pStyle w:val="aff9"/>
            </w:pPr>
          </w:p>
        </w:tc>
      </w:tr>
      <w:tr w:rsidR="0060236C" w:rsidRPr="00C6475F" w14:paraId="7864FB7D" w14:textId="77777777" w:rsidTr="00984481">
        <w:tc>
          <w:tcPr>
            <w:tcW w:w="2233" w:type="dxa"/>
          </w:tcPr>
          <w:p w14:paraId="667454A1" w14:textId="77777777" w:rsidR="0060236C" w:rsidRPr="00C6475F" w:rsidRDefault="0060236C" w:rsidP="00C6475F">
            <w:pPr>
              <w:pStyle w:val="aff9"/>
            </w:pPr>
            <w:r w:rsidRPr="00C6475F">
              <w:rPr>
                <w:rFonts w:hint="eastAsia"/>
              </w:rPr>
              <w:t>対象期間</w:t>
            </w:r>
          </w:p>
        </w:tc>
        <w:tc>
          <w:tcPr>
            <w:tcW w:w="5529" w:type="dxa"/>
          </w:tcPr>
          <w:p w14:paraId="17DF9BB4" w14:textId="77777777" w:rsidR="0060236C" w:rsidRPr="00C6475F" w:rsidRDefault="0060236C" w:rsidP="00C6475F">
            <w:pPr>
              <w:pStyle w:val="aff9"/>
            </w:pPr>
          </w:p>
        </w:tc>
      </w:tr>
      <w:tr w:rsidR="0060236C" w:rsidRPr="00C6475F" w14:paraId="046AE5CC" w14:textId="77777777" w:rsidTr="00984481">
        <w:tc>
          <w:tcPr>
            <w:tcW w:w="2233" w:type="dxa"/>
          </w:tcPr>
          <w:p w14:paraId="5510E5F7" w14:textId="77777777" w:rsidR="0060236C" w:rsidRPr="00C6475F" w:rsidRDefault="0060236C" w:rsidP="00C6475F">
            <w:pPr>
              <w:pStyle w:val="aff9"/>
            </w:pPr>
            <w:r w:rsidRPr="00C6475F">
              <w:rPr>
                <w:rFonts w:hint="eastAsia"/>
              </w:rPr>
              <w:t>更新頻度</w:t>
            </w:r>
          </w:p>
        </w:tc>
        <w:tc>
          <w:tcPr>
            <w:tcW w:w="5529" w:type="dxa"/>
          </w:tcPr>
          <w:p w14:paraId="045322CE" w14:textId="748D7CAD" w:rsidR="0060236C" w:rsidRPr="00C6475F" w:rsidRDefault="0060236C" w:rsidP="00C6475F">
            <w:pPr>
              <w:pStyle w:val="aff9"/>
            </w:pPr>
          </w:p>
        </w:tc>
      </w:tr>
      <w:tr w:rsidR="0060236C" w:rsidRPr="00C6475F" w14:paraId="5BE31785" w14:textId="77777777" w:rsidTr="00984481">
        <w:tc>
          <w:tcPr>
            <w:tcW w:w="2233" w:type="dxa"/>
          </w:tcPr>
          <w:p w14:paraId="13FE75FD" w14:textId="77777777" w:rsidR="0060236C" w:rsidRPr="00C6475F" w:rsidRDefault="0060236C" w:rsidP="00C6475F">
            <w:pPr>
              <w:pStyle w:val="aff9"/>
            </w:pPr>
            <w:r w:rsidRPr="00C6475F">
              <w:rPr>
                <w:rFonts w:hint="eastAsia"/>
              </w:rPr>
              <w:t>フォーマット</w:t>
            </w:r>
          </w:p>
        </w:tc>
        <w:tc>
          <w:tcPr>
            <w:tcW w:w="5529" w:type="dxa"/>
          </w:tcPr>
          <w:p w14:paraId="24012B33" w14:textId="4C137EE0" w:rsidR="0060236C" w:rsidRPr="00C6475F" w:rsidRDefault="00E13426" w:rsidP="00C6475F">
            <w:pPr>
              <w:pStyle w:val="aff9"/>
            </w:pPr>
            <w:r w:rsidRPr="00C6475F">
              <w:rPr>
                <w:rFonts w:hint="eastAsia"/>
              </w:rPr>
              <w:t>PPT</w:t>
            </w:r>
          </w:p>
        </w:tc>
      </w:tr>
      <w:tr w:rsidR="0060236C" w:rsidRPr="00C6475F" w14:paraId="2BC7CE9F" w14:textId="77777777" w:rsidTr="00984481">
        <w:tc>
          <w:tcPr>
            <w:tcW w:w="2233" w:type="dxa"/>
          </w:tcPr>
          <w:p w14:paraId="320A3AE9" w14:textId="77777777" w:rsidR="0060236C" w:rsidRPr="00C6475F" w:rsidRDefault="0060236C" w:rsidP="00C6475F">
            <w:pPr>
              <w:pStyle w:val="aff9"/>
            </w:pPr>
            <w:r w:rsidRPr="00C6475F">
              <w:rPr>
                <w:rFonts w:hint="eastAsia"/>
              </w:rPr>
              <w:t>作成者</w:t>
            </w:r>
          </w:p>
        </w:tc>
        <w:tc>
          <w:tcPr>
            <w:tcW w:w="5529" w:type="dxa"/>
          </w:tcPr>
          <w:p w14:paraId="4D82BE35" w14:textId="57BE679A" w:rsidR="0060236C" w:rsidRPr="00C6475F" w:rsidRDefault="0060236C" w:rsidP="00C6475F">
            <w:pPr>
              <w:pStyle w:val="aff9"/>
            </w:pPr>
            <w:r w:rsidRPr="00C6475F">
              <w:rPr>
                <w:rFonts w:hint="eastAsia"/>
              </w:rPr>
              <w:t>○○</w:t>
            </w:r>
            <w:r w:rsidR="00984291" w:rsidRPr="00C6475F">
              <w:rPr>
                <w:rFonts w:hint="eastAsia"/>
              </w:rPr>
              <w:t>委員</w:t>
            </w:r>
          </w:p>
        </w:tc>
      </w:tr>
      <w:tr w:rsidR="0060236C" w:rsidRPr="00C6475F" w14:paraId="5660BA60" w14:textId="77777777" w:rsidTr="00984481">
        <w:tc>
          <w:tcPr>
            <w:tcW w:w="2233" w:type="dxa"/>
          </w:tcPr>
          <w:p w14:paraId="2B4E7BA9" w14:textId="77777777" w:rsidR="0060236C" w:rsidRPr="00C6475F" w:rsidRDefault="0060236C" w:rsidP="00C6475F">
            <w:pPr>
              <w:pStyle w:val="aff9"/>
            </w:pPr>
            <w:r w:rsidRPr="00C6475F">
              <w:rPr>
                <w:rFonts w:hint="eastAsia"/>
              </w:rPr>
              <w:t>関係者</w:t>
            </w:r>
          </w:p>
        </w:tc>
        <w:tc>
          <w:tcPr>
            <w:tcW w:w="5529" w:type="dxa"/>
          </w:tcPr>
          <w:p w14:paraId="7CEACA53" w14:textId="3C437B26" w:rsidR="0060236C" w:rsidRPr="00C6475F" w:rsidRDefault="00774D37" w:rsidP="00C6475F">
            <w:pPr>
              <w:pStyle w:val="aff9"/>
            </w:pPr>
            <w:r w:rsidRPr="00C6475F">
              <w:rPr>
                <w:rFonts w:hint="eastAsia"/>
              </w:rPr>
              <w:t>○○連合会</w:t>
            </w:r>
          </w:p>
        </w:tc>
      </w:tr>
      <w:tr w:rsidR="0060236C" w:rsidRPr="00C6475F" w14:paraId="1E4B9863" w14:textId="77777777" w:rsidTr="00984481">
        <w:tc>
          <w:tcPr>
            <w:tcW w:w="2233" w:type="dxa"/>
          </w:tcPr>
          <w:p w14:paraId="57DAE830" w14:textId="77777777" w:rsidR="0060236C" w:rsidRPr="00C6475F" w:rsidRDefault="0060236C" w:rsidP="00C6475F">
            <w:pPr>
              <w:pStyle w:val="aff9"/>
            </w:pPr>
            <w:r w:rsidRPr="00C6475F">
              <w:rPr>
                <w:rFonts w:hint="eastAsia"/>
              </w:rPr>
              <w:t>連絡先</w:t>
            </w:r>
          </w:p>
        </w:tc>
        <w:tc>
          <w:tcPr>
            <w:tcW w:w="5529" w:type="dxa"/>
          </w:tcPr>
          <w:p w14:paraId="040A682F" w14:textId="77777777" w:rsidR="0060236C" w:rsidRPr="00C6475F" w:rsidRDefault="0060236C" w:rsidP="00C6475F">
            <w:pPr>
              <w:pStyle w:val="aff9"/>
            </w:pPr>
            <w:r w:rsidRPr="00C6475F">
              <w:rPr>
                <w:rFonts w:hint="eastAsia"/>
              </w:rPr>
              <w:t>○○係</w:t>
            </w:r>
          </w:p>
        </w:tc>
      </w:tr>
      <w:tr w:rsidR="0060236C" w:rsidRPr="00C6475F" w14:paraId="01EE949E" w14:textId="77777777" w:rsidTr="00984481">
        <w:tc>
          <w:tcPr>
            <w:tcW w:w="2233" w:type="dxa"/>
          </w:tcPr>
          <w:p w14:paraId="5521C21D" w14:textId="77777777" w:rsidR="0060236C" w:rsidRPr="00C6475F" w:rsidRDefault="0060236C" w:rsidP="00C6475F">
            <w:pPr>
              <w:pStyle w:val="aff9"/>
            </w:pPr>
            <w:r w:rsidRPr="00C6475F">
              <w:rPr>
                <w:rFonts w:hint="eastAsia"/>
              </w:rPr>
              <w:t>説明ページ</w:t>
            </w:r>
            <w:r w:rsidRPr="00C6475F">
              <w:t>URL</w:t>
            </w:r>
          </w:p>
        </w:tc>
        <w:tc>
          <w:tcPr>
            <w:tcW w:w="5529" w:type="dxa"/>
          </w:tcPr>
          <w:p w14:paraId="0B20BC90" w14:textId="2AF0ED35" w:rsidR="0060236C" w:rsidRPr="00C6475F" w:rsidRDefault="0060236C" w:rsidP="00C6475F">
            <w:pPr>
              <w:pStyle w:val="aff9"/>
            </w:pPr>
            <w:r w:rsidRPr="00C6475F">
              <w:rPr>
                <w:rFonts w:hint="eastAsia"/>
              </w:rPr>
              <w:t>http</w:t>
            </w:r>
            <w:r w:rsidR="008437E1" w:rsidRPr="00C6475F">
              <w:rPr>
                <w:rFonts w:hint="eastAsia"/>
              </w:rPr>
              <w:t>s</w:t>
            </w:r>
            <w:r w:rsidRPr="00C6475F">
              <w:rPr>
                <w:rFonts w:hint="eastAsia"/>
              </w:rPr>
              <w:t>://</w:t>
            </w:r>
          </w:p>
        </w:tc>
      </w:tr>
      <w:tr w:rsidR="0060236C" w:rsidRPr="00C6475F" w14:paraId="2F1177C8" w14:textId="77777777" w:rsidTr="00984481">
        <w:tc>
          <w:tcPr>
            <w:tcW w:w="2233" w:type="dxa"/>
          </w:tcPr>
          <w:p w14:paraId="38C81CA2" w14:textId="77777777" w:rsidR="0060236C" w:rsidRPr="00C6475F" w:rsidRDefault="0060236C" w:rsidP="00C6475F">
            <w:pPr>
              <w:pStyle w:val="aff9"/>
            </w:pPr>
            <w:r w:rsidRPr="00C6475F">
              <w:rPr>
                <w:rFonts w:hint="eastAsia"/>
              </w:rPr>
              <w:t>ダウンロード</w:t>
            </w:r>
            <w:r w:rsidRPr="00C6475F">
              <w:t>URL</w:t>
            </w:r>
          </w:p>
        </w:tc>
        <w:tc>
          <w:tcPr>
            <w:tcW w:w="5529" w:type="dxa"/>
          </w:tcPr>
          <w:p w14:paraId="6FFF4546" w14:textId="77C8C705" w:rsidR="0060236C" w:rsidRPr="00C6475F" w:rsidRDefault="0060236C" w:rsidP="00C6475F">
            <w:pPr>
              <w:pStyle w:val="aff9"/>
            </w:pPr>
            <w:r w:rsidRPr="00C6475F">
              <w:rPr>
                <w:rFonts w:hint="eastAsia"/>
              </w:rPr>
              <w:t>http</w:t>
            </w:r>
            <w:r w:rsidR="008437E1" w:rsidRPr="00C6475F">
              <w:t>s</w:t>
            </w:r>
            <w:r w:rsidRPr="00C6475F">
              <w:rPr>
                <w:rFonts w:hint="eastAsia"/>
              </w:rPr>
              <w:t>://</w:t>
            </w:r>
          </w:p>
        </w:tc>
      </w:tr>
      <w:tr w:rsidR="0060236C" w:rsidRPr="00C6475F" w14:paraId="0F1ADAB5" w14:textId="77777777" w:rsidTr="00984481">
        <w:tc>
          <w:tcPr>
            <w:tcW w:w="2233" w:type="dxa"/>
          </w:tcPr>
          <w:p w14:paraId="4C2CF61E" w14:textId="77777777" w:rsidR="0060236C" w:rsidRPr="00C6475F" w:rsidRDefault="0060236C" w:rsidP="00C6475F">
            <w:pPr>
              <w:pStyle w:val="aff9"/>
            </w:pPr>
            <w:r w:rsidRPr="00C6475F">
              <w:rPr>
                <w:rFonts w:hint="eastAsia"/>
              </w:rPr>
              <w:t>データサービスの可否</w:t>
            </w:r>
          </w:p>
        </w:tc>
        <w:tc>
          <w:tcPr>
            <w:tcW w:w="5529" w:type="dxa"/>
          </w:tcPr>
          <w:p w14:paraId="73EABB28" w14:textId="03D82BD0" w:rsidR="0060236C" w:rsidRPr="00C6475F" w:rsidRDefault="0060236C" w:rsidP="00C6475F">
            <w:pPr>
              <w:pStyle w:val="aff9"/>
            </w:pPr>
          </w:p>
        </w:tc>
      </w:tr>
      <w:tr w:rsidR="0060236C" w:rsidRPr="00C6475F" w14:paraId="15F196AA" w14:textId="77777777" w:rsidTr="00984481">
        <w:tc>
          <w:tcPr>
            <w:tcW w:w="2233" w:type="dxa"/>
          </w:tcPr>
          <w:p w14:paraId="1444F7E5" w14:textId="77777777" w:rsidR="0060236C" w:rsidRPr="00C6475F" w:rsidRDefault="0060236C" w:rsidP="00C6475F">
            <w:pPr>
              <w:pStyle w:val="aff9"/>
            </w:pPr>
            <w:r w:rsidRPr="00C6475F">
              <w:rPr>
                <w:rFonts w:hint="eastAsia"/>
              </w:rPr>
              <w:t>エンドポイントURL</w:t>
            </w:r>
          </w:p>
        </w:tc>
        <w:tc>
          <w:tcPr>
            <w:tcW w:w="5529" w:type="dxa"/>
          </w:tcPr>
          <w:p w14:paraId="34E6D120" w14:textId="1626293F" w:rsidR="0060236C" w:rsidRPr="00C6475F" w:rsidRDefault="0060236C" w:rsidP="00C6475F">
            <w:pPr>
              <w:pStyle w:val="aff9"/>
            </w:pPr>
          </w:p>
        </w:tc>
      </w:tr>
      <w:tr w:rsidR="0060236C" w:rsidRPr="00C6475F" w14:paraId="03189B5C" w14:textId="77777777" w:rsidTr="00984481">
        <w:tc>
          <w:tcPr>
            <w:tcW w:w="2233" w:type="dxa"/>
          </w:tcPr>
          <w:p w14:paraId="702DA9A8" w14:textId="77777777" w:rsidR="0060236C" w:rsidRPr="00C6475F" w:rsidRDefault="0060236C" w:rsidP="00C6475F">
            <w:pPr>
              <w:pStyle w:val="aff9"/>
            </w:pPr>
            <w:r w:rsidRPr="00C6475F">
              <w:rPr>
                <w:rFonts w:hint="eastAsia"/>
              </w:rPr>
              <w:t>エンドポイント説明</w:t>
            </w:r>
          </w:p>
        </w:tc>
        <w:tc>
          <w:tcPr>
            <w:tcW w:w="5529" w:type="dxa"/>
          </w:tcPr>
          <w:p w14:paraId="22D29130" w14:textId="3730D7E2" w:rsidR="0060236C" w:rsidRPr="00C6475F" w:rsidRDefault="0060236C" w:rsidP="00C6475F">
            <w:pPr>
              <w:pStyle w:val="aff9"/>
            </w:pPr>
          </w:p>
        </w:tc>
      </w:tr>
      <w:tr w:rsidR="0060236C" w:rsidRPr="00C6475F" w14:paraId="731475B8" w14:textId="77777777" w:rsidTr="00984481">
        <w:tc>
          <w:tcPr>
            <w:tcW w:w="2233" w:type="dxa"/>
          </w:tcPr>
          <w:p w14:paraId="620CBF62" w14:textId="77777777" w:rsidR="0060236C" w:rsidRPr="00C6475F" w:rsidRDefault="0060236C" w:rsidP="00C6475F">
            <w:pPr>
              <w:pStyle w:val="aff9"/>
            </w:pPr>
            <w:r w:rsidRPr="00C6475F">
              <w:rPr>
                <w:rFonts w:hint="eastAsia"/>
              </w:rPr>
              <w:t>サイズ</w:t>
            </w:r>
          </w:p>
        </w:tc>
        <w:tc>
          <w:tcPr>
            <w:tcW w:w="5529" w:type="dxa"/>
          </w:tcPr>
          <w:p w14:paraId="1E16FDD4" w14:textId="77777777" w:rsidR="0060236C" w:rsidRPr="00C6475F" w:rsidRDefault="0060236C" w:rsidP="00C6475F">
            <w:pPr>
              <w:pStyle w:val="aff9"/>
            </w:pPr>
            <w:r w:rsidRPr="00C6475F">
              <w:rPr>
                <w:rFonts w:hint="eastAsia"/>
              </w:rPr>
              <w:t>218KB</w:t>
            </w:r>
          </w:p>
        </w:tc>
      </w:tr>
      <w:tr w:rsidR="0060236C" w:rsidRPr="00C6475F" w14:paraId="3F1429E2" w14:textId="77777777" w:rsidTr="00984481">
        <w:tc>
          <w:tcPr>
            <w:tcW w:w="2233" w:type="dxa"/>
          </w:tcPr>
          <w:p w14:paraId="72F50D86" w14:textId="77777777" w:rsidR="0060236C" w:rsidRPr="00C6475F" w:rsidRDefault="0060236C" w:rsidP="00C6475F">
            <w:pPr>
              <w:pStyle w:val="aff9"/>
            </w:pPr>
            <w:r w:rsidRPr="00C6475F">
              <w:rPr>
                <w:rFonts w:hint="eastAsia"/>
              </w:rPr>
              <w:t>ライセンス</w:t>
            </w:r>
          </w:p>
        </w:tc>
        <w:tc>
          <w:tcPr>
            <w:tcW w:w="5529" w:type="dxa"/>
          </w:tcPr>
          <w:p w14:paraId="3E14CD48" w14:textId="7CCDF769" w:rsidR="0060236C" w:rsidRPr="00C6475F" w:rsidRDefault="0060236C" w:rsidP="00C6475F">
            <w:pPr>
              <w:pStyle w:val="aff9"/>
            </w:pPr>
          </w:p>
        </w:tc>
      </w:tr>
      <w:tr w:rsidR="0060236C" w:rsidRPr="00C6475F" w14:paraId="59ABE775" w14:textId="77777777" w:rsidTr="00984481">
        <w:tc>
          <w:tcPr>
            <w:tcW w:w="2233" w:type="dxa"/>
          </w:tcPr>
          <w:p w14:paraId="03979E12" w14:textId="77777777" w:rsidR="0060236C" w:rsidRPr="00C6475F" w:rsidRDefault="0060236C" w:rsidP="00C6475F">
            <w:pPr>
              <w:pStyle w:val="aff9"/>
            </w:pPr>
            <w:r w:rsidRPr="00C6475F">
              <w:rPr>
                <w:rFonts w:hint="eastAsia"/>
              </w:rPr>
              <w:t>権利</w:t>
            </w:r>
          </w:p>
        </w:tc>
        <w:tc>
          <w:tcPr>
            <w:tcW w:w="5529" w:type="dxa"/>
          </w:tcPr>
          <w:p w14:paraId="6A97B948" w14:textId="69A65BC4" w:rsidR="0060236C" w:rsidRPr="00C6475F" w:rsidRDefault="0077550A" w:rsidP="00C6475F">
            <w:pPr>
              <w:pStyle w:val="aff9"/>
            </w:pPr>
            <w:r w:rsidRPr="00C6475F">
              <w:rPr>
                <w:rFonts w:hint="eastAsia"/>
              </w:rPr>
              <w:t>資料の権利は資料作成者に帰属します</w:t>
            </w:r>
          </w:p>
        </w:tc>
      </w:tr>
      <w:tr w:rsidR="0060236C" w:rsidRPr="00C6475F" w14:paraId="22C527B7" w14:textId="77777777" w:rsidTr="00984481">
        <w:tc>
          <w:tcPr>
            <w:tcW w:w="2233" w:type="dxa"/>
          </w:tcPr>
          <w:p w14:paraId="32DB475A" w14:textId="77777777" w:rsidR="0060236C" w:rsidRPr="00C6475F" w:rsidRDefault="0060236C" w:rsidP="00C6475F">
            <w:pPr>
              <w:pStyle w:val="aff9"/>
            </w:pPr>
            <w:r w:rsidRPr="00C6475F">
              <w:rPr>
                <w:rFonts w:hint="eastAsia"/>
              </w:rPr>
              <w:t>発行日</w:t>
            </w:r>
          </w:p>
        </w:tc>
        <w:tc>
          <w:tcPr>
            <w:tcW w:w="5529" w:type="dxa"/>
          </w:tcPr>
          <w:p w14:paraId="214D04FD" w14:textId="77777777" w:rsidR="0060236C" w:rsidRPr="00C6475F" w:rsidRDefault="0060236C" w:rsidP="00C6475F">
            <w:pPr>
              <w:pStyle w:val="aff9"/>
            </w:pPr>
            <w:r w:rsidRPr="00C6475F">
              <w:rPr>
                <w:rFonts w:hint="eastAsia"/>
              </w:rPr>
              <w:t>2020-08-10</w:t>
            </w:r>
          </w:p>
        </w:tc>
      </w:tr>
      <w:tr w:rsidR="0060236C" w:rsidRPr="00C6475F" w14:paraId="490A46F6" w14:textId="77777777" w:rsidTr="00984481">
        <w:tc>
          <w:tcPr>
            <w:tcW w:w="2233" w:type="dxa"/>
          </w:tcPr>
          <w:p w14:paraId="00916E1A" w14:textId="77777777" w:rsidR="0060236C" w:rsidRPr="00C6475F" w:rsidRDefault="0060236C" w:rsidP="00C6475F">
            <w:pPr>
              <w:pStyle w:val="aff9"/>
            </w:pPr>
            <w:r w:rsidRPr="00C6475F">
              <w:rPr>
                <w:rFonts w:hint="eastAsia"/>
              </w:rPr>
              <w:t>更新日</w:t>
            </w:r>
          </w:p>
        </w:tc>
        <w:tc>
          <w:tcPr>
            <w:tcW w:w="5529" w:type="dxa"/>
          </w:tcPr>
          <w:p w14:paraId="66398E05" w14:textId="77777777" w:rsidR="0060236C" w:rsidRPr="00C6475F" w:rsidRDefault="0060236C" w:rsidP="00C6475F">
            <w:pPr>
              <w:pStyle w:val="aff9"/>
            </w:pPr>
            <w:r w:rsidRPr="00C6475F">
              <w:rPr>
                <w:rFonts w:hint="eastAsia"/>
              </w:rPr>
              <w:t>2020-08-10</w:t>
            </w:r>
          </w:p>
        </w:tc>
      </w:tr>
      <w:tr w:rsidR="0060236C" w:rsidRPr="00C6475F" w14:paraId="49DE2237" w14:textId="77777777" w:rsidTr="00984481">
        <w:tc>
          <w:tcPr>
            <w:tcW w:w="2233" w:type="dxa"/>
          </w:tcPr>
          <w:p w14:paraId="2A5114F3" w14:textId="77777777" w:rsidR="0060236C" w:rsidRPr="00C6475F" w:rsidRDefault="0060236C" w:rsidP="00C6475F">
            <w:pPr>
              <w:pStyle w:val="aff9"/>
            </w:pPr>
            <w:r w:rsidRPr="00C6475F">
              <w:rPr>
                <w:rFonts w:hint="eastAsia"/>
              </w:rPr>
              <w:t>状況</w:t>
            </w:r>
          </w:p>
        </w:tc>
        <w:tc>
          <w:tcPr>
            <w:tcW w:w="5529" w:type="dxa"/>
          </w:tcPr>
          <w:p w14:paraId="039D6FFE" w14:textId="1D53EB76" w:rsidR="0060236C" w:rsidRPr="00C6475F" w:rsidRDefault="0060236C" w:rsidP="00C6475F">
            <w:pPr>
              <w:pStyle w:val="aff9"/>
            </w:pPr>
          </w:p>
        </w:tc>
      </w:tr>
      <w:tr w:rsidR="0060236C" w:rsidRPr="00C6475F" w14:paraId="02259C61" w14:textId="77777777" w:rsidTr="00984481">
        <w:tc>
          <w:tcPr>
            <w:tcW w:w="2233" w:type="dxa"/>
          </w:tcPr>
          <w:p w14:paraId="69D361A2" w14:textId="77777777" w:rsidR="0060236C" w:rsidRPr="00C6475F" w:rsidRDefault="0060236C" w:rsidP="00C6475F">
            <w:pPr>
              <w:pStyle w:val="aff9"/>
            </w:pPr>
            <w:r w:rsidRPr="00C6475F">
              <w:rPr>
                <w:rFonts w:hint="eastAsia"/>
              </w:rPr>
              <w:t>言語</w:t>
            </w:r>
          </w:p>
        </w:tc>
        <w:tc>
          <w:tcPr>
            <w:tcW w:w="5529" w:type="dxa"/>
          </w:tcPr>
          <w:p w14:paraId="6D5572E5" w14:textId="77777777" w:rsidR="0060236C" w:rsidRPr="00C6475F" w:rsidRDefault="0060236C" w:rsidP="00C6475F">
            <w:pPr>
              <w:pStyle w:val="aff9"/>
            </w:pPr>
            <w:r w:rsidRPr="00C6475F">
              <w:t>JPN</w:t>
            </w:r>
          </w:p>
        </w:tc>
      </w:tr>
    </w:tbl>
    <w:p w14:paraId="134F9846" w14:textId="11C66F00" w:rsidR="000179F1" w:rsidRDefault="000179F1" w:rsidP="008A4BAF"/>
    <w:p w14:paraId="3169AE3B" w14:textId="3CD7EE65" w:rsidR="00AA5FC5" w:rsidRDefault="00D54A82" w:rsidP="008A4BAF">
      <w:pPr>
        <w:pStyle w:val="1"/>
      </w:pPr>
      <w:bookmarkStart w:id="43" w:name="_Toc99386330"/>
      <w:r>
        <w:rPr>
          <w:rFonts w:hint="eastAsia"/>
        </w:rPr>
        <w:t>解説</w:t>
      </w:r>
      <w:bookmarkEnd w:id="43"/>
    </w:p>
    <w:p w14:paraId="2FB82FF6" w14:textId="42E16D96" w:rsidR="00AA5FC5" w:rsidRDefault="00D54A82" w:rsidP="008A4BAF">
      <w:pPr>
        <w:pStyle w:val="2"/>
      </w:pPr>
      <w:bookmarkStart w:id="44" w:name="_Toc16753996"/>
      <w:bookmarkStart w:id="45" w:name="_Toc99386331"/>
      <w:bookmarkEnd w:id="44"/>
      <w:r>
        <w:rPr>
          <w:rFonts w:hint="eastAsia"/>
        </w:rPr>
        <w:t>データ標準</w:t>
      </w:r>
      <w:bookmarkEnd w:id="45"/>
    </w:p>
    <w:p w14:paraId="594FDCF1" w14:textId="20C68039" w:rsidR="00D86502" w:rsidRDefault="00640A82" w:rsidP="00562671">
      <w:r>
        <w:rPr>
          <w:rFonts w:hint="eastAsia"/>
        </w:rPr>
        <w:t>報告書・会議資料の</w:t>
      </w:r>
      <w:r w:rsidR="00315A8A">
        <w:rPr>
          <w:rFonts w:hint="eastAsia"/>
        </w:rPr>
        <w:t>データ構造</w:t>
      </w:r>
      <w:r>
        <w:rPr>
          <w:rFonts w:hint="eastAsia"/>
        </w:rPr>
        <w:t>は、欧州の推進するADMS</w:t>
      </w:r>
      <w:r>
        <w:rPr>
          <w:rStyle w:val="aff3"/>
        </w:rPr>
        <w:footnoteReference w:id="2"/>
      </w:r>
      <w:r>
        <w:rPr>
          <w:rFonts w:hint="eastAsia"/>
        </w:rPr>
        <w:t>とW3Cの推進するDCAT2.0</w:t>
      </w:r>
      <w:r>
        <w:rPr>
          <w:rStyle w:val="aff3"/>
        </w:rPr>
        <w:footnoteReference w:id="3"/>
      </w:r>
      <w:r>
        <w:rPr>
          <w:rFonts w:hint="eastAsia"/>
        </w:rPr>
        <w:t>、schema.org（</w:t>
      </w:r>
      <w:proofErr w:type="spellStart"/>
      <w:r>
        <w:rPr>
          <w:rFonts w:hint="eastAsia"/>
        </w:rPr>
        <w:t>CreativeWorks</w:t>
      </w:r>
      <w:proofErr w:type="spellEnd"/>
      <w:r>
        <w:rPr>
          <w:rFonts w:hint="eastAsia"/>
        </w:rPr>
        <w:t>）</w:t>
      </w:r>
      <w:r>
        <w:rPr>
          <w:rStyle w:val="aff3"/>
        </w:rPr>
        <w:footnoteReference w:id="4"/>
      </w:r>
      <w:r>
        <w:rPr>
          <w:rFonts w:hint="eastAsia"/>
        </w:rPr>
        <w:t>との互換性を持ちつつ簡易なモデルとしています</w:t>
      </w:r>
      <w:r>
        <w:rPr>
          <w:rStyle w:val="af5"/>
          <w:rFonts w:hint="eastAsia"/>
        </w:rPr>
        <w:t>。</w:t>
      </w:r>
      <w:r w:rsidR="00315A8A">
        <w:rPr>
          <w:rStyle w:val="af5"/>
          <w:rFonts w:hint="eastAsia"/>
        </w:rPr>
        <w:t>詳細については</w:t>
      </w:r>
      <w:r w:rsidR="00A32510">
        <w:rPr>
          <w:rStyle w:val="af5"/>
          <w:rFonts w:hint="eastAsia"/>
        </w:rPr>
        <w:t>メタデータ導入実践ガイドブックを参照してください。</w:t>
      </w:r>
    </w:p>
    <w:p w14:paraId="3771E83E" w14:textId="77777777" w:rsidR="00262D30" w:rsidRDefault="00262D30" w:rsidP="00262D30">
      <w:pPr>
        <w:pStyle w:val="1"/>
      </w:pPr>
      <w:bookmarkStart w:id="46" w:name="_Toc96970744"/>
      <w:bookmarkStart w:id="47" w:name="_Toc99386332"/>
      <w:bookmarkStart w:id="48" w:name="_Toc95160603"/>
      <w:bookmarkStart w:id="49" w:name="_Toc96111115"/>
      <w:bookmarkStart w:id="50" w:name="_Toc96113868"/>
      <w:r>
        <w:rPr>
          <w:rFonts w:hint="eastAsia"/>
        </w:rPr>
        <w:t>付録</w:t>
      </w:r>
      <w:bookmarkEnd w:id="46"/>
      <w:bookmarkEnd w:id="47"/>
    </w:p>
    <w:p w14:paraId="27E75F67" w14:textId="77771421" w:rsidR="00FD6AFD" w:rsidRDefault="00262D30" w:rsidP="00262D30">
      <w:r>
        <w:rPr>
          <w:rFonts w:hint="eastAsia"/>
        </w:rPr>
        <w:t>全体概要図として掲載したクラス図について、大きなサイズのものは別添の「</w:t>
      </w:r>
      <w:r w:rsidR="001F07CB" w:rsidRPr="001F07CB">
        <w:t>451-6-1_報告書データモデル_クラス図.pdf</w:t>
      </w:r>
      <w:r>
        <w:rPr>
          <w:rFonts w:hint="eastAsia"/>
        </w:rPr>
        <w:t>」を参照してください。</w:t>
      </w:r>
    </w:p>
    <w:p w14:paraId="0A0B8842" w14:textId="4D6C2BEB" w:rsidR="00262D30" w:rsidRPr="003C6F19" w:rsidRDefault="00FD6AFD" w:rsidP="00FD6AFD">
      <w:pPr>
        <w:widowControl/>
        <w:ind w:leftChars="0" w:left="0" w:firstLine="0"/>
        <w:jc w:val="left"/>
        <w:rPr>
          <w:rFonts w:hint="eastAsia"/>
        </w:rPr>
      </w:pPr>
      <w:r>
        <w:br w:type="page"/>
      </w:r>
    </w:p>
    <w:p w14:paraId="20307B08" w14:textId="4446749C" w:rsidR="00562671" w:rsidRDefault="00314E62" w:rsidP="00562671">
      <w:pPr>
        <w:pStyle w:val="1"/>
      </w:pPr>
      <w:bookmarkStart w:id="51" w:name="_Toc99386333"/>
      <w:r>
        <w:rPr>
          <w:rFonts w:hint="eastAsia"/>
        </w:rPr>
        <w:t>変更</w:t>
      </w:r>
      <w:r w:rsidR="00562671">
        <w:rPr>
          <w:rFonts w:hint="eastAsia"/>
        </w:rPr>
        <w:t>履歴</w:t>
      </w:r>
      <w:bookmarkEnd w:id="48"/>
      <w:bookmarkEnd w:id="49"/>
      <w:bookmarkEnd w:id="50"/>
      <w:bookmarkEnd w:id="51"/>
    </w:p>
    <w:p w14:paraId="7EECAD81" w14:textId="77777777" w:rsidR="00562671" w:rsidRPr="006E2B35" w:rsidRDefault="00562671" w:rsidP="00562671"/>
    <w:tbl>
      <w:tblPr>
        <w:tblStyle w:val="af9"/>
        <w:tblW w:w="0" w:type="auto"/>
        <w:tblInd w:w="360" w:type="dxa"/>
        <w:tblLook w:val="04A0" w:firstRow="1" w:lastRow="0" w:firstColumn="1" w:lastColumn="0" w:noHBand="0" w:noVBand="1"/>
      </w:tblPr>
      <w:tblGrid>
        <w:gridCol w:w="2187"/>
        <w:gridCol w:w="2126"/>
        <w:gridCol w:w="3821"/>
      </w:tblGrid>
      <w:tr w:rsidR="00562671" w14:paraId="53239685" w14:textId="77777777" w:rsidTr="00FD6AFD">
        <w:tc>
          <w:tcPr>
            <w:tcW w:w="2187" w:type="dxa"/>
            <w:shd w:val="clear" w:color="auto" w:fill="DBE5F1" w:themeFill="accent1" w:themeFillTint="33"/>
          </w:tcPr>
          <w:p w14:paraId="58C938A1" w14:textId="216BDB85" w:rsidR="00562671" w:rsidRPr="00FD6AFD" w:rsidRDefault="00FD6AFD" w:rsidP="00FD6AFD">
            <w:pPr>
              <w:ind w:leftChars="0" w:left="0" w:firstLine="0"/>
              <w:jc w:val="center"/>
              <w:rPr>
                <w:sz w:val="18"/>
                <w:szCs w:val="18"/>
              </w:rPr>
            </w:pPr>
            <w:r>
              <w:rPr>
                <w:rFonts w:hint="eastAsia"/>
                <w:sz w:val="18"/>
                <w:szCs w:val="18"/>
              </w:rPr>
              <w:t>改定年月日</w:t>
            </w:r>
          </w:p>
        </w:tc>
        <w:tc>
          <w:tcPr>
            <w:tcW w:w="2126" w:type="dxa"/>
            <w:shd w:val="clear" w:color="auto" w:fill="DBE5F1" w:themeFill="accent1" w:themeFillTint="33"/>
          </w:tcPr>
          <w:p w14:paraId="3A8E619D" w14:textId="310432D7" w:rsidR="00562671" w:rsidRPr="00FD6AFD" w:rsidRDefault="00FD6AFD" w:rsidP="00FD6AFD">
            <w:pPr>
              <w:ind w:leftChars="0" w:left="0" w:firstLine="0"/>
              <w:jc w:val="center"/>
              <w:rPr>
                <w:sz w:val="18"/>
                <w:szCs w:val="18"/>
              </w:rPr>
            </w:pPr>
            <w:r>
              <w:rPr>
                <w:rFonts w:hint="eastAsia"/>
                <w:sz w:val="18"/>
                <w:szCs w:val="18"/>
              </w:rPr>
              <w:t>改定箇所</w:t>
            </w:r>
          </w:p>
        </w:tc>
        <w:tc>
          <w:tcPr>
            <w:tcW w:w="3821" w:type="dxa"/>
            <w:shd w:val="clear" w:color="auto" w:fill="DBE5F1" w:themeFill="accent1" w:themeFillTint="33"/>
          </w:tcPr>
          <w:p w14:paraId="034397CF" w14:textId="4EEAB30F" w:rsidR="00562671" w:rsidRPr="00FD6AFD" w:rsidRDefault="00FD6AFD" w:rsidP="00FD6AFD">
            <w:pPr>
              <w:ind w:leftChars="0" w:left="0" w:firstLine="0"/>
              <w:jc w:val="center"/>
              <w:rPr>
                <w:sz w:val="18"/>
                <w:szCs w:val="18"/>
              </w:rPr>
            </w:pPr>
            <w:r>
              <w:rPr>
                <w:rFonts w:hint="eastAsia"/>
                <w:sz w:val="18"/>
                <w:szCs w:val="18"/>
              </w:rPr>
              <w:t>改定</w:t>
            </w:r>
            <w:r w:rsidR="00562671" w:rsidRPr="00FD6AFD">
              <w:rPr>
                <w:rFonts w:hint="eastAsia"/>
                <w:sz w:val="18"/>
                <w:szCs w:val="18"/>
              </w:rPr>
              <w:t>内容</w:t>
            </w:r>
          </w:p>
        </w:tc>
      </w:tr>
      <w:tr w:rsidR="00562671" w14:paraId="0F3B6E65" w14:textId="77777777" w:rsidTr="00FD6AFD">
        <w:tc>
          <w:tcPr>
            <w:tcW w:w="2187" w:type="dxa"/>
          </w:tcPr>
          <w:p w14:paraId="1752609C" w14:textId="77777777" w:rsidR="00562671" w:rsidRPr="00FD6AFD" w:rsidRDefault="00562671" w:rsidP="00FD6AFD">
            <w:pPr>
              <w:ind w:leftChars="0" w:left="0" w:firstLine="0"/>
              <w:jc w:val="center"/>
              <w:rPr>
                <w:sz w:val="18"/>
                <w:szCs w:val="18"/>
              </w:rPr>
            </w:pPr>
            <w:r w:rsidRPr="00FD6AFD">
              <w:rPr>
                <w:rFonts w:hint="eastAsia"/>
                <w:sz w:val="18"/>
                <w:szCs w:val="18"/>
              </w:rPr>
              <w:t>2</w:t>
            </w:r>
            <w:r w:rsidRPr="00FD6AFD">
              <w:rPr>
                <w:sz w:val="18"/>
                <w:szCs w:val="18"/>
              </w:rPr>
              <w:t>022</w:t>
            </w:r>
            <w:r w:rsidRPr="00FD6AFD">
              <w:rPr>
                <w:rFonts w:hint="eastAsia"/>
                <w:sz w:val="18"/>
                <w:szCs w:val="18"/>
              </w:rPr>
              <w:t>年3月3</w:t>
            </w:r>
            <w:r w:rsidRPr="00FD6AFD">
              <w:rPr>
                <w:sz w:val="18"/>
                <w:szCs w:val="18"/>
              </w:rPr>
              <w:t>1</w:t>
            </w:r>
            <w:r w:rsidRPr="00FD6AFD">
              <w:rPr>
                <w:rFonts w:hint="eastAsia"/>
                <w:sz w:val="18"/>
                <w:szCs w:val="18"/>
              </w:rPr>
              <w:t>日</w:t>
            </w:r>
          </w:p>
        </w:tc>
        <w:tc>
          <w:tcPr>
            <w:tcW w:w="2126" w:type="dxa"/>
          </w:tcPr>
          <w:p w14:paraId="4E51078E" w14:textId="77777777" w:rsidR="00562671" w:rsidRPr="00FD6AFD" w:rsidRDefault="00562671" w:rsidP="00FC1890">
            <w:pPr>
              <w:ind w:leftChars="0" w:left="0" w:firstLine="0"/>
              <w:rPr>
                <w:sz w:val="18"/>
                <w:szCs w:val="18"/>
              </w:rPr>
            </w:pPr>
            <w:r w:rsidRPr="00FD6AFD">
              <w:rPr>
                <w:rFonts w:hint="eastAsia"/>
                <w:sz w:val="18"/>
                <w:szCs w:val="18"/>
              </w:rPr>
              <w:t>全体</w:t>
            </w:r>
          </w:p>
        </w:tc>
        <w:tc>
          <w:tcPr>
            <w:tcW w:w="3821" w:type="dxa"/>
          </w:tcPr>
          <w:p w14:paraId="159BA5FC" w14:textId="77777777" w:rsidR="00562671" w:rsidRPr="00FD6AFD" w:rsidRDefault="00562671" w:rsidP="00FC1890">
            <w:pPr>
              <w:ind w:leftChars="0" w:left="0" w:firstLine="0"/>
              <w:rPr>
                <w:sz w:val="18"/>
                <w:szCs w:val="18"/>
              </w:rPr>
            </w:pPr>
            <w:r w:rsidRPr="00FD6AFD">
              <w:rPr>
                <w:rFonts w:hint="eastAsia"/>
                <w:sz w:val="18"/>
                <w:szCs w:val="18"/>
              </w:rPr>
              <w:t>正式版決定</w:t>
            </w:r>
          </w:p>
        </w:tc>
      </w:tr>
      <w:tr w:rsidR="00562671" w14:paraId="3DDBE7C7" w14:textId="77777777" w:rsidTr="00FD6AFD">
        <w:tc>
          <w:tcPr>
            <w:tcW w:w="2187" w:type="dxa"/>
          </w:tcPr>
          <w:p w14:paraId="7606D4DB" w14:textId="77777777" w:rsidR="00562671" w:rsidRPr="00FD6AFD" w:rsidRDefault="00562671" w:rsidP="00FD6AFD">
            <w:pPr>
              <w:ind w:leftChars="0" w:left="0" w:firstLine="0"/>
              <w:jc w:val="center"/>
              <w:rPr>
                <w:sz w:val="18"/>
                <w:szCs w:val="18"/>
              </w:rPr>
            </w:pPr>
            <w:r w:rsidRPr="00FD6AFD">
              <w:rPr>
                <w:rFonts w:hint="eastAsia"/>
                <w:sz w:val="18"/>
                <w:szCs w:val="18"/>
              </w:rPr>
              <w:t>2</w:t>
            </w:r>
            <w:r w:rsidRPr="00FD6AFD">
              <w:rPr>
                <w:sz w:val="18"/>
                <w:szCs w:val="18"/>
              </w:rPr>
              <w:t>021</w:t>
            </w:r>
            <w:r w:rsidRPr="00FD6AFD">
              <w:rPr>
                <w:rFonts w:hint="eastAsia"/>
                <w:sz w:val="18"/>
                <w:szCs w:val="18"/>
              </w:rPr>
              <w:t>年6月</w:t>
            </w:r>
            <w:r w:rsidRPr="00FD6AFD">
              <w:rPr>
                <w:sz w:val="18"/>
                <w:szCs w:val="18"/>
              </w:rPr>
              <w:t>4</w:t>
            </w:r>
            <w:r w:rsidRPr="00FD6AFD">
              <w:rPr>
                <w:rFonts w:hint="eastAsia"/>
                <w:sz w:val="18"/>
                <w:szCs w:val="18"/>
              </w:rPr>
              <w:t>日</w:t>
            </w:r>
          </w:p>
        </w:tc>
        <w:tc>
          <w:tcPr>
            <w:tcW w:w="2126" w:type="dxa"/>
          </w:tcPr>
          <w:p w14:paraId="7F20D04A" w14:textId="0D533126" w:rsidR="00562671" w:rsidRPr="00FD6AFD" w:rsidRDefault="00FD6AFD" w:rsidP="00FC1890">
            <w:pPr>
              <w:ind w:leftChars="0" w:left="0" w:firstLine="0"/>
              <w:rPr>
                <w:sz w:val="18"/>
                <w:szCs w:val="18"/>
              </w:rPr>
            </w:pPr>
            <w:r>
              <w:rPr>
                <w:rFonts w:hint="eastAsia"/>
                <w:sz w:val="18"/>
                <w:szCs w:val="18"/>
              </w:rPr>
              <w:t>-</w:t>
            </w:r>
          </w:p>
        </w:tc>
        <w:tc>
          <w:tcPr>
            <w:tcW w:w="3821" w:type="dxa"/>
          </w:tcPr>
          <w:p w14:paraId="28E3951B" w14:textId="77777777" w:rsidR="00562671" w:rsidRPr="00FD6AFD" w:rsidRDefault="00562671" w:rsidP="00FC1890">
            <w:pPr>
              <w:ind w:leftChars="0" w:left="0" w:firstLine="0"/>
              <w:rPr>
                <w:sz w:val="18"/>
                <w:szCs w:val="18"/>
              </w:rPr>
            </w:pPr>
            <w:r w:rsidRPr="00FD6AFD">
              <w:rPr>
                <w:rFonts w:hint="eastAsia"/>
                <w:sz w:val="18"/>
                <w:szCs w:val="18"/>
              </w:rPr>
              <w:t>β版公開</w:t>
            </w:r>
          </w:p>
        </w:tc>
      </w:tr>
    </w:tbl>
    <w:p w14:paraId="1C0C5548" w14:textId="77777777" w:rsidR="00562671" w:rsidRPr="00640A82" w:rsidRDefault="00562671" w:rsidP="00D86502">
      <w:pPr>
        <w:pStyle w:val="a2"/>
        <w:ind w:leftChars="0" w:left="0" w:firstLineChars="0" w:firstLine="0"/>
      </w:pPr>
    </w:p>
    <w:sectPr w:rsidR="00562671" w:rsidRPr="00640A82">
      <w:headerReference w:type="default" r:id="rId16"/>
      <w:footerReference w:type="default" r:id="rId1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F386F" w14:textId="77777777" w:rsidR="00F511EC" w:rsidRDefault="00F511EC" w:rsidP="008A4BAF">
      <w:r>
        <w:separator/>
      </w:r>
    </w:p>
  </w:endnote>
  <w:endnote w:type="continuationSeparator" w:id="0">
    <w:p w14:paraId="44D73496" w14:textId="77777777" w:rsidR="00F511EC" w:rsidRDefault="00F511EC" w:rsidP="008A4B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DB3706" w:rsidRDefault="00DB3706" w:rsidP="008A4BAF">
        <w:pPr>
          <w:pStyle w:val="aa"/>
        </w:pPr>
        <w:r>
          <w:fldChar w:fldCharType="begin"/>
        </w:r>
        <w:r>
          <w:instrText>PAGE   \* MERGEFORMAT</w:instrText>
        </w:r>
        <w:r>
          <w:fldChar w:fldCharType="separate"/>
        </w:r>
        <w:r w:rsidR="00543B8B" w:rsidRPr="00543B8B">
          <w:rPr>
            <w:noProof/>
            <w:lang w:val="ja-JP"/>
          </w:rPr>
          <w:t>8</w:t>
        </w:r>
        <w:r>
          <w:fldChar w:fldCharType="end"/>
        </w:r>
      </w:p>
    </w:sdtContent>
  </w:sdt>
  <w:p w14:paraId="3492F0FF" w14:textId="77777777" w:rsidR="00DB3706" w:rsidRPr="00441D34" w:rsidRDefault="00DB3706" w:rsidP="008A4BAF">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FEFB8" w14:textId="77777777" w:rsidR="00F511EC" w:rsidRDefault="00F511EC" w:rsidP="008A4BAF">
      <w:r>
        <w:separator/>
      </w:r>
    </w:p>
  </w:footnote>
  <w:footnote w:type="continuationSeparator" w:id="0">
    <w:p w14:paraId="0EA392FA" w14:textId="77777777" w:rsidR="00F511EC" w:rsidRDefault="00F511EC" w:rsidP="008A4BAF">
      <w:r>
        <w:continuationSeparator/>
      </w:r>
    </w:p>
  </w:footnote>
  <w:footnote w:id="1">
    <w:p w14:paraId="2B0BF4CC" w14:textId="20647F9C" w:rsidR="00CA6EC3" w:rsidRPr="008C2D80" w:rsidRDefault="00CA6EC3" w:rsidP="008A4BAF">
      <w:pPr>
        <w:pStyle w:val="aff1"/>
      </w:pPr>
      <w:r>
        <w:rPr>
          <w:rStyle w:val="aff3"/>
        </w:rPr>
        <w:footnoteRef/>
      </w:r>
      <w:r w:rsidR="00897991">
        <w:rPr>
          <w:rFonts w:hint="eastAsia"/>
        </w:rPr>
        <w:t xml:space="preserve"> </w:t>
      </w:r>
      <w:r>
        <w:rPr>
          <w:rFonts w:hint="eastAsia"/>
        </w:rPr>
        <w:t>コンテンツにユニークにリンクし、</w:t>
      </w:r>
      <w:r w:rsidRPr="00865504">
        <w:rPr>
          <w:rFonts w:hint="eastAsia"/>
        </w:rPr>
        <w:t>将来にわたって変更されないURL</w:t>
      </w:r>
    </w:p>
  </w:footnote>
  <w:footnote w:id="2">
    <w:p w14:paraId="76EA0DED" w14:textId="77777777" w:rsidR="00640A82" w:rsidRDefault="00640A82" w:rsidP="008A4BAF">
      <w:pPr>
        <w:pStyle w:val="aff1"/>
      </w:pPr>
      <w:r>
        <w:rPr>
          <w:rStyle w:val="aff3"/>
        </w:rPr>
        <w:footnoteRef/>
      </w:r>
      <w:r>
        <w:t xml:space="preserve"> </w:t>
      </w:r>
      <w:r w:rsidRPr="00364198">
        <w:t>https://joinup.ec.europa.eu/collection/semantic-interoperability-community-semic/adms</w:t>
      </w:r>
    </w:p>
  </w:footnote>
  <w:footnote w:id="3">
    <w:p w14:paraId="0C254578" w14:textId="77777777" w:rsidR="00640A82" w:rsidRDefault="00640A82" w:rsidP="008A4BAF">
      <w:pPr>
        <w:pStyle w:val="aff1"/>
      </w:pPr>
      <w:r>
        <w:rPr>
          <w:rStyle w:val="aff3"/>
        </w:rPr>
        <w:footnoteRef/>
      </w:r>
      <w:r>
        <w:t xml:space="preserve"> </w:t>
      </w:r>
      <w:r w:rsidRPr="00364198">
        <w:t>https://www.w3.org/TR/vocab-dcat-2/</w:t>
      </w:r>
    </w:p>
  </w:footnote>
  <w:footnote w:id="4">
    <w:p w14:paraId="0CE6D68D" w14:textId="77777777" w:rsidR="00640A82" w:rsidRDefault="00640A82" w:rsidP="008A4BAF">
      <w:pPr>
        <w:pStyle w:val="aff1"/>
      </w:pPr>
      <w:r>
        <w:rPr>
          <w:rStyle w:val="aff3"/>
        </w:rPr>
        <w:footnoteRef/>
      </w:r>
      <w:r>
        <w:t xml:space="preserve"> </w:t>
      </w:r>
      <w:r w:rsidRPr="00364198">
        <w:t>https://schema.org/Creative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DB3706" w:rsidRPr="00441D34" w:rsidRDefault="00DB3706" w:rsidP="008A4BA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A4B35C5"/>
    <w:multiLevelType w:val="hybridMultilevel"/>
    <w:tmpl w:val="9E40A5D2"/>
    <w:lvl w:ilvl="0" w:tplc="04090001">
      <w:start w:val="1"/>
      <w:numFmt w:val="bullet"/>
      <w:lvlText w:val=""/>
      <w:lvlJc w:val="left"/>
      <w:pPr>
        <w:ind w:left="1087" w:hanging="420"/>
      </w:pPr>
      <w:rPr>
        <w:rFonts w:ascii="Wingdings" w:hAnsi="Wingdings" w:hint="default"/>
      </w:rPr>
    </w:lvl>
    <w:lvl w:ilvl="1" w:tplc="0409000B" w:tentative="1">
      <w:start w:val="1"/>
      <w:numFmt w:val="bullet"/>
      <w:lvlText w:val=""/>
      <w:lvlJc w:val="left"/>
      <w:pPr>
        <w:ind w:left="1507" w:hanging="420"/>
      </w:pPr>
      <w:rPr>
        <w:rFonts w:ascii="Wingdings" w:hAnsi="Wingdings"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2" w15:restartNumberingAfterBreak="0">
    <w:nsid w:val="7074535A"/>
    <w:multiLevelType w:val="multilevel"/>
    <w:tmpl w:val="869CB22A"/>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3"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0"/>
  </w:num>
  <w:num w:numId="10">
    <w:abstractNumId w:val="6"/>
  </w:num>
  <w:num w:numId="11">
    <w:abstractNumId w:val="11"/>
  </w:num>
  <w:num w:numId="12">
    <w:abstractNumId w:val="23"/>
  </w:num>
  <w:num w:numId="13">
    <w:abstractNumId w:val="12"/>
  </w:num>
  <w:num w:numId="14">
    <w:abstractNumId w:val="9"/>
  </w:num>
  <w:num w:numId="15">
    <w:abstractNumId w:val="8"/>
  </w:num>
  <w:num w:numId="16">
    <w:abstractNumId w:val="10"/>
  </w:num>
  <w:num w:numId="17">
    <w:abstractNumId w:val="3"/>
  </w:num>
  <w:num w:numId="18">
    <w:abstractNumId w:val="20"/>
  </w:num>
  <w:num w:numId="19">
    <w:abstractNumId w:val="21"/>
  </w:num>
  <w:num w:numId="20">
    <w:abstractNumId w:val="18"/>
  </w:num>
  <w:num w:numId="21">
    <w:abstractNumId w:val="5"/>
  </w:num>
  <w:num w:numId="22">
    <w:abstractNumId w:val="19"/>
  </w:num>
  <w:num w:numId="23">
    <w:abstractNumId w:val="7"/>
  </w:num>
  <w:num w:numId="24">
    <w:abstractNumId w:val="1"/>
  </w:num>
  <w:num w:numId="25">
    <w:abstractNumId w:val="16"/>
  </w:num>
  <w:num w:numId="26">
    <w:abstractNumId w:val="24"/>
  </w:num>
  <w:num w:numId="27">
    <w:abstractNumId w:val="13"/>
  </w:num>
  <w:num w:numId="28">
    <w:abstractNumId w:val="2"/>
  </w:num>
  <w:num w:numId="29">
    <w:abstractNumId w:val="22"/>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hdrShapeDefaults>
    <o:shapedefaults v:ext="edit" spidmax="1638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4FAOudMGItAAAA"/>
  </w:docVars>
  <w:rsids>
    <w:rsidRoot w:val="007420B6"/>
    <w:rsid w:val="000005BB"/>
    <w:rsid w:val="00001436"/>
    <w:rsid w:val="0000285B"/>
    <w:rsid w:val="00003AB4"/>
    <w:rsid w:val="00006C36"/>
    <w:rsid w:val="0000708E"/>
    <w:rsid w:val="000109CF"/>
    <w:rsid w:val="00010D56"/>
    <w:rsid w:val="00016DDE"/>
    <w:rsid w:val="000179F1"/>
    <w:rsid w:val="00017D00"/>
    <w:rsid w:val="00020211"/>
    <w:rsid w:val="00022260"/>
    <w:rsid w:val="00026409"/>
    <w:rsid w:val="000322A8"/>
    <w:rsid w:val="0003332D"/>
    <w:rsid w:val="000358BA"/>
    <w:rsid w:val="00041ACE"/>
    <w:rsid w:val="00044DE0"/>
    <w:rsid w:val="00047E0B"/>
    <w:rsid w:val="000547EE"/>
    <w:rsid w:val="00054BA5"/>
    <w:rsid w:val="0006326E"/>
    <w:rsid w:val="00064BB2"/>
    <w:rsid w:val="000666D0"/>
    <w:rsid w:val="00067CCE"/>
    <w:rsid w:val="0007417B"/>
    <w:rsid w:val="00074594"/>
    <w:rsid w:val="000841E8"/>
    <w:rsid w:val="0009296B"/>
    <w:rsid w:val="00096FDE"/>
    <w:rsid w:val="00097F0D"/>
    <w:rsid w:val="000A3E6F"/>
    <w:rsid w:val="000A46FC"/>
    <w:rsid w:val="000B156B"/>
    <w:rsid w:val="000C04A1"/>
    <w:rsid w:val="000C114D"/>
    <w:rsid w:val="000C2CAD"/>
    <w:rsid w:val="000C4726"/>
    <w:rsid w:val="000C4BCA"/>
    <w:rsid w:val="000D02BD"/>
    <w:rsid w:val="000E5367"/>
    <w:rsid w:val="000E5492"/>
    <w:rsid w:val="000E5567"/>
    <w:rsid w:val="000F2DF0"/>
    <w:rsid w:val="000F3713"/>
    <w:rsid w:val="000F4C04"/>
    <w:rsid w:val="000F5810"/>
    <w:rsid w:val="00101429"/>
    <w:rsid w:val="001018F3"/>
    <w:rsid w:val="001021EB"/>
    <w:rsid w:val="001118D2"/>
    <w:rsid w:val="001210EE"/>
    <w:rsid w:val="001242CB"/>
    <w:rsid w:val="00124407"/>
    <w:rsid w:val="00125D11"/>
    <w:rsid w:val="001268D5"/>
    <w:rsid w:val="0013319D"/>
    <w:rsid w:val="00134822"/>
    <w:rsid w:val="001353DC"/>
    <w:rsid w:val="00143ACA"/>
    <w:rsid w:val="00143DD0"/>
    <w:rsid w:val="00145D13"/>
    <w:rsid w:val="00147E22"/>
    <w:rsid w:val="001543BF"/>
    <w:rsid w:val="00154CB9"/>
    <w:rsid w:val="0015767E"/>
    <w:rsid w:val="0016301A"/>
    <w:rsid w:val="00170F5D"/>
    <w:rsid w:val="00171B85"/>
    <w:rsid w:val="00181FA6"/>
    <w:rsid w:val="001879B7"/>
    <w:rsid w:val="001922D0"/>
    <w:rsid w:val="001A264B"/>
    <w:rsid w:val="001A3D66"/>
    <w:rsid w:val="001A4815"/>
    <w:rsid w:val="001A7553"/>
    <w:rsid w:val="001A7B60"/>
    <w:rsid w:val="001C475F"/>
    <w:rsid w:val="001E198F"/>
    <w:rsid w:val="001E2855"/>
    <w:rsid w:val="001E39D8"/>
    <w:rsid w:val="001E7571"/>
    <w:rsid w:val="001F07CB"/>
    <w:rsid w:val="001F1AED"/>
    <w:rsid w:val="001F305A"/>
    <w:rsid w:val="001F65A3"/>
    <w:rsid w:val="00202FA1"/>
    <w:rsid w:val="0020561D"/>
    <w:rsid w:val="002061ED"/>
    <w:rsid w:val="002119C6"/>
    <w:rsid w:val="00216D5F"/>
    <w:rsid w:val="00222BD4"/>
    <w:rsid w:val="00223F9B"/>
    <w:rsid w:val="002255EE"/>
    <w:rsid w:val="002266CE"/>
    <w:rsid w:val="002304C1"/>
    <w:rsid w:val="00232BB7"/>
    <w:rsid w:val="00234A68"/>
    <w:rsid w:val="002374BD"/>
    <w:rsid w:val="00240822"/>
    <w:rsid w:val="00241497"/>
    <w:rsid w:val="00241F50"/>
    <w:rsid w:val="00242BBD"/>
    <w:rsid w:val="002509CF"/>
    <w:rsid w:val="00251EB1"/>
    <w:rsid w:val="002529AF"/>
    <w:rsid w:val="00253296"/>
    <w:rsid w:val="00257E2A"/>
    <w:rsid w:val="002615F4"/>
    <w:rsid w:val="00262CC1"/>
    <w:rsid w:val="00262D30"/>
    <w:rsid w:val="0026301E"/>
    <w:rsid w:val="00266039"/>
    <w:rsid w:val="002703AC"/>
    <w:rsid w:val="00270475"/>
    <w:rsid w:val="00272AD1"/>
    <w:rsid w:val="00275FD3"/>
    <w:rsid w:val="002769AB"/>
    <w:rsid w:val="002772BC"/>
    <w:rsid w:val="00280EA9"/>
    <w:rsid w:val="002819DA"/>
    <w:rsid w:val="002854B0"/>
    <w:rsid w:val="002876E5"/>
    <w:rsid w:val="00290844"/>
    <w:rsid w:val="00290FA0"/>
    <w:rsid w:val="002925B3"/>
    <w:rsid w:val="0029349B"/>
    <w:rsid w:val="002979F1"/>
    <w:rsid w:val="00297B2A"/>
    <w:rsid w:val="002B509D"/>
    <w:rsid w:val="002C07DA"/>
    <w:rsid w:val="002C61B3"/>
    <w:rsid w:val="002D63BC"/>
    <w:rsid w:val="002E3FC3"/>
    <w:rsid w:val="002E56E9"/>
    <w:rsid w:val="002E6D6C"/>
    <w:rsid w:val="002F4689"/>
    <w:rsid w:val="002F4D4D"/>
    <w:rsid w:val="002F52A5"/>
    <w:rsid w:val="002F61FB"/>
    <w:rsid w:val="002F6449"/>
    <w:rsid w:val="00313E8E"/>
    <w:rsid w:val="00314565"/>
    <w:rsid w:val="00314E62"/>
    <w:rsid w:val="00315A8A"/>
    <w:rsid w:val="00320706"/>
    <w:rsid w:val="0032246C"/>
    <w:rsid w:val="0032453A"/>
    <w:rsid w:val="00324818"/>
    <w:rsid w:val="00333001"/>
    <w:rsid w:val="003332EE"/>
    <w:rsid w:val="0033330C"/>
    <w:rsid w:val="003334D5"/>
    <w:rsid w:val="00334025"/>
    <w:rsid w:val="00335CA1"/>
    <w:rsid w:val="0033767F"/>
    <w:rsid w:val="00337A89"/>
    <w:rsid w:val="00340FA9"/>
    <w:rsid w:val="00342EE2"/>
    <w:rsid w:val="003452D1"/>
    <w:rsid w:val="00346FAE"/>
    <w:rsid w:val="003476CA"/>
    <w:rsid w:val="00350586"/>
    <w:rsid w:val="0035163C"/>
    <w:rsid w:val="0035627B"/>
    <w:rsid w:val="00360E3B"/>
    <w:rsid w:val="00362BA5"/>
    <w:rsid w:val="003709CD"/>
    <w:rsid w:val="00373BAD"/>
    <w:rsid w:val="0037405E"/>
    <w:rsid w:val="003772A5"/>
    <w:rsid w:val="0038340A"/>
    <w:rsid w:val="00385206"/>
    <w:rsid w:val="00387B9B"/>
    <w:rsid w:val="00392031"/>
    <w:rsid w:val="00394C39"/>
    <w:rsid w:val="003A02DB"/>
    <w:rsid w:val="003A0B27"/>
    <w:rsid w:val="003A1EF9"/>
    <w:rsid w:val="003A2A53"/>
    <w:rsid w:val="003A52F9"/>
    <w:rsid w:val="003A605F"/>
    <w:rsid w:val="003B002F"/>
    <w:rsid w:val="003B2212"/>
    <w:rsid w:val="003B777D"/>
    <w:rsid w:val="003C1319"/>
    <w:rsid w:val="003C2066"/>
    <w:rsid w:val="003C37CC"/>
    <w:rsid w:val="003C7420"/>
    <w:rsid w:val="003D037C"/>
    <w:rsid w:val="003D3DF9"/>
    <w:rsid w:val="003D7595"/>
    <w:rsid w:val="003E0016"/>
    <w:rsid w:val="003E1326"/>
    <w:rsid w:val="003E22B4"/>
    <w:rsid w:val="003E2C21"/>
    <w:rsid w:val="003E674F"/>
    <w:rsid w:val="003F7562"/>
    <w:rsid w:val="0040033E"/>
    <w:rsid w:val="004013A5"/>
    <w:rsid w:val="0040176B"/>
    <w:rsid w:val="00403CC2"/>
    <w:rsid w:val="00406E55"/>
    <w:rsid w:val="00415463"/>
    <w:rsid w:val="004177A9"/>
    <w:rsid w:val="00423E6A"/>
    <w:rsid w:val="00432A83"/>
    <w:rsid w:val="00433197"/>
    <w:rsid w:val="00435FF3"/>
    <w:rsid w:val="00441D34"/>
    <w:rsid w:val="00446A3D"/>
    <w:rsid w:val="00452933"/>
    <w:rsid w:val="0046455C"/>
    <w:rsid w:val="004711B3"/>
    <w:rsid w:val="00477C4A"/>
    <w:rsid w:val="00483B10"/>
    <w:rsid w:val="004853FC"/>
    <w:rsid w:val="00485B8D"/>
    <w:rsid w:val="004868AA"/>
    <w:rsid w:val="00492C4F"/>
    <w:rsid w:val="004A25BA"/>
    <w:rsid w:val="004A57E0"/>
    <w:rsid w:val="004A7DCF"/>
    <w:rsid w:val="004B2303"/>
    <w:rsid w:val="004B5A5B"/>
    <w:rsid w:val="004B6494"/>
    <w:rsid w:val="004B73F5"/>
    <w:rsid w:val="004C2B67"/>
    <w:rsid w:val="004C5DEB"/>
    <w:rsid w:val="004D2D71"/>
    <w:rsid w:val="004D3D7E"/>
    <w:rsid w:val="004D4E0F"/>
    <w:rsid w:val="004D5BD3"/>
    <w:rsid w:val="004D6A8A"/>
    <w:rsid w:val="004D7E1A"/>
    <w:rsid w:val="004E2A08"/>
    <w:rsid w:val="004E3520"/>
    <w:rsid w:val="004E7CF6"/>
    <w:rsid w:val="004F6C87"/>
    <w:rsid w:val="004F6CAD"/>
    <w:rsid w:val="00506320"/>
    <w:rsid w:val="00510132"/>
    <w:rsid w:val="00522135"/>
    <w:rsid w:val="00522B11"/>
    <w:rsid w:val="00523958"/>
    <w:rsid w:val="005321A9"/>
    <w:rsid w:val="00532762"/>
    <w:rsid w:val="005361D1"/>
    <w:rsid w:val="00543B8B"/>
    <w:rsid w:val="00543B9D"/>
    <w:rsid w:val="0054549F"/>
    <w:rsid w:val="0055128F"/>
    <w:rsid w:val="00554E07"/>
    <w:rsid w:val="00560183"/>
    <w:rsid w:val="005607A4"/>
    <w:rsid w:val="00562671"/>
    <w:rsid w:val="00565217"/>
    <w:rsid w:val="00567372"/>
    <w:rsid w:val="00574662"/>
    <w:rsid w:val="00575428"/>
    <w:rsid w:val="00576239"/>
    <w:rsid w:val="005775DB"/>
    <w:rsid w:val="00580826"/>
    <w:rsid w:val="00580C17"/>
    <w:rsid w:val="00580CE1"/>
    <w:rsid w:val="0059328B"/>
    <w:rsid w:val="005947F2"/>
    <w:rsid w:val="00595E9F"/>
    <w:rsid w:val="005A2F12"/>
    <w:rsid w:val="005A55FA"/>
    <w:rsid w:val="005B09E1"/>
    <w:rsid w:val="005B21A2"/>
    <w:rsid w:val="005B287B"/>
    <w:rsid w:val="005C0697"/>
    <w:rsid w:val="005C1163"/>
    <w:rsid w:val="005C336F"/>
    <w:rsid w:val="005C447A"/>
    <w:rsid w:val="005C787E"/>
    <w:rsid w:val="005D3953"/>
    <w:rsid w:val="005D3D7B"/>
    <w:rsid w:val="005D6CA1"/>
    <w:rsid w:val="005E3C0C"/>
    <w:rsid w:val="005E7351"/>
    <w:rsid w:val="005E7A2C"/>
    <w:rsid w:val="005F1BB2"/>
    <w:rsid w:val="005F7A52"/>
    <w:rsid w:val="0060236C"/>
    <w:rsid w:val="00603D46"/>
    <w:rsid w:val="00603FD0"/>
    <w:rsid w:val="00613BE7"/>
    <w:rsid w:val="00616E64"/>
    <w:rsid w:val="006207CA"/>
    <w:rsid w:val="00622C99"/>
    <w:rsid w:val="006255A9"/>
    <w:rsid w:val="0063145B"/>
    <w:rsid w:val="0063213B"/>
    <w:rsid w:val="00635CEC"/>
    <w:rsid w:val="006368AD"/>
    <w:rsid w:val="00640A82"/>
    <w:rsid w:val="0064296D"/>
    <w:rsid w:val="006472B5"/>
    <w:rsid w:val="0065086D"/>
    <w:rsid w:val="00651731"/>
    <w:rsid w:val="006547F9"/>
    <w:rsid w:val="00663A52"/>
    <w:rsid w:val="00665D0B"/>
    <w:rsid w:val="00670922"/>
    <w:rsid w:val="0067158C"/>
    <w:rsid w:val="00674F54"/>
    <w:rsid w:val="006753AC"/>
    <w:rsid w:val="0068795C"/>
    <w:rsid w:val="00697E4D"/>
    <w:rsid w:val="00697FA1"/>
    <w:rsid w:val="006A27C4"/>
    <w:rsid w:val="006A2BF1"/>
    <w:rsid w:val="006A5FFE"/>
    <w:rsid w:val="006A6BDD"/>
    <w:rsid w:val="006B1E3F"/>
    <w:rsid w:val="006B28C5"/>
    <w:rsid w:val="006C04EB"/>
    <w:rsid w:val="006C1636"/>
    <w:rsid w:val="006C2BDA"/>
    <w:rsid w:val="006C4A48"/>
    <w:rsid w:val="006D4F4E"/>
    <w:rsid w:val="006D557A"/>
    <w:rsid w:val="006D663B"/>
    <w:rsid w:val="006E38F4"/>
    <w:rsid w:val="006E5E90"/>
    <w:rsid w:val="006F14DD"/>
    <w:rsid w:val="006F4A28"/>
    <w:rsid w:val="006F55EF"/>
    <w:rsid w:val="007000AD"/>
    <w:rsid w:val="00703A90"/>
    <w:rsid w:val="0070449A"/>
    <w:rsid w:val="0071434E"/>
    <w:rsid w:val="007175FF"/>
    <w:rsid w:val="0072452E"/>
    <w:rsid w:val="00727C22"/>
    <w:rsid w:val="007308CA"/>
    <w:rsid w:val="00731463"/>
    <w:rsid w:val="007327F4"/>
    <w:rsid w:val="007354F5"/>
    <w:rsid w:val="00737D98"/>
    <w:rsid w:val="00741FBF"/>
    <w:rsid w:val="007420B6"/>
    <w:rsid w:val="0074588A"/>
    <w:rsid w:val="00745916"/>
    <w:rsid w:val="0075216B"/>
    <w:rsid w:val="0075270C"/>
    <w:rsid w:val="00753FB9"/>
    <w:rsid w:val="00754B05"/>
    <w:rsid w:val="00756D7D"/>
    <w:rsid w:val="007624D6"/>
    <w:rsid w:val="00763C02"/>
    <w:rsid w:val="00764EC9"/>
    <w:rsid w:val="0076558D"/>
    <w:rsid w:val="0076665D"/>
    <w:rsid w:val="007703B7"/>
    <w:rsid w:val="0077099D"/>
    <w:rsid w:val="00774D37"/>
    <w:rsid w:val="0077550A"/>
    <w:rsid w:val="0078202C"/>
    <w:rsid w:val="00782F72"/>
    <w:rsid w:val="00786EDF"/>
    <w:rsid w:val="00791C60"/>
    <w:rsid w:val="007961C2"/>
    <w:rsid w:val="00796DDB"/>
    <w:rsid w:val="007A2657"/>
    <w:rsid w:val="007A5E58"/>
    <w:rsid w:val="007B04EF"/>
    <w:rsid w:val="007B0690"/>
    <w:rsid w:val="007B160D"/>
    <w:rsid w:val="007B3893"/>
    <w:rsid w:val="007B657E"/>
    <w:rsid w:val="007C404B"/>
    <w:rsid w:val="007C47E9"/>
    <w:rsid w:val="007C5268"/>
    <w:rsid w:val="007D3E11"/>
    <w:rsid w:val="007E1959"/>
    <w:rsid w:val="007E29E4"/>
    <w:rsid w:val="007E419F"/>
    <w:rsid w:val="007F0706"/>
    <w:rsid w:val="007F56F3"/>
    <w:rsid w:val="007F5F3C"/>
    <w:rsid w:val="007F621A"/>
    <w:rsid w:val="007F79FD"/>
    <w:rsid w:val="008010D7"/>
    <w:rsid w:val="00803DCB"/>
    <w:rsid w:val="00813088"/>
    <w:rsid w:val="00813DB7"/>
    <w:rsid w:val="00821C46"/>
    <w:rsid w:val="0082240F"/>
    <w:rsid w:val="00822FA9"/>
    <w:rsid w:val="00824384"/>
    <w:rsid w:val="0082539C"/>
    <w:rsid w:val="00825659"/>
    <w:rsid w:val="00826576"/>
    <w:rsid w:val="008313FE"/>
    <w:rsid w:val="00831978"/>
    <w:rsid w:val="0084001A"/>
    <w:rsid w:val="0084043A"/>
    <w:rsid w:val="0084200D"/>
    <w:rsid w:val="008435A3"/>
    <w:rsid w:val="008437E1"/>
    <w:rsid w:val="00854EF9"/>
    <w:rsid w:val="00855076"/>
    <w:rsid w:val="00855465"/>
    <w:rsid w:val="0085567E"/>
    <w:rsid w:val="00856A1E"/>
    <w:rsid w:val="00867349"/>
    <w:rsid w:val="008673F4"/>
    <w:rsid w:val="00871286"/>
    <w:rsid w:val="008736CA"/>
    <w:rsid w:val="00877CF8"/>
    <w:rsid w:val="00882F93"/>
    <w:rsid w:val="0088619B"/>
    <w:rsid w:val="00890FFA"/>
    <w:rsid w:val="00897991"/>
    <w:rsid w:val="00897F97"/>
    <w:rsid w:val="008A4BAF"/>
    <w:rsid w:val="008B1575"/>
    <w:rsid w:val="008B4D51"/>
    <w:rsid w:val="008B75E6"/>
    <w:rsid w:val="008B75FC"/>
    <w:rsid w:val="008C0503"/>
    <w:rsid w:val="008C2CEC"/>
    <w:rsid w:val="008C2D80"/>
    <w:rsid w:val="008C5A41"/>
    <w:rsid w:val="008D6E98"/>
    <w:rsid w:val="008D736F"/>
    <w:rsid w:val="008D7AF5"/>
    <w:rsid w:val="008E2275"/>
    <w:rsid w:val="008E4B9C"/>
    <w:rsid w:val="008F4297"/>
    <w:rsid w:val="008F4652"/>
    <w:rsid w:val="008F6FF6"/>
    <w:rsid w:val="008F74C7"/>
    <w:rsid w:val="008F796C"/>
    <w:rsid w:val="00907E7A"/>
    <w:rsid w:val="00910148"/>
    <w:rsid w:val="009123A5"/>
    <w:rsid w:val="0091707B"/>
    <w:rsid w:val="00926EC2"/>
    <w:rsid w:val="009305A3"/>
    <w:rsid w:val="0093211E"/>
    <w:rsid w:val="0093277F"/>
    <w:rsid w:val="0093774A"/>
    <w:rsid w:val="00937C40"/>
    <w:rsid w:val="00946288"/>
    <w:rsid w:val="00946395"/>
    <w:rsid w:val="00950172"/>
    <w:rsid w:val="00955BC2"/>
    <w:rsid w:val="009602D2"/>
    <w:rsid w:val="00961B8A"/>
    <w:rsid w:val="009630A2"/>
    <w:rsid w:val="00970B2E"/>
    <w:rsid w:val="00973343"/>
    <w:rsid w:val="0098171B"/>
    <w:rsid w:val="00982396"/>
    <w:rsid w:val="00984291"/>
    <w:rsid w:val="00984481"/>
    <w:rsid w:val="00984FBB"/>
    <w:rsid w:val="00987CB6"/>
    <w:rsid w:val="009930B5"/>
    <w:rsid w:val="0099798D"/>
    <w:rsid w:val="009A0A3B"/>
    <w:rsid w:val="009A4594"/>
    <w:rsid w:val="009C6603"/>
    <w:rsid w:val="009D17C1"/>
    <w:rsid w:val="009D22D6"/>
    <w:rsid w:val="009D2AF2"/>
    <w:rsid w:val="009E30F3"/>
    <w:rsid w:val="009E437A"/>
    <w:rsid w:val="009E77F3"/>
    <w:rsid w:val="009F0111"/>
    <w:rsid w:val="009F264F"/>
    <w:rsid w:val="009F51E4"/>
    <w:rsid w:val="00A06B7C"/>
    <w:rsid w:val="00A0709C"/>
    <w:rsid w:val="00A07AB8"/>
    <w:rsid w:val="00A10DD7"/>
    <w:rsid w:val="00A17DF1"/>
    <w:rsid w:val="00A22484"/>
    <w:rsid w:val="00A22BAD"/>
    <w:rsid w:val="00A25990"/>
    <w:rsid w:val="00A268F3"/>
    <w:rsid w:val="00A26F53"/>
    <w:rsid w:val="00A3222C"/>
    <w:rsid w:val="00A32510"/>
    <w:rsid w:val="00A32A99"/>
    <w:rsid w:val="00A33467"/>
    <w:rsid w:val="00A401B0"/>
    <w:rsid w:val="00A4137D"/>
    <w:rsid w:val="00A4285D"/>
    <w:rsid w:val="00A44F8D"/>
    <w:rsid w:val="00A4758F"/>
    <w:rsid w:val="00A50A86"/>
    <w:rsid w:val="00A52EC4"/>
    <w:rsid w:val="00A55717"/>
    <w:rsid w:val="00A63116"/>
    <w:rsid w:val="00A63321"/>
    <w:rsid w:val="00A651FF"/>
    <w:rsid w:val="00A664E8"/>
    <w:rsid w:val="00A66597"/>
    <w:rsid w:val="00A72DD3"/>
    <w:rsid w:val="00A7518D"/>
    <w:rsid w:val="00A82BB1"/>
    <w:rsid w:val="00A878A1"/>
    <w:rsid w:val="00A9168C"/>
    <w:rsid w:val="00A91E10"/>
    <w:rsid w:val="00A928E7"/>
    <w:rsid w:val="00A96D6B"/>
    <w:rsid w:val="00AA5E8D"/>
    <w:rsid w:val="00AA5F4A"/>
    <w:rsid w:val="00AA5FC5"/>
    <w:rsid w:val="00AA7275"/>
    <w:rsid w:val="00AB063E"/>
    <w:rsid w:val="00AB3899"/>
    <w:rsid w:val="00AB5E0E"/>
    <w:rsid w:val="00AB6222"/>
    <w:rsid w:val="00AC0B7E"/>
    <w:rsid w:val="00AC38F2"/>
    <w:rsid w:val="00AC4985"/>
    <w:rsid w:val="00AC4F5B"/>
    <w:rsid w:val="00AC5D82"/>
    <w:rsid w:val="00AD0031"/>
    <w:rsid w:val="00AD7AAB"/>
    <w:rsid w:val="00AE250C"/>
    <w:rsid w:val="00AE332C"/>
    <w:rsid w:val="00AF18EF"/>
    <w:rsid w:val="00AF7ABD"/>
    <w:rsid w:val="00B0044C"/>
    <w:rsid w:val="00B033A5"/>
    <w:rsid w:val="00B04545"/>
    <w:rsid w:val="00B06565"/>
    <w:rsid w:val="00B0787C"/>
    <w:rsid w:val="00B07DA8"/>
    <w:rsid w:val="00B07F3A"/>
    <w:rsid w:val="00B10554"/>
    <w:rsid w:val="00B11887"/>
    <w:rsid w:val="00B22EEB"/>
    <w:rsid w:val="00B27366"/>
    <w:rsid w:val="00B353E5"/>
    <w:rsid w:val="00B35B40"/>
    <w:rsid w:val="00B363EC"/>
    <w:rsid w:val="00B3774D"/>
    <w:rsid w:val="00B42379"/>
    <w:rsid w:val="00B563AA"/>
    <w:rsid w:val="00B60D41"/>
    <w:rsid w:val="00B6271F"/>
    <w:rsid w:val="00B65A6E"/>
    <w:rsid w:val="00B71480"/>
    <w:rsid w:val="00B71BBD"/>
    <w:rsid w:val="00B73B96"/>
    <w:rsid w:val="00B821E3"/>
    <w:rsid w:val="00B831B2"/>
    <w:rsid w:val="00B83E72"/>
    <w:rsid w:val="00B84247"/>
    <w:rsid w:val="00B90F83"/>
    <w:rsid w:val="00B93ACB"/>
    <w:rsid w:val="00B9691F"/>
    <w:rsid w:val="00B97526"/>
    <w:rsid w:val="00BA1B6C"/>
    <w:rsid w:val="00BA2A79"/>
    <w:rsid w:val="00BA4E59"/>
    <w:rsid w:val="00BB0054"/>
    <w:rsid w:val="00BB50C9"/>
    <w:rsid w:val="00BC3B48"/>
    <w:rsid w:val="00BC3DC3"/>
    <w:rsid w:val="00BD1168"/>
    <w:rsid w:val="00BD2491"/>
    <w:rsid w:val="00BD57E8"/>
    <w:rsid w:val="00BD5B7C"/>
    <w:rsid w:val="00BD658E"/>
    <w:rsid w:val="00BE39A3"/>
    <w:rsid w:val="00BE5532"/>
    <w:rsid w:val="00BF0DF3"/>
    <w:rsid w:val="00BF24FC"/>
    <w:rsid w:val="00C0649A"/>
    <w:rsid w:val="00C11D48"/>
    <w:rsid w:val="00C1593C"/>
    <w:rsid w:val="00C17C32"/>
    <w:rsid w:val="00C17E0F"/>
    <w:rsid w:val="00C237EA"/>
    <w:rsid w:val="00C248D2"/>
    <w:rsid w:val="00C32640"/>
    <w:rsid w:val="00C34F96"/>
    <w:rsid w:val="00C37825"/>
    <w:rsid w:val="00C42CC7"/>
    <w:rsid w:val="00C4508D"/>
    <w:rsid w:val="00C45A02"/>
    <w:rsid w:val="00C50DCA"/>
    <w:rsid w:val="00C603DC"/>
    <w:rsid w:val="00C6105E"/>
    <w:rsid w:val="00C6324A"/>
    <w:rsid w:val="00C6475F"/>
    <w:rsid w:val="00C71E80"/>
    <w:rsid w:val="00C73D7A"/>
    <w:rsid w:val="00C74386"/>
    <w:rsid w:val="00C74C91"/>
    <w:rsid w:val="00C81A7E"/>
    <w:rsid w:val="00C82E8E"/>
    <w:rsid w:val="00C86F19"/>
    <w:rsid w:val="00C916DB"/>
    <w:rsid w:val="00C968BD"/>
    <w:rsid w:val="00CA10A4"/>
    <w:rsid w:val="00CA11AD"/>
    <w:rsid w:val="00CA186E"/>
    <w:rsid w:val="00CA3961"/>
    <w:rsid w:val="00CA4791"/>
    <w:rsid w:val="00CA5050"/>
    <w:rsid w:val="00CA6EC3"/>
    <w:rsid w:val="00CB5ACE"/>
    <w:rsid w:val="00CB5E39"/>
    <w:rsid w:val="00CC37AC"/>
    <w:rsid w:val="00CC4629"/>
    <w:rsid w:val="00CD0D8C"/>
    <w:rsid w:val="00CD3878"/>
    <w:rsid w:val="00CD4A0B"/>
    <w:rsid w:val="00CD602C"/>
    <w:rsid w:val="00CD76F0"/>
    <w:rsid w:val="00CD789A"/>
    <w:rsid w:val="00CE4349"/>
    <w:rsid w:val="00CE7A69"/>
    <w:rsid w:val="00CF1985"/>
    <w:rsid w:val="00CF7DD8"/>
    <w:rsid w:val="00D028E5"/>
    <w:rsid w:val="00D0369E"/>
    <w:rsid w:val="00D04D82"/>
    <w:rsid w:val="00D058AC"/>
    <w:rsid w:val="00D06C16"/>
    <w:rsid w:val="00D163A1"/>
    <w:rsid w:val="00D170DE"/>
    <w:rsid w:val="00D2243B"/>
    <w:rsid w:val="00D22F8A"/>
    <w:rsid w:val="00D23708"/>
    <w:rsid w:val="00D2398F"/>
    <w:rsid w:val="00D24810"/>
    <w:rsid w:val="00D254CB"/>
    <w:rsid w:val="00D255E8"/>
    <w:rsid w:val="00D25DFA"/>
    <w:rsid w:val="00D26966"/>
    <w:rsid w:val="00D30589"/>
    <w:rsid w:val="00D33681"/>
    <w:rsid w:val="00D3545E"/>
    <w:rsid w:val="00D417EC"/>
    <w:rsid w:val="00D43F28"/>
    <w:rsid w:val="00D45D77"/>
    <w:rsid w:val="00D4701E"/>
    <w:rsid w:val="00D513A0"/>
    <w:rsid w:val="00D51421"/>
    <w:rsid w:val="00D54A82"/>
    <w:rsid w:val="00D57D23"/>
    <w:rsid w:val="00D634E1"/>
    <w:rsid w:val="00D70E26"/>
    <w:rsid w:val="00D77AA6"/>
    <w:rsid w:val="00D804A5"/>
    <w:rsid w:val="00D86502"/>
    <w:rsid w:val="00D902C5"/>
    <w:rsid w:val="00D90F6B"/>
    <w:rsid w:val="00D930C8"/>
    <w:rsid w:val="00D95773"/>
    <w:rsid w:val="00DA712C"/>
    <w:rsid w:val="00DB2B9B"/>
    <w:rsid w:val="00DB3706"/>
    <w:rsid w:val="00DB4E71"/>
    <w:rsid w:val="00DB6095"/>
    <w:rsid w:val="00DC247A"/>
    <w:rsid w:val="00DD2B17"/>
    <w:rsid w:val="00DD50E9"/>
    <w:rsid w:val="00DD7C26"/>
    <w:rsid w:val="00DE149B"/>
    <w:rsid w:val="00DE158E"/>
    <w:rsid w:val="00DE2071"/>
    <w:rsid w:val="00DE5D65"/>
    <w:rsid w:val="00DE735B"/>
    <w:rsid w:val="00DE7B36"/>
    <w:rsid w:val="00DF282C"/>
    <w:rsid w:val="00DF518F"/>
    <w:rsid w:val="00DF6A27"/>
    <w:rsid w:val="00DF7714"/>
    <w:rsid w:val="00E0698C"/>
    <w:rsid w:val="00E07207"/>
    <w:rsid w:val="00E10D0D"/>
    <w:rsid w:val="00E13426"/>
    <w:rsid w:val="00E14714"/>
    <w:rsid w:val="00E2297B"/>
    <w:rsid w:val="00E231AA"/>
    <w:rsid w:val="00E2495C"/>
    <w:rsid w:val="00E3007F"/>
    <w:rsid w:val="00E34876"/>
    <w:rsid w:val="00E34CB6"/>
    <w:rsid w:val="00E3738A"/>
    <w:rsid w:val="00E4324B"/>
    <w:rsid w:val="00E43F57"/>
    <w:rsid w:val="00E445AA"/>
    <w:rsid w:val="00E45465"/>
    <w:rsid w:val="00E5353E"/>
    <w:rsid w:val="00E53604"/>
    <w:rsid w:val="00E53C50"/>
    <w:rsid w:val="00E5765F"/>
    <w:rsid w:val="00E63B64"/>
    <w:rsid w:val="00E71AA7"/>
    <w:rsid w:val="00E74B42"/>
    <w:rsid w:val="00E7588F"/>
    <w:rsid w:val="00E83A67"/>
    <w:rsid w:val="00E84E4C"/>
    <w:rsid w:val="00E85D67"/>
    <w:rsid w:val="00E8787A"/>
    <w:rsid w:val="00E951EE"/>
    <w:rsid w:val="00E96078"/>
    <w:rsid w:val="00E96BC6"/>
    <w:rsid w:val="00E97326"/>
    <w:rsid w:val="00EA0815"/>
    <w:rsid w:val="00EA0901"/>
    <w:rsid w:val="00EA11F3"/>
    <w:rsid w:val="00EA3668"/>
    <w:rsid w:val="00EA6A57"/>
    <w:rsid w:val="00EB1664"/>
    <w:rsid w:val="00EC1E02"/>
    <w:rsid w:val="00ED0987"/>
    <w:rsid w:val="00ED336A"/>
    <w:rsid w:val="00EE0392"/>
    <w:rsid w:val="00EE1A54"/>
    <w:rsid w:val="00EE6960"/>
    <w:rsid w:val="00F00362"/>
    <w:rsid w:val="00F02500"/>
    <w:rsid w:val="00F0537F"/>
    <w:rsid w:val="00F06DD2"/>
    <w:rsid w:val="00F100C8"/>
    <w:rsid w:val="00F149F9"/>
    <w:rsid w:val="00F14B81"/>
    <w:rsid w:val="00F1500C"/>
    <w:rsid w:val="00F1605D"/>
    <w:rsid w:val="00F17FBF"/>
    <w:rsid w:val="00F23D9D"/>
    <w:rsid w:val="00F24019"/>
    <w:rsid w:val="00F30E07"/>
    <w:rsid w:val="00F360F8"/>
    <w:rsid w:val="00F43987"/>
    <w:rsid w:val="00F50BC2"/>
    <w:rsid w:val="00F511EC"/>
    <w:rsid w:val="00F63848"/>
    <w:rsid w:val="00F64B7D"/>
    <w:rsid w:val="00F654EB"/>
    <w:rsid w:val="00F73215"/>
    <w:rsid w:val="00F733BC"/>
    <w:rsid w:val="00F75EE4"/>
    <w:rsid w:val="00F763A1"/>
    <w:rsid w:val="00F85CDB"/>
    <w:rsid w:val="00F875B5"/>
    <w:rsid w:val="00FA0C17"/>
    <w:rsid w:val="00FA5456"/>
    <w:rsid w:val="00FB36E7"/>
    <w:rsid w:val="00FB45D8"/>
    <w:rsid w:val="00FB523B"/>
    <w:rsid w:val="00FC0618"/>
    <w:rsid w:val="00FC50E9"/>
    <w:rsid w:val="00FC63AF"/>
    <w:rsid w:val="00FD5098"/>
    <w:rsid w:val="00FD6AFD"/>
    <w:rsid w:val="00FE01B0"/>
    <w:rsid w:val="00FE3C78"/>
    <w:rsid w:val="00FE404A"/>
    <w:rsid w:val="00FF0614"/>
    <w:rsid w:val="00FF0BAC"/>
    <w:rsid w:val="00FF27A1"/>
    <w:rsid w:val="00FF3966"/>
    <w:rsid w:val="00FF3C14"/>
    <w:rsid w:val="00FF4E79"/>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6385">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C5268"/>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7C5268"/>
    <w:pPr>
      <w:keepNext/>
      <w:numPr>
        <w:numId w:val="29"/>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7C5268"/>
    <w:pPr>
      <w:keepNext/>
      <w:numPr>
        <w:ilvl w:val="1"/>
        <w:numId w:val="29"/>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1268D5"/>
    <w:pPr>
      <w:keepNext/>
      <w:numPr>
        <w:ilvl w:val="2"/>
        <w:numId w:val="29"/>
      </w:numPr>
      <w:spacing w:beforeLines="100" w:before="360"/>
      <w:ind w:leftChars="0" w:left="0"/>
      <w:outlineLvl w:val="2"/>
    </w:pPr>
    <w:rPr>
      <w:rFonts w:asciiTheme="majorHAnsi" w:hAnsi="游明朝 Demibold" w:cstheme="majorBidi"/>
      <w:b/>
      <w:szCs w:val="24"/>
    </w:rPr>
  </w:style>
  <w:style w:type="paragraph" w:styleId="4">
    <w:name w:val="heading 4"/>
    <w:basedOn w:val="a"/>
    <w:next w:val="a3"/>
    <w:link w:val="40"/>
    <w:uiPriority w:val="9"/>
    <w:unhideWhenUsed/>
    <w:qFormat/>
    <w:rsid w:val="005321A9"/>
    <w:pPr>
      <w:keepNext/>
      <w:numPr>
        <w:ilvl w:val="3"/>
        <w:numId w:val="29"/>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7C5268"/>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7C5268"/>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BC3DC3"/>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BC3DC3"/>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7C5268"/>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7C5268"/>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1268D5"/>
    <w:rPr>
      <w:rFonts w:asciiTheme="majorHAnsi" w:eastAsia="ＭＳ ゴシック" w:hAnsi="游明朝 Demibold"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C6475F"/>
    <w:pPr>
      <w:ind w:leftChars="0" w:left="0" w:firstLine="0"/>
    </w:pPr>
  </w:style>
  <w:style w:type="character" w:customStyle="1" w:styleId="affa">
    <w:name w:val="表中 (文字)"/>
    <w:basedOn w:val="a5"/>
    <w:link w:val="aff9"/>
    <w:rsid w:val="00C6475F"/>
    <w:rPr>
      <w:rFonts w:ascii="ＭＳ ゴシック" w:eastAsia="ＭＳ ゴシック" w:hAnsi="ＭＳ ゴシック" w:cs="游明朝"/>
      <w:sz w:val="24"/>
    </w:rPr>
  </w:style>
  <w:style w:type="table" w:styleId="4-1">
    <w:name w:val="Grid Table 4 Accent 1"/>
    <w:basedOn w:val="a6"/>
    <w:uiPriority w:val="49"/>
    <w:rsid w:val="002F4D4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1">
    <w:name w:val="Grid Table 6 Colorful Accent 1"/>
    <w:basedOn w:val="a6"/>
    <w:uiPriority w:val="51"/>
    <w:rsid w:val="007C404B"/>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ffb">
    <w:name w:val="文書番号"/>
    <w:link w:val="affc"/>
    <w:qFormat/>
    <w:rsid w:val="008F796C"/>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8F796C"/>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654264412">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4817D1-6FFE-4145-A11B-FEAFED014468}">
  <ds:schemaRefs>
    <ds:schemaRef ds:uri="a753eb55-ace7-47fe-8293-79a8dad7846a"/>
    <ds:schemaRef ds:uri="8c3438c2-774e-4b56-8e53-485ea73e7025"/>
    <ds:schemaRef ds:uri="http://schemas.microsoft.com/office/2006/documentManagement/types"/>
    <ds:schemaRef ds:uri="http://purl.org/dc/elements/1.1/"/>
    <ds:schemaRef ds:uri="http://schemas.microsoft.com/office/2006/metadata/properties"/>
    <ds:schemaRef ds:uri="http://www.w3.org/XML/1998/namespace"/>
    <ds:schemaRef ds:uri="http://purl.org/dc/terms/"/>
    <ds:schemaRef ds:uri="http://purl.org/dc/dcmitype/"/>
    <ds:schemaRef ds:uri="http://schemas.openxmlformats.org/package/2006/metadata/core-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09D3CB92-6556-4CEE-993F-6231060697ED}">
  <ds:schemaRefs>
    <ds:schemaRef ds:uri="http://schemas.microsoft.com/sharepoint/v3/contenttype/forms"/>
  </ds:schemaRefs>
</ds:datastoreItem>
</file>

<file path=customXml/itemProps3.xml><?xml version="1.0" encoding="utf-8"?>
<ds:datastoreItem xmlns:ds="http://schemas.openxmlformats.org/officeDocument/2006/customXml" ds:itemID="{4ED2559E-EA12-4DC8-AE54-21F0022AAA42}"/>
</file>

<file path=customXml/itemProps4.xml><?xml version="1.0" encoding="utf-8"?>
<ds:datastoreItem xmlns:ds="http://schemas.openxmlformats.org/officeDocument/2006/customXml" ds:itemID="{8B43E32B-7464-48B2-BCC5-AB2B3FA75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942</Words>
  <Characters>5372</Characters>
  <Application>Microsoft Office Word</Application>
  <DocSecurity>0</DocSecurity>
  <Lines>44</Lines>
  <Paragraphs>1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6:00Z</dcterms:created>
  <dcterms:modified xsi:type="dcterms:W3CDTF">2022-08-26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be650c4d-3107-40ba-8c60-8b27eef411db</vt:lpwstr>
  </property>
</Properties>
</file>